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B9FB4" w14:textId="235D06F8" w:rsidR="006D0793" w:rsidRPr="00887C99" w:rsidRDefault="002D15D3" w:rsidP="0061744B">
      <w:pPr>
        <w:rPr>
          <w:rFonts w:asciiTheme="minorHAnsi" w:eastAsia="Times New Roman" w:hAnsiTheme="minorHAnsi" w:cstheme="minorHAnsi"/>
          <w:color w:val="000000" w:themeColor="text1"/>
          <w:szCs w:val="24"/>
        </w:rPr>
      </w:pPr>
      <w:r w:rsidRPr="00887C99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THE </w:t>
      </w:r>
      <w:r w:rsidR="00967556">
        <w:rPr>
          <w:rFonts w:asciiTheme="minorHAnsi" w:eastAsia="Times New Roman" w:hAnsiTheme="minorHAnsi" w:cstheme="minorHAnsi"/>
          <w:color w:val="000000" w:themeColor="text1"/>
          <w:szCs w:val="24"/>
        </w:rPr>
        <w:t>Special</w:t>
      </w:r>
      <w:r w:rsidR="00887C99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Board Meeting was called to order by Supervisor </w:t>
      </w:r>
      <w:r w:rsidR="00832022">
        <w:rPr>
          <w:rFonts w:asciiTheme="minorHAnsi" w:eastAsia="Times New Roman" w:hAnsiTheme="minorHAnsi" w:cstheme="minorHAnsi"/>
          <w:color w:val="000000" w:themeColor="text1"/>
          <w:szCs w:val="24"/>
        </w:rPr>
        <w:t>Dan Hegarty at 6:1</w:t>
      </w:r>
      <w:r w:rsidR="00967556">
        <w:rPr>
          <w:rFonts w:asciiTheme="minorHAnsi" w:eastAsia="Times New Roman" w:hAnsiTheme="minorHAnsi" w:cstheme="minorHAnsi"/>
          <w:color w:val="000000" w:themeColor="text1"/>
          <w:szCs w:val="24"/>
        </w:rPr>
        <w:t>0</w:t>
      </w:r>
      <w:r w:rsidR="00A80054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pm with the Pledge to the flag.  </w:t>
      </w:r>
      <w:r w:rsidR="00083093" w:rsidRPr="00887C99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Also present </w:t>
      </w:r>
      <w:r w:rsidR="0004216C" w:rsidRPr="00887C99">
        <w:rPr>
          <w:rFonts w:asciiTheme="minorHAnsi" w:eastAsia="Times New Roman" w:hAnsiTheme="minorHAnsi" w:cstheme="minorHAnsi"/>
          <w:color w:val="000000" w:themeColor="text1"/>
          <w:szCs w:val="24"/>
        </w:rPr>
        <w:t>were</w:t>
      </w:r>
      <w:r w:rsidR="001A570B" w:rsidRPr="00887C99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r w:rsidR="0004216C" w:rsidRPr="00887C99">
        <w:rPr>
          <w:rFonts w:asciiTheme="minorHAnsi" w:eastAsia="Times New Roman" w:hAnsiTheme="minorHAnsi" w:cstheme="minorHAnsi"/>
          <w:color w:val="000000" w:themeColor="text1"/>
          <w:szCs w:val="24"/>
        </w:rPr>
        <w:t>Board Members</w:t>
      </w:r>
      <w:r w:rsidR="00D4517B" w:rsidRPr="00887C99">
        <w:rPr>
          <w:rFonts w:asciiTheme="minorHAnsi" w:eastAsia="Times New Roman" w:hAnsiTheme="minorHAnsi" w:cstheme="minorHAnsi"/>
          <w:color w:val="000000" w:themeColor="text1"/>
          <w:szCs w:val="24"/>
        </w:rPr>
        <w:t>:</w:t>
      </w:r>
      <w:r w:rsidR="001F0D75" w:rsidRPr="00887C99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r w:rsidR="00832022">
        <w:rPr>
          <w:rFonts w:asciiTheme="minorHAnsi" w:eastAsia="Times New Roman" w:hAnsiTheme="minorHAnsi" w:cstheme="minorHAnsi"/>
          <w:color w:val="000000" w:themeColor="text1"/>
          <w:szCs w:val="24"/>
        </w:rPr>
        <w:t>Council members</w:t>
      </w:r>
      <w:r w:rsidR="00887C99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r w:rsidR="00832022">
        <w:rPr>
          <w:rFonts w:asciiTheme="minorHAnsi" w:eastAsia="Times New Roman" w:hAnsiTheme="minorHAnsi" w:cstheme="minorHAnsi"/>
          <w:color w:val="000000" w:themeColor="text1"/>
          <w:szCs w:val="24"/>
        </w:rPr>
        <w:t>Bryan Snyder</w:t>
      </w:r>
      <w:r w:rsidR="00E90C73" w:rsidRPr="00887C99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r w:rsidR="004F548E" w:rsidRPr="00887C99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and </w:t>
      </w:r>
      <w:r w:rsidR="0004216C" w:rsidRPr="00887C99">
        <w:rPr>
          <w:rFonts w:asciiTheme="minorHAnsi" w:eastAsia="Times New Roman" w:hAnsiTheme="minorHAnsi" w:cstheme="minorHAnsi"/>
          <w:color w:val="000000" w:themeColor="text1"/>
          <w:szCs w:val="24"/>
        </w:rPr>
        <w:t>Jo-Anne Freeland</w:t>
      </w:r>
      <w:r w:rsidR="00AF7D00" w:rsidRPr="00887C99">
        <w:rPr>
          <w:rFonts w:asciiTheme="minorHAnsi" w:eastAsia="Times New Roman" w:hAnsiTheme="minorHAnsi" w:cstheme="minorHAnsi"/>
          <w:color w:val="000000" w:themeColor="text1"/>
          <w:szCs w:val="24"/>
        </w:rPr>
        <w:t>,</w:t>
      </w:r>
      <w:r w:rsidR="001F0D75" w:rsidRPr="00887C99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Town Code Enforcement Officer Bill Ells, </w:t>
      </w:r>
      <w:r w:rsidR="00A620F2" w:rsidRPr="00887C99">
        <w:rPr>
          <w:rFonts w:asciiTheme="minorHAnsi" w:eastAsia="Times New Roman" w:hAnsiTheme="minorHAnsi" w:cstheme="minorHAnsi"/>
          <w:color w:val="000000" w:themeColor="text1"/>
          <w:szCs w:val="24"/>
        </w:rPr>
        <w:t>Village Board Member Bill Lockwood</w:t>
      </w:r>
      <w:r w:rsidR="00887C99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. </w:t>
      </w:r>
      <w:r w:rsidR="00A45687" w:rsidRPr="00887C99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Also in attendance were </w:t>
      </w:r>
      <w:r w:rsidR="00832022">
        <w:rPr>
          <w:rFonts w:asciiTheme="minorHAnsi" w:eastAsia="Times New Roman" w:hAnsiTheme="minorHAnsi" w:cstheme="minorHAnsi"/>
          <w:color w:val="000000" w:themeColor="text1"/>
          <w:szCs w:val="24"/>
        </w:rPr>
        <w:t>r</w:t>
      </w:r>
      <w:r w:rsidR="00CA5CEE" w:rsidRPr="00887C99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esident </w:t>
      </w:r>
      <w:r w:rsidR="00832022">
        <w:rPr>
          <w:rFonts w:asciiTheme="minorHAnsi" w:eastAsia="Times New Roman" w:hAnsiTheme="minorHAnsi" w:cstheme="minorHAnsi"/>
          <w:color w:val="000000" w:themeColor="text1"/>
          <w:szCs w:val="24"/>
        </w:rPr>
        <w:t>Nathan Woodruff</w:t>
      </w:r>
      <w:r w:rsidR="00A45687" w:rsidRPr="00887C99">
        <w:rPr>
          <w:rFonts w:asciiTheme="minorHAnsi" w:eastAsia="Times New Roman" w:hAnsiTheme="minorHAnsi" w:cstheme="minorHAnsi"/>
          <w:color w:val="000000" w:themeColor="text1"/>
          <w:szCs w:val="24"/>
        </w:rPr>
        <w:t>,</w:t>
      </w:r>
      <w:r w:rsidR="00E46D00" w:rsidRPr="00887C99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 </w:t>
      </w:r>
      <w:r w:rsidR="00832022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and </w:t>
      </w:r>
      <w:r w:rsidR="00887C99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Town Clerk </w:t>
      </w:r>
      <w:r w:rsidR="00832022">
        <w:rPr>
          <w:rFonts w:asciiTheme="minorHAnsi" w:eastAsia="Times New Roman" w:hAnsiTheme="minorHAnsi" w:cstheme="minorHAnsi"/>
          <w:color w:val="000000" w:themeColor="text1"/>
          <w:szCs w:val="24"/>
        </w:rPr>
        <w:t>Julie Phillips.</w:t>
      </w:r>
    </w:p>
    <w:p w14:paraId="0C5C5C9A" w14:textId="77777777" w:rsidR="001F0D75" w:rsidRPr="00B827CD" w:rsidRDefault="001F0D75" w:rsidP="0061744B">
      <w:pPr>
        <w:rPr>
          <w:rFonts w:asciiTheme="minorHAnsi" w:eastAsia="Times New Roman" w:hAnsiTheme="minorHAnsi" w:cstheme="minorHAnsi"/>
          <w:color w:val="FF0000"/>
          <w:szCs w:val="24"/>
        </w:rPr>
      </w:pPr>
    </w:p>
    <w:p w14:paraId="754CA559" w14:textId="6D33FD00" w:rsidR="00A62186" w:rsidRPr="00B827CD" w:rsidRDefault="006D0793" w:rsidP="0061744B">
      <w:pPr>
        <w:rPr>
          <w:rFonts w:asciiTheme="minorHAnsi" w:eastAsia="Times New Roman" w:hAnsiTheme="minorHAnsi" w:cstheme="minorHAnsi"/>
          <w:color w:val="FF0000"/>
          <w:szCs w:val="24"/>
        </w:rPr>
      </w:pPr>
      <w:r w:rsidRPr="00887C99">
        <w:rPr>
          <w:rFonts w:asciiTheme="minorHAnsi" w:eastAsia="Times New Roman" w:hAnsiTheme="minorHAnsi" w:cstheme="minorHAnsi"/>
          <w:color w:val="000000" w:themeColor="text1"/>
          <w:szCs w:val="24"/>
        </w:rPr>
        <w:t xml:space="preserve">Absent: </w:t>
      </w:r>
      <w:r w:rsidR="00887C99">
        <w:rPr>
          <w:rFonts w:asciiTheme="minorHAnsi" w:eastAsia="Times New Roman" w:hAnsiTheme="minorHAnsi" w:cstheme="minorHAnsi"/>
          <w:color w:val="000000" w:themeColor="text1"/>
          <w:szCs w:val="24"/>
        </w:rPr>
        <w:t>Town Board Member Larry Perry</w:t>
      </w:r>
    </w:p>
    <w:p w14:paraId="06A4668A" w14:textId="77777777" w:rsidR="001144DD" w:rsidRPr="00B827CD" w:rsidRDefault="001144DD" w:rsidP="0061744B">
      <w:pPr>
        <w:rPr>
          <w:rFonts w:asciiTheme="minorHAnsi" w:eastAsia="Times New Roman" w:hAnsiTheme="minorHAnsi" w:cstheme="minorHAnsi"/>
          <w:color w:val="FF0000"/>
          <w:szCs w:val="24"/>
        </w:rPr>
      </w:pPr>
    </w:p>
    <w:p w14:paraId="6ED6845A" w14:textId="77777777" w:rsidR="00C501D4" w:rsidRDefault="00D5731C" w:rsidP="0067747D">
      <w:pPr>
        <w:rPr>
          <w:rFonts w:asciiTheme="minorHAnsi" w:eastAsia="Times New Roman" w:hAnsiTheme="minorHAnsi" w:cstheme="minorHAnsi"/>
          <w:b/>
          <w:bCs/>
          <w:szCs w:val="24"/>
          <w:u w:val="single"/>
        </w:rPr>
      </w:pPr>
      <w:bookmarkStart w:id="0" w:name="_Hlk93133139"/>
      <w:r w:rsidRPr="00D5731C">
        <w:rPr>
          <w:rFonts w:asciiTheme="minorHAnsi" w:eastAsia="Times New Roman" w:hAnsiTheme="minorHAnsi" w:cstheme="minorHAnsi"/>
          <w:b/>
          <w:bCs/>
          <w:szCs w:val="24"/>
          <w:u w:val="single"/>
        </w:rPr>
        <w:t>Appointments</w:t>
      </w:r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>:</w:t>
      </w:r>
      <w:r w:rsidR="00C501D4">
        <w:rPr>
          <w:rFonts w:asciiTheme="minorHAnsi" w:eastAsia="Times New Roman" w:hAnsiTheme="minorHAnsi" w:cstheme="minorHAnsi"/>
          <w:b/>
          <w:bCs/>
          <w:szCs w:val="24"/>
          <w:u w:val="single"/>
        </w:rPr>
        <w:t xml:space="preserve">  </w:t>
      </w:r>
      <w:bookmarkEnd w:id="0"/>
    </w:p>
    <w:p w14:paraId="5AFE0A73" w14:textId="12BB7156" w:rsidR="002B0E19" w:rsidRDefault="00D5731C" w:rsidP="0067747D">
      <w:p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The Board reviewed the appointments</w:t>
      </w:r>
      <w:r w:rsidR="002B0E19">
        <w:rPr>
          <w:rFonts w:asciiTheme="minorHAnsi" w:eastAsia="Times New Roman" w:hAnsiTheme="minorHAnsi" w:cstheme="minorHAnsi"/>
          <w:szCs w:val="24"/>
        </w:rPr>
        <w:t xml:space="preserve"> for 2022. </w:t>
      </w:r>
      <w:r w:rsidR="001A7751">
        <w:rPr>
          <w:rFonts w:asciiTheme="minorHAnsi" w:eastAsia="Times New Roman" w:hAnsiTheme="minorHAnsi" w:cstheme="minorHAnsi"/>
          <w:szCs w:val="24"/>
        </w:rPr>
        <w:t>It was noted that there needs to b</w:t>
      </w:r>
      <w:r w:rsidR="00600211">
        <w:rPr>
          <w:rFonts w:asciiTheme="minorHAnsi" w:eastAsia="Times New Roman" w:hAnsiTheme="minorHAnsi" w:cstheme="minorHAnsi"/>
          <w:szCs w:val="24"/>
        </w:rPr>
        <w:t>e a representative of the Village Board, a Village Resident, and a member of the Fire Department (not the Chief) on the Joint Municipal Board.</w:t>
      </w:r>
    </w:p>
    <w:p w14:paraId="0C88876F" w14:textId="77777777" w:rsidR="008E4DBD" w:rsidRDefault="008E4DBD" w:rsidP="0067747D">
      <w:pPr>
        <w:rPr>
          <w:rFonts w:asciiTheme="minorHAnsi" w:eastAsia="Times New Roman" w:hAnsiTheme="minorHAnsi" w:cstheme="minorHAnsi"/>
          <w:szCs w:val="24"/>
        </w:rPr>
      </w:pPr>
    </w:p>
    <w:p w14:paraId="644C746F" w14:textId="2DEF243D" w:rsidR="002B0E19" w:rsidRDefault="002B0E19" w:rsidP="0067747D">
      <w:p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 xml:space="preserve">Dan made a motion to appoint Nathan Woodruff to fill the Councilperson vacancy of Daniel Hegarty. Jo-Anne Freeland seconded the motion.  </w:t>
      </w:r>
      <w:r w:rsidR="00D17E96">
        <w:rPr>
          <w:rFonts w:asciiTheme="minorHAnsi" w:eastAsia="Times New Roman" w:hAnsiTheme="minorHAnsi" w:cstheme="minorHAnsi"/>
          <w:szCs w:val="24"/>
        </w:rPr>
        <w:t xml:space="preserve">The Bookkeeper/Payroll appoint has not been filled yet for 2022.  </w:t>
      </w:r>
      <w:r>
        <w:rPr>
          <w:rFonts w:asciiTheme="minorHAnsi" w:eastAsia="Times New Roman" w:hAnsiTheme="minorHAnsi" w:cstheme="minorHAnsi"/>
          <w:szCs w:val="24"/>
        </w:rPr>
        <w:t>The motion passed with all in favor.</w:t>
      </w:r>
      <w:r w:rsidR="00A33681">
        <w:rPr>
          <w:rFonts w:asciiTheme="minorHAnsi" w:eastAsia="Times New Roman" w:hAnsiTheme="minorHAnsi" w:cstheme="minorHAnsi"/>
          <w:szCs w:val="24"/>
        </w:rPr>
        <w:t xml:space="preserve"> Nathan accepted the nomination.</w:t>
      </w:r>
    </w:p>
    <w:p w14:paraId="1CA5444C" w14:textId="5EE3CD6B" w:rsidR="00EE241F" w:rsidRDefault="002B0E19" w:rsidP="0067747D">
      <w:p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The appointments are attached, and other annual information is attached.  Dan motioned that the appointments be accepted. Bryan seconded the motion and it passed with all in favor.  T</w:t>
      </w:r>
    </w:p>
    <w:p w14:paraId="6D489ED6" w14:textId="77777777" w:rsidR="002B0E19" w:rsidRDefault="002B0E19" w:rsidP="0067747D">
      <w:pPr>
        <w:rPr>
          <w:rFonts w:asciiTheme="minorHAnsi" w:eastAsia="Times New Roman" w:hAnsiTheme="minorHAnsi" w:cstheme="minorHAnsi"/>
          <w:szCs w:val="24"/>
        </w:rPr>
      </w:pPr>
    </w:p>
    <w:p w14:paraId="41D0737B" w14:textId="77777777" w:rsidR="00C501D4" w:rsidRDefault="00C501D4" w:rsidP="00C501D4">
      <w:p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>Other 2022 Information:</w:t>
      </w:r>
      <w:r>
        <w:rPr>
          <w:rFonts w:asciiTheme="minorHAnsi" w:eastAsia="Times New Roman" w:hAnsiTheme="minorHAnsi" w:cstheme="minorHAnsi"/>
          <w:szCs w:val="24"/>
        </w:rPr>
        <w:t xml:space="preserve">  </w:t>
      </w:r>
    </w:p>
    <w:p w14:paraId="174A6375" w14:textId="02ACAED0" w:rsidR="00C501D4" w:rsidRDefault="00C501D4" w:rsidP="00C501D4">
      <w:p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 xml:space="preserve">The other information regarding meeting dates and times, depositories, official newspapers, </w:t>
      </w:r>
      <w:proofErr w:type="spellStart"/>
      <w:r>
        <w:rPr>
          <w:rFonts w:asciiTheme="minorHAnsi" w:eastAsia="Times New Roman" w:hAnsiTheme="minorHAnsi" w:cstheme="minorHAnsi"/>
          <w:szCs w:val="24"/>
        </w:rPr>
        <w:t>etc</w:t>
      </w:r>
      <w:proofErr w:type="spellEnd"/>
      <w:r>
        <w:rPr>
          <w:rFonts w:asciiTheme="minorHAnsi" w:eastAsia="Times New Roman" w:hAnsiTheme="minorHAnsi" w:cstheme="minorHAnsi"/>
          <w:szCs w:val="24"/>
        </w:rPr>
        <w:t xml:space="preserve"> was updated as attached.  Dan </w:t>
      </w:r>
      <w:r w:rsidR="0022756B">
        <w:rPr>
          <w:rFonts w:asciiTheme="minorHAnsi" w:eastAsia="Times New Roman" w:hAnsiTheme="minorHAnsi" w:cstheme="minorHAnsi"/>
          <w:szCs w:val="24"/>
        </w:rPr>
        <w:t xml:space="preserve">motioned to accept the updated other information and was seconded by Jo-Anne.  The motion passed with all in favor.  </w:t>
      </w:r>
    </w:p>
    <w:p w14:paraId="35BB23BA" w14:textId="675658F5" w:rsidR="00D17E96" w:rsidRDefault="00D17E96" w:rsidP="00C501D4">
      <w:pPr>
        <w:rPr>
          <w:rFonts w:asciiTheme="minorHAnsi" w:eastAsia="Times New Roman" w:hAnsiTheme="minorHAnsi" w:cstheme="minorHAnsi"/>
          <w:szCs w:val="24"/>
        </w:rPr>
      </w:pPr>
    </w:p>
    <w:p w14:paraId="769F9D4C" w14:textId="4850BEDD" w:rsidR="00D17E96" w:rsidRPr="00D17E96" w:rsidRDefault="00D17E96" w:rsidP="00C501D4">
      <w:p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>2022 Salaries and Wages:</w:t>
      </w:r>
    </w:p>
    <w:p w14:paraId="06CB85BF" w14:textId="63BA01A7" w:rsidR="002B0E19" w:rsidRDefault="00FF1234" w:rsidP="0067747D">
      <w:p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Dan motioned to accept the 2022 salaries and wages.  Bryan seconded the motion and it passed with all in favor.</w:t>
      </w:r>
    </w:p>
    <w:p w14:paraId="71DE454C" w14:textId="77156872" w:rsidR="003659A7" w:rsidRDefault="003659A7" w:rsidP="0067747D">
      <w:pPr>
        <w:rPr>
          <w:rFonts w:asciiTheme="minorHAnsi" w:eastAsia="Times New Roman" w:hAnsiTheme="minorHAnsi" w:cstheme="minorHAnsi"/>
          <w:szCs w:val="24"/>
        </w:rPr>
      </w:pPr>
    </w:p>
    <w:p w14:paraId="0B54D6BA" w14:textId="3F4042DD" w:rsidR="003659A7" w:rsidRPr="003659A7" w:rsidRDefault="003659A7" w:rsidP="0067747D">
      <w:p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>Code Enforcement:</w:t>
      </w:r>
      <w:r>
        <w:rPr>
          <w:rFonts w:asciiTheme="minorHAnsi" w:eastAsia="Times New Roman" w:hAnsiTheme="minorHAnsi" w:cstheme="minorHAnsi"/>
          <w:szCs w:val="24"/>
        </w:rPr>
        <w:t xml:space="preserve">  Bill Ells gave an update on the legal action against </w:t>
      </w:r>
      <w:proofErr w:type="spellStart"/>
      <w:r>
        <w:rPr>
          <w:rFonts w:asciiTheme="minorHAnsi" w:eastAsia="Times New Roman" w:hAnsiTheme="minorHAnsi" w:cstheme="minorHAnsi"/>
          <w:szCs w:val="24"/>
        </w:rPr>
        <w:t>Flaitz</w:t>
      </w:r>
      <w:proofErr w:type="spellEnd"/>
      <w:r>
        <w:rPr>
          <w:rFonts w:asciiTheme="minorHAnsi" w:eastAsia="Times New Roman" w:hAnsiTheme="minorHAnsi" w:cstheme="minorHAnsi"/>
          <w:szCs w:val="24"/>
        </w:rPr>
        <w:t>. Due to inaction of the Justice of the case, the case was closed.</w:t>
      </w:r>
    </w:p>
    <w:p w14:paraId="630C3193" w14:textId="65D6B941" w:rsidR="00FF1234" w:rsidRDefault="00FF1234" w:rsidP="0067747D">
      <w:pPr>
        <w:rPr>
          <w:rFonts w:asciiTheme="minorHAnsi" w:eastAsia="Times New Roman" w:hAnsiTheme="minorHAnsi" w:cstheme="minorHAnsi"/>
          <w:szCs w:val="24"/>
        </w:rPr>
      </w:pPr>
    </w:p>
    <w:p w14:paraId="798DDF2E" w14:textId="5A3B61D7" w:rsidR="00FF1234" w:rsidRPr="001C1EC2" w:rsidRDefault="00FF1234" w:rsidP="0067747D">
      <w:p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b/>
          <w:bCs/>
          <w:szCs w:val="24"/>
          <w:u w:val="single"/>
        </w:rPr>
        <w:t>Bud</w:t>
      </w:r>
      <w:r w:rsidR="001C1EC2">
        <w:rPr>
          <w:rFonts w:asciiTheme="minorHAnsi" w:eastAsia="Times New Roman" w:hAnsiTheme="minorHAnsi" w:cstheme="minorHAnsi"/>
          <w:b/>
          <w:bCs/>
          <w:szCs w:val="24"/>
          <w:u w:val="single"/>
        </w:rPr>
        <w:t>get Modifications:</w:t>
      </w:r>
      <w:r w:rsidR="001C1EC2">
        <w:rPr>
          <w:rFonts w:asciiTheme="minorHAnsi" w:eastAsia="Times New Roman" w:hAnsiTheme="minorHAnsi" w:cstheme="minorHAnsi"/>
          <w:szCs w:val="24"/>
        </w:rPr>
        <w:t xml:space="preserve">  Dan motioned to accept the budget modifications as presented by Baldwin Business Services.  Jo-Anne seconded the motion and passed with all in favor.</w:t>
      </w:r>
    </w:p>
    <w:p w14:paraId="5326F527" w14:textId="77777777" w:rsidR="00EE241F" w:rsidRPr="00D5731C" w:rsidRDefault="00EE241F" w:rsidP="00EE241F">
      <w:pPr>
        <w:rPr>
          <w:rFonts w:asciiTheme="minorHAnsi" w:eastAsia="Times New Roman" w:hAnsiTheme="minorHAnsi" w:cstheme="minorHAnsi"/>
          <w:szCs w:val="24"/>
        </w:rPr>
      </w:pPr>
    </w:p>
    <w:p w14:paraId="0F124F6C" w14:textId="3CDDE85F" w:rsidR="004A501E" w:rsidRPr="00A80054" w:rsidRDefault="00A80054" w:rsidP="009E4E82">
      <w:p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szCs w:val="24"/>
        </w:rPr>
        <w:t>At 7:</w:t>
      </w:r>
      <w:r w:rsidR="001C1EC2">
        <w:rPr>
          <w:rFonts w:asciiTheme="minorHAnsi" w:eastAsia="Times New Roman" w:hAnsiTheme="minorHAnsi" w:cstheme="minorHAnsi"/>
          <w:szCs w:val="24"/>
        </w:rPr>
        <w:t>17</w:t>
      </w:r>
      <w:r>
        <w:rPr>
          <w:rFonts w:asciiTheme="minorHAnsi" w:eastAsia="Times New Roman" w:hAnsiTheme="minorHAnsi" w:cstheme="minorHAnsi"/>
          <w:szCs w:val="24"/>
        </w:rPr>
        <w:t xml:space="preserve"> pm </w:t>
      </w:r>
      <w:r w:rsidR="001C1EC2">
        <w:rPr>
          <w:rFonts w:asciiTheme="minorHAnsi" w:eastAsia="Times New Roman" w:hAnsiTheme="minorHAnsi" w:cstheme="minorHAnsi"/>
          <w:szCs w:val="24"/>
        </w:rPr>
        <w:t>Dan</w:t>
      </w:r>
      <w:r>
        <w:rPr>
          <w:rFonts w:asciiTheme="minorHAnsi" w:eastAsia="Times New Roman" w:hAnsiTheme="minorHAnsi" w:cstheme="minorHAnsi"/>
          <w:szCs w:val="24"/>
        </w:rPr>
        <w:t xml:space="preserve"> motioned to adjourn the meeting.  </w:t>
      </w:r>
      <w:r w:rsidR="001C1EC2">
        <w:rPr>
          <w:rFonts w:asciiTheme="minorHAnsi" w:eastAsia="Times New Roman" w:hAnsiTheme="minorHAnsi" w:cstheme="minorHAnsi"/>
          <w:szCs w:val="24"/>
        </w:rPr>
        <w:t>Bryan</w:t>
      </w:r>
      <w:r w:rsidR="00A02591" w:rsidRPr="00A80054">
        <w:rPr>
          <w:rFonts w:asciiTheme="minorHAnsi" w:eastAsia="Times New Roman" w:hAnsiTheme="minorHAnsi" w:cstheme="minorHAnsi"/>
          <w:szCs w:val="24"/>
        </w:rPr>
        <w:t xml:space="preserve"> seconded and passed unanimously.</w:t>
      </w:r>
    </w:p>
    <w:p w14:paraId="787E7B78" w14:textId="2753A421" w:rsidR="00AA3C92" w:rsidRPr="00A91294" w:rsidRDefault="00AA3C92" w:rsidP="00AC35CA">
      <w:pPr>
        <w:ind w:left="360"/>
        <w:rPr>
          <w:rFonts w:asciiTheme="minorHAnsi" w:eastAsia="Times New Roman" w:hAnsiTheme="minorHAnsi" w:cstheme="minorHAnsi"/>
          <w:color w:val="FF0000"/>
          <w:szCs w:val="24"/>
        </w:rPr>
      </w:pPr>
    </w:p>
    <w:p w14:paraId="3FB5B0F7" w14:textId="1A9DD1EA" w:rsidR="0004216C" w:rsidRPr="00975ED2" w:rsidRDefault="0004216C" w:rsidP="0061744B">
      <w:pPr>
        <w:rPr>
          <w:rFonts w:asciiTheme="minorHAnsi" w:eastAsia="Times New Roman" w:hAnsiTheme="minorHAnsi" w:cstheme="minorHAnsi"/>
          <w:szCs w:val="24"/>
        </w:rPr>
      </w:pPr>
      <w:r w:rsidRPr="00975ED2">
        <w:rPr>
          <w:rFonts w:asciiTheme="minorHAnsi" w:eastAsia="Times New Roman" w:hAnsiTheme="minorHAnsi" w:cstheme="minorHAnsi"/>
          <w:color w:val="000000"/>
          <w:szCs w:val="24"/>
        </w:rPr>
        <w:t>Respectfully submitted</w:t>
      </w:r>
    </w:p>
    <w:p w14:paraId="3852C3D4" w14:textId="7785F06F" w:rsidR="0004216C" w:rsidRPr="00975ED2" w:rsidRDefault="00AA756F" w:rsidP="0061744B">
      <w:pPr>
        <w:rPr>
          <w:rFonts w:asciiTheme="minorHAnsi" w:eastAsia="Times New Roman" w:hAnsiTheme="minorHAnsi" w:cstheme="minorHAnsi"/>
          <w:szCs w:val="24"/>
        </w:rPr>
      </w:pPr>
      <w:r>
        <w:rPr>
          <w:rFonts w:asciiTheme="minorHAnsi" w:eastAsia="Times New Roman" w:hAnsiTheme="minorHAnsi" w:cstheme="minorHAnsi"/>
          <w:color w:val="000000"/>
          <w:szCs w:val="24"/>
        </w:rPr>
        <w:t>Julie Phillips</w:t>
      </w:r>
    </w:p>
    <w:p w14:paraId="3D79D757" w14:textId="69B240F4" w:rsidR="007E1F0A" w:rsidRPr="00975ED2" w:rsidRDefault="0004216C" w:rsidP="007E1F0A">
      <w:pPr>
        <w:rPr>
          <w:rFonts w:asciiTheme="minorHAnsi" w:hAnsiTheme="minorHAnsi" w:cstheme="minorHAnsi"/>
          <w:szCs w:val="24"/>
        </w:rPr>
      </w:pPr>
      <w:r w:rsidRPr="00975ED2">
        <w:rPr>
          <w:rFonts w:asciiTheme="minorHAnsi" w:eastAsia="Times New Roman" w:hAnsiTheme="minorHAnsi" w:cstheme="minorHAnsi"/>
          <w:color w:val="000000"/>
          <w:szCs w:val="24"/>
        </w:rPr>
        <w:t>Town Clerk</w:t>
      </w:r>
    </w:p>
    <w:sectPr w:rsidR="007E1F0A" w:rsidRPr="00975ED2" w:rsidSect="00CE0552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164DC" w14:textId="77777777" w:rsidR="00F758A3" w:rsidRDefault="00F758A3" w:rsidP="00CE0552">
      <w:r>
        <w:separator/>
      </w:r>
    </w:p>
  </w:endnote>
  <w:endnote w:type="continuationSeparator" w:id="0">
    <w:p w14:paraId="670F10C7" w14:textId="77777777" w:rsidR="00F758A3" w:rsidRDefault="00F758A3" w:rsidP="00CE05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28655"/>
      <w:docPartObj>
        <w:docPartGallery w:val="Page Numbers (Bottom of Page)"/>
        <w:docPartUnique/>
      </w:docPartObj>
    </w:sdtPr>
    <w:sdtEndPr/>
    <w:sdtContent>
      <w:p w14:paraId="6E43B171" w14:textId="77777777" w:rsidR="00FF071C" w:rsidRDefault="00FF071C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005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5FB3E5A" w14:textId="77777777" w:rsidR="00FF071C" w:rsidRDefault="00FF07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6F359" w14:textId="77777777" w:rsidR="00F758A3" w:rsidRDefault="00F758A3" w:rsidP="00CE0552">
      <w:r>
        <w:separator/>
      </w:r>
    </w:p>
  </w:footnote>
  <w:footnote w:type="continuationSeparator" w:id="0">
    <w:p w14:paraId="12D3EA09" w14:textId="77777777" w:rsidR="00F758A3" w:rsidRDefault="00F758A3" w:rsidP="00CE05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E5614" w14:textId="77777777" w:rsidR="00FF071C" w:rsidRDefault="00FF071C" w:rsidP="001B3C92">
    <w:pPr>
      <w:pStyle w:val="Header"/>
      <w:rPr>
        <w:b/>
      </w:rPr>
    </w:pPr>
  </w:p>
  <w:p w14:paraId="26D8EBE0" w14:textId="3F167416" w:rsidR="00FF071C" w:rsidRPr="006F27FD" w:rsidRDefault="00FF071C" w:rsidP="00C23CD3">
    <w:pPr>
      <w:pStyle w:val="Header"/>
      <w:jc w:val="center"/>
      <w:rPr>
        <w:b/>
      </w:rPr>
    </w:pPr>
    <w:r w:rsidRPr="006F27FD">
      <w:rPr>
        <w:b/>
      </w:rPr>
      <w:t>ALMOND TOWN BOARD</w:t>
    </w:r>
    <w:r>
      <w:rPr>
        <w:b/>
      </w:rPr>
      <w:t xml:space="preserve"> </w:t>
    </w:r>
    <w:r w:rsidR="00967556">
      <w:rPr>
        <w:b/>
      </w:rPr>
      <w:t>SPECIAL</w:t>
    </w:r>
    <w:r w:rsidRPr="006F27FD">
      <w:rPr>
        <w:b/>
      </w:rPr>
      <w:t xml:space="preserve"> MEETING</w:t>
    </w:r>
  </w:p>
  <w:p w14:paraId="6ADDBA19" w14:textId="765457D1" w:rsidR="00FF071C" w:rsidRDefault="00967556" w:rsidP="001F0D75">
    <w:pPr>
      <w:pStyle w:val="Header"/>
      <w:tabs>
        <w:tab w:val="center" w:pos="5400"/>
        <w:tab w:val="left" w:pos="8722"/>
      </w:tabs>
      <w:jc w:val="center"/>
    </w:pPr>
    <w:r>
      <w:t>January 5, 2022</w:t>
    </w:r>
  </w:p>
  <w:p w14:paraId="573936D5" w14:textId="77777777" w:rsidR="00FF071C" w:rsidRDefault="00FF071C">
    <w:pPr>
      <w:pStyle w:val="Header"/>
    </w:pPr>
  </w:p>
  <w:p w14:paraId="48F97CFE" w14:textId="77777777" w:rsidR="00FF071C" w:rsidRDefault="00FF071C">
    <w:pPr>
      <w:pStyle w:val="Header"/>
    </w:pPr>
  </w:p>
  <w:p w14:paraId="263D0088" w14:textId="77777777" w:rsidR="00FF071C" w:rsidRDefault="00FF07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56908"/>
    <w:multiLevelType w:val="hybridMultilevel"/>
    <w:tmpl w:val="66486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E6E6E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11CFA"/>
    <w:multiLevelType w:val="hybridMultilevel"/>
    <w:tmpl w:val="CA944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437FD"/>
    <w:multiLevelType w:val="hybridMultilevel"/>
    <w:tmpl w:val="26A28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1275F"/>
    <w:multiLevelType w:val="hybridMultilevel"/>
    <w:tmpl w:val="6602E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6F7234"/>
    <w:multiLevelType w:val="hybridMultilevel"/>
    <w:tmpl w:val="B29EE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801C3"/>
    <w:multiLevelType w:val="hybridMultilevel"/>
    <w:tmpl w:val="AECAE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04AD9"/>
    <w:multiLevelType w:val="hybridMultilevel"/>
    <w:tmpl w:val="4E962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10560"/>
    <w:multiLevelType w:val="hybridMultilevel"/>
    <w:tmpl w:val="BA049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7C60C7"/>
    <w:multiLevelType w:val="hybridMultilevel"/>
    <w:tmpl w:val="199E02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1B1443D"/>
    <w:multiLevelType w:val="hybridMultilevel"/>
    <w:tmpl w:val="377618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8324CF9"/>
    <w:multiLevelType w:val="hybridMultilevel"/>
    <w:tmpl w:val="6FA20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392359"/>
    <w:multiLevelType w:val="hybridMultilevel"/>
    <w:tmpl w:val="AC48C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B821F1"/>
    <w:multiLevelType w:val="hybridMultilevel"/>
    <w:tmpl w:val="A8A8E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D8464B"/>
    <w:multiLevelType w:val="hybridMultilevel"/>
    <w:tmpl w:val="020870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F8A0974"/>
    <w:multiLevelType w:val="hybridMultilevel"/>
    <w:tmpl w:val="A5E82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D22732"/>
    <w:multiLevelType w:val="hybridMultilevel"/>
    <w:tmpl w:val="DCD0C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A027B"/>
    <w:multiLevelType w:val="hybridMultilevel"/>
    <w:tmpl w:val="A37EA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381DD8"/>
    <w:multiLevelType w:val="hybridMultilevel"/>
    <w:tmpl w:val="58CA95B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8" w15:restartNumberingAfterBreak="0">
    <w:nsid w:val="42074C77"/>
    <w:multiLevelType w:val="hybridMultilevel"/>
    <w:tmpl w:val="74C8A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D853FB"/>
    <w:multiLevelType w:val="hybridMultilevel"/>
    <w:tmpl w:val="227A2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36740A"/>
    <w:multiLevelType w:val="hybridMultilevel"/>
    <w:tmpl w:val="F1EC8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B63208"/>
    <w:multiLevelType w:val="multilevel"/>
    <w:tmpl w:val="4F12B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94E78E4"/>
    <w:multiLevelType w:val="hybridMultilevel"/>
    <w:tmpl w:val="450C4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405AE8"/>
    <w:multiLevelType w:val="hybridMultilevel"/>
    <w:tmpl w:val="D01EA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7E6E6E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5736E7"/>
    <w:multiLevelType w:val="hybridMultilevel"/>
    <w:tmpl w:val="D07A92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09A7044"/>
    <w:multiLevelType w:val="hybridMultilevel"/>
    <w:tmpl w:val="5B9AA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E271D1"/>
    <w:multiLevelType w:val="multilevel"/>
    <w:tmpl w:val="45EE2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BE0577C"/>
    <w:multiLevelType w:val="multilevel"/>
    <w:tmpl w:val="E9889F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0247F17"/>
    <w:multiLevelType w:val="hybridMultilevel"/>
    <w:tmpl w:val="EAF69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5F3F37"/>
    <w:multiLevelType w:val="hybridMultilevel"/>
    <w:tmpl w:val="BD946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825693"/>
    <w:multiLevelType w:val="hybridMultilevel"/>
    <w:tmpl w:val="F8C09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1E0F5F"/>
    <w:multiLevelType w:val="hybridMultilevel"/>
    <w:tmpl w:val="C26E9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D44E12"/>
    <w:multiLevelType w:val="hybridMultilevel"/>
    <w:tmpl w:val="A1024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DD02CB"/>
    <w:multiLevelType w:val="multilevel"/>
    <w:tmpl w:val="847AD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CC1505D"/>
    <w:multiLevelType w:val="hybridMultilevel"/>
    <w:tmpl w:val="7CCAB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985970"/>
    <w:multiLevelType w:val="hybridMultilevel"/>
    <w:tmpl w:val="F0D23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32"/>
  </w:num>
  <w:num w:numId="3">
    <w:abstractNumId w:val="23"/>
  </w:num>
  <w:num w:numId="4">
    <w:abstractNumId w:val="27"/>
    <w:lvlOverride w:ilvl="0">
      <w:lvl w:ilvl="0">
        <w:numFmt w:val="lowerLetter"/>
        <w:lvlText w:val="%1."/>
        <w:lvlJc w:val="left"/>
      </w:lvl>
    </w:lvlOverride>
  </w:num>
  <w:num w:numId="5">
    <w:abstractNumId w:val="21"/>
    <w:lvlOverride w:ilvl="0">
      <w:lvl w:ilvl="0">
        <w:numFmt w:val="lowerLetter"/>
        <w:lvlText w:val="%1."/>
        <w:lvlJc w:val="left"/>
      </w:lvl>
    </w:lvlOverride>
  </w:num>
  <w:num w:numId="6">
    <w:abstractNumId w:val="11"/>
  </w:num>
  <w:num w:numId="7">
    <w:abstractNumId w:val="26"/>
  </w:num>
  <w:num w:numId="8">
    <w:abstractNumId w:val="2"/>
  </w:num>
  <w:num w:numId="9">
    <w:abstractNumId w:val="0"/>
  </w:num>
  <w:num w:numId="10">
    <w:abstractNumId w:val="12"/>
  </w:num>
  <w:num w:numId="11">
    <w:abstractNumId w:val="19"/>
  </w:num>
  <w:num w:numId="12">
    <w:abstractNumId w:val="35"/>
  </w:num>
  <w:num w:numId="13">
    <w:abstractNumId w:val="13"/>
  </w:num>
  <w:num w:numId="14">
    <w:abstractNumId w:val="20"/>
  </w:num>
  <w:num w:numId="15">
    <w:abstractNumId w:val="4"/>
  </w:num>
  <w:num w:numId="16">
    <w:abstractNumId w:val="9"/>
  </w:num>
  <w:num w:numId="17">
    <w:abstractNumId w:val="22"/>
  </w:num>
  <w:num w:numId="18">
    <w:abstractNumId w:val="30"/>
  </w:num>
  <w:num w:numId="19">
    <w:abstractNumId w:val="31"/>
  </w:num>
  <w:num w:numId="20">
    <w:abstractNumId w:val="5"/>
  </w:num>
  <w:num w:numId="21">
    <w:abstractNumId w:val="17"/>
  </w:num>
  <w:num w:numId="22">
    <w:abstractNumId w:val="34"/>
  </w:num>
  <w:num w:numId="23">
    <w:abstractNumId w:val="14"/>
  </w:num>
  <w:num w:numId="24">
    <w:abstractNumId w:val="10"/>
  </w:num>
  <w:num w:numId="25">
    <w:abstractNumId w:val="8"/>
  </w:num>
  <w:num w:numId="26">
    <w:abstractNumId w:val="7"/>
  </w:num>
  <w:num w:numId="27">
    <w:abstractNumId w:val="16"/>
  </w:num>
  <w:num w:numId="28">
    <w:abstractNumId w:val="3"/>
  </w:num>
  <w:num w:numId="29">
    <w:abstractNumId w:val="15"/>
  </w:num>
  <w:num w:numId="30">
    <w:abstractNumId w:val="6"/>
  </w:num>
  <w:num w:numId="31">
    <w:abstractNumId w:val="1"/>
  </w:num>
  <w:num w:numId="32">
    <w:abstractNumId w:val="18"/>
  </w:num>
  <w:num w:numId="33">
    <w:abstractNumId w:val="28"/>
  </w:num>
  <w:num w:numId="34">
    <w:abstractNumId w:val="24"/>
  </w:num>
  <w:num w:numId="35">
    <w:abstractNumId w:val="25"/>
  </w:num>
  <w:num w:numId="36">
    <w:abstractNumId w:val="2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1szA2NzIzNTA2NzZU0lEKTi0uzszPAykwrAUA5YkNRywAAAA="/>
  </w:docVars>
  <w:rsids>
    <w:rsidRoot w:val="00DD7A38"/>
    <w:rsid w:val="00000564"/>
    <w:rsid w:val="0000125A"/>
    <w:rsid w:val="000018E0"/>
    <w:rsid w:val="0000343A"/>
    <w:rsid w:val="000041C6"/>
    <w:rsid w:val="00005D57"/>
    <w:rsid w:val="00006D94"/>
    <w:rsid w:val="0000723F"/>
    <w:rsid w:val="00007867"/>
    <w:rsid w:val="0000788F"/>
    <w:rsid w:val="000102EB"/>
    <w:rsid w:val="00010A84"/>
    <w:rsid w:val="00010CFD"/>
    <w:rsid w:val="000118CD"/>
    <w:rsid w:val="00011EAB"/>
    <w:rsid w:val="00013455"/>
    <w:rsid w:val="00014057"/>
    <w:rsid w:val="00014280"/>
    <w:rsid w:val="00014A27"/>
    <w:rsid w:val="00014B88"/>
    <w:rsid w:val="00014EDC"/>
    <w:rsid w:val="0001505B"/>
    <w:rsid w:val="000156AF"/>
    <w:rsid w:val="00015E5A"/>
    <w:rsid w:val="000168DE"/>
    <w:rsid w:val="0001691F"/>
    <w:rsid w:val="00016A73"/>
    <w:rsid w:val="00016C71"/>
    <w:rsid w:val="0001786A"/>
    <w:rsid w:val="000179C2"/>
    <w:rsid w:val="00020CD0"/>
    <w:rsid w:val="0002132E"/>
    <w:rsid w:val="00021BBC"/>
    <w:rsid w:val="00021C3C"/>
    <w:rsid w:val="00021D79"/>
    <w:rsid w:val="00021D7C"/>
    <w:rsid w:val="000220B4"/>
    <w:rsid w:val="000226FF"/>
    <w:rsid w:val="00022D21"/>
    <w:rsid w:val="00023C1C"/>
    <w:rsid w:val="0002466E"/>
    <w:rsid w:val="00026306"/>
    <w:rsid w:val="00026C68"/>
    <w:rsid w:val="000275BB"/>
    <w:rsid w:val="0003075A"/>
    <w:rsid w:val="000309AB"/>
    <w:rsid w:val="00031B94"/>
    <w:rsid w:val="000327CB"/>
    <w:rsid w:val="00032B6E"/>
    <w:rsid w:val="00032D81"/>
    <w:rsid w:val="00032F4F"/>
    <w:rsid w:val="00032F9A"/>
    <w:rsid w:val="00034E6E"/>
    <w:rsid w:val="0003503B"/>
    <w:rsid w:val="000350DC"/>
    <w:rsid w:val="000361F4"/>
    <w:rsid w:val="00036310"/>
    <w:rsid w:val="00036794"/>
    <w:rsid w:val="000367AA"/>
    <w:rsid w:val="00036B29"/>
    <w:rsid w:val="000374E7"/>
    <w:rsid w:val="000401F9"/>
    <w:rsid w:val="00040664"/>
    <w:rsid w:val="00040AC4"/>
    <w:rsid w:val="00041307"/>
    <w:rsid w:val="000415AA"/>
    <w:rsid w:val="0004190A"/>
    <w:rsid w:val="00042155"/>
    <w:rsid w:val="0004216C"/>
    <w:rsid w:val="0004289A"/>
    <w:rsid w:val="000435A5"/>
    <w:rsid w:val="00043886"/>
    <w:rsid w:val="00043A24"/>
    <w:rsid w:val="00043A4D"/>
    <w:rsid w:val="000450B9"/>
    <w:rsid w:val="00045141"/>
    <w:rsid w:val="00046071"/>
    <w:rsid w:val="00047172"/>
    <w:rsid w:val="000471A1"/>
    <w:rsid w:val="000478E4"/>
    <w:rsid w:val="00047D99"/>
    <w:rsid w:val="0005145E"/>
    <w:rsid w:val="0005216D"/>
    <w:rsid w:val="000527BE"/>
    <w:rsid w:val="000547AB"/>
    <w:rsid w:val="00054B26"/>
    <w:rsid w:val="00055304"/>
    <w:rsid w:val="00055B60"/>
    <w:rsid w:val="00056168"/>
    <w:rsid w:val="00056739"/>
    <w:rsid w:val="00057341"/>
    <w:rsid w:val="00057D19"/>
    <w:rsid w:val="00060845"/>
    <w:rsid w:val="00060D3A"/>
    <w:rsid w:val="000618FC"/>
    <w:rsid w:val="00062778"/>
    <w:rsid w:val="00063548"/>
    <w:rsid w:val="00063AFA"/>
    <w:rsid w:val="00063FB1"/>
    <w:rsid w:val="000647A5"/>
    <w:rsid w:val="00065719"/>
    <w:rsid w:val="000664A5"/>
    <w:rsid w:val="00066687"/>
    <w:rsid w:val="00066714"/>
    <w:rsid w:val="00066897"/>
    <w:rsid w:val="00066BEF"/>
    <w:rsid w:val="000672A8"/>
    <w:rsid w:val="00071B19"/>
    <w:rsid w:val="00071E8A"/>
    <w:rsid w:val="000720F5"/>
    <w:rsid w:val="00072B71"/>
    <w:rsid w:val="00072BE5"/>
    <w:rsid w:val="00075029"/>
    <w:rsid w:val="00077086"/>
    <w:rsid w:val="000773A1"/>
    <w:rsid w:val="00080075"/>
    <w:rsid w:val="00080576"/>
    <w:rsid w:val="00080699"/>
    <w:rsid w:val="00080857"/>
    <w:rsid w:val="000814E2"/>
    <w:rsid w:val="0008165B"/>
    <w:rsid w:val="000820D5"/>
    <w:rsid w:val="00082178"/>
    <w:rsid w:val="00082B29"/>
    <w:rsid w:val="00082EEB"/>
    <w:rsid w:val="00083093"/>
    <w:rsid w:val="0008316E"/>
    <w:rsid w:val="000842D6"/>
    <w:rsid w:val="00084A84"/>
    <w:rsid w:val="00084E73"/>
    <w:rsid w:val="0008671F"/>
    <w:rsid w:val="00086EDA"/>
    <w:rsid w:val="00087321"/>
    <w:rsid w:val="00090F78"/>
    <w:rsid w:val="00091003"/>
    <w:rsid w:val="00091A9D"/>
    <w:rsid w:val="00091E67"/>
    <w:rsid w:val="00092B8E"/>
    <w:rsid w:val="000938E8"/>
    <w:rsid w:val="00094165"/>
    <w:rsid w:val="00094263"/>
    <w:rsid w:val="000959E3"/>
    <w:rsid w:val="00095A61"/>
    <w:rsid w:val="000974F2"/>
    <w:rsid w:val="000A1894"/>
    <w:rsid w:val="000A2486"/>
    <w:rsid w:val="000A4168"/>
    <w:rsid w:val="000A4565"/>
    <w:rsid w:val="000A501B"/>
    <w:rsid w:val="000A51AC"/>
    <w:rsid w:val="000A5246"/>
    <w:rsid w:val="000A525E"/>
    <w:rsid w:val="000A5524"/>
    <w:rsid w:val="000A5B0B"/>
    <w:rsid w:val="000A5ED4"/>
    <w:rsid w:val="000A643E"/>
    <w:rsid w:val="000A649C"/>
    <w:rsid w:val="000A6BB1"/>
    <w:rsid w:val="000A7048"/>
    <w:rsid w:val="000A783C"/>
    <w:rsid w:val="000A7ED5"/>
    <w:rsid w:val="000B20CE"/>
    <w:rsid w:val="000B28E9"/>
    <w:rsid w:val="000B3DEF"/>
    <w:rsid w:val="000B4672"/>
    <w:rsid w:val="000B480F"/>
    <w:rsid w:val="000B4BE3"/>
    <w:rsid w:val="000B6613"/>
    <w:rsid w:val="000B7AF3"/>
    <w:rsid w:val="000C1529"/>
    <w:rsid w:val="000C2A9C"/>
    <w:rsid w:val="000C4849"/>
    <w:rsid w:val="000C518E"/>
    <w:rsid w:val="000C5D6D"/>
    <w:rsid w:val="000C628E"/>
    <w:rsid w:val="000C65FD"/>
    <w:rsid w:val="000D1EB3"/>
    <w:rsid w:val="000D27DF"/>
    <w:rsid w:val="000D2A16"/>
    <w:rsid w:val="000D3017"/>
    <w:rsid w:val="000D3490"/>
    <w:rsid w:val="000D3958"/>
    <w:rsid w:val="000D49A4"/>
    <w:rsid w:val="000D617F"/>
    <w:rsid w:val="000D6201"/>
    <w:rsid w:val="000D65DC"/>
    <w:rsid w:val="000D7153"/>
    <w:rsid w:val="000D74BF"/>
    <w:rsid w:val="000D7B33"/>
    <w:rsid w:val="000E0518"/>
    <w:rsid w:val="000E0A3B"/>
    <w:rsid w:val="000E0C4D"/>
    <w:rsid w:val="000E1494"/>
    <w:rsid w:val="000E15B4"/>
    <w:rsid w:val="000E1A3A"/>
    <w:rsid w:val="000E23D1"/>
    <w:rsid w:val="000E362F"/>
    <w:rsid w:val="000E4278"/>
    <w:rsid w:val="000E489F"/>
    <w:rsid w:val="000E6387"/>
    <w:rsid w:val="000E64E6"/>
    <w:rsid w:val="000E6C42"/>
    <w:rsid w:val="000E6FF1"/>
    <w:rsid w:val="000F0462"/>
    <w:rsid w:val="000F0DB1"/>
    <w:rsid w:val="000F171B"/>
    <w:rsid w:val="000F1804"/>
    <w:rsid w:val="000F1D5F"/>
    <w:rsid w:val="000F1FCA"/>
    <w:rsid w:val="000F2476"/>
    <w:rsid w:val="000F25DC"/>
    <w:rsid w:val="000F3A80"/>
    <w:rsid w:val="000F3B37"/>
    <w:rsid w:val="000F3CA8"/>
    <w:rsid w:val="000F4081"/>
    <w:rsid w:val="000F4B72"/>
    <w:rsid w:val="000F4FE6"/>
    <w:rsid w:val="000F5936"/>
    <w:rsid w:val="000F5E1D"/>
    <w:rsid w:val="000F647A"/>
    <w:rsid w:val="000F676D"/>
    <w:rsid w:val="000F6B14"/>
    <w:rsid w:val="000F716A"/>
    <w:rsid w:val="001008C3"/>
    <w:rsid w:val="0010134B"/>
    <w:rsid w:val="0010184F"/>
    <w:rsid w:val="00102591"/>
    <w:rsid w:val="00102619"/>
    <w:rsid w:val="001031DE"/>
    <w:rsid w:val="001037F2"/>
    <w:rsid w:val="0010380E"/>
    <w:rsid w:val="001039D2"/>
    <w:rsid w:val="00103F36"/>
    <w:rsid w:val="00104D4D"/>
    <w:rsid w:val="001055BA"/>
    <w:rsid w:val="00105610"/>
    <w:rsid w:val="0010577E"/>
    <w:rsid w:val="0010582B"/>
    <w:rsid w:val="00105F2E"/>
    <w:rsid w:val="00106BA1"/>
    <w:rsid w:val="00110F79"/>
    <w:rsid w:val="00111311"/>
    <w:rsid w:val="00111565"/>
    <w:rsid w:val="00111A2A"/>
    <w:rsid w:val="00111E03"/>
    <w:rsid w:val="00112592"/>
    <w:rsid w:val="00112FEA"/>
    <w:rsid w:val="0011333A"/>
    <w:rsid w:val="001144DD"/>
    <w:rsid w:val="001145F9"/>
    <w:rsid w:val="0011518B"/>
    <w:rsid w:val="00115408"/>
    <w:rsid w:val="00116435"/>
    <w:rsid w:val="0012205A"/>
    <w:rsid w:val="001228BA"/>
    <w:rsid w:val="001234AB"/>
    <w:rsid w:val="0012364A"/>
    <w:rsid w:val="00123F4B"/>
    <w:rsid w:val="001249E4"/>
    <w:rsid w:val="0012543D"/>
    <w:rsid w:val="00125622"/>
    <w:rsid w:val="0012576A"/>
    <w:rsid w:val="001259B4"/>
    <w:rsid w:val="001302CD"/>
    <w:rsid w:val="001311F7"/>
    <w:rsid w:val="00132920"/>
    <w:rsid w:val="0013382D"/>
    <w:rsid w:val="00134192"/>
    <w:rsid w:val="00134776"/>
    <w:rsid w:val="001348F5"/>
    <w:rsid w:val="0013500A"/>
    <w:rsid w:val="00137245"/>
    <w:rsid w:val="001372CB"/>
    <w:rsid w:val="00137838"/>
    <w:rsid w:val="00137C89"/>
    <w:rsid w:val="0014126E"/>
    <w:rsid w:val="00141303"/>
    <w:rsid w:val="00141418"/>
    <w:rsid w:val="00143897"/>
    <w:rsid w:val="00144A79"/>
    <w:rsid w:val="00144CD9"/>
    <w:rsid w:val="0014544E"/>
    <w:rsid w:val="00145B4D"/>
    <w:rsid w:val="00145F59"/>
    <w:rsid w:val="001462F0"/>
    <w:rsid w:val="001465DB"/>
    <w:rsid w:val="00146C38"/>
    <w:rsid w:val="001509C5"/>
    <w:rsid w:val="00151860"/>
    <w:rsid w:val="001523B1"/>
    <w:rsid w:val="00153313"/>
    <w:rsid w:val="00153427"/>
    <w:rsid w:val="00153DF7"/>
    <w:rsid w:val="00153E24"/>
    <w:rsid w:val="00154BA8"/>
    <w:rsid w:val="00155968"/>
    <w:rsid w:val="00155A2B"/>
    <w:rsid w:val="00155B9D"/>
    <w:rsid w:val="00157101"/>
    <w:rsid w:val="0015769E"/>
    <w:rsid w:val="00160814"/>
    <w:rsid w:val="00161AD4"/>
    <w:rsid w:val="0016282C"/>
    <w:rsid w:val="001649FB"/>
    <w:rsid w:val="00165BC1"/>
    <w:rsid w:val="00165F9A"/>
    <w:rsid w:val="001664D8"/>
    <w:rsid w:val="00166AC0"/>
    <w:rsid w:val="00167BDC"/>
    <w:rsid w:val="001702A3"/>
    <w:rsid w:val="001712C9"/>
    <w:rsid w:val="00171783"/>
    <w:rsid w:val="00171D8B"/>
    <w:rsid w:val="00172343"/>
    <w:rsid w:val="001729AB"/>
    <w:rsid w:val="00172C43"/>
    <w:rsid w:val="00172E6C"/>
    <w:rsid w:val="00173305"/>
    <w:rsid w:val="001735B5"/>
    <w:rsid w:val="0017382B"/>
    <w:rsid w:val="00173F9C"/>
    <w:rsid w:val="00174876"/>
    <w:rsid w:val="001779E9"/>
    <w:rsid w:val="001806C5"/>
    <w:rsid w:val="00180C96"/>
    <w:rsid w:val="00180F42"/>
    <w:rsid w:val="00180F93"/>
    <w:rsid w:val="00181291"/>
    <w:rsid w:val="00181373"/>
    <w:rsid w:val="00181E9B"/>
    <w:rsid w:val="0018218A"/>
    <w:rsid w:val="001829AB"/>
    <w:rsid w:val="00182B3B"/>
    <w:rsid w:val="00183BDF"/>
    <w:rsid w:val="00183DE1"/>
    <w:rsid w:val="00184B45"/>
    <w:rsid w:val="00184D22"/>
    <w:rsid w:val="0018589C"/>
    <w:rsid w:val="00186C5A"/>
    <w:rsid w:val="00187503"/>
    <w:rsid w:val="001876A1"/>
    <w:rsid w:val="00187890"/>
    <w:rsid w:val="00187B2B"/>
    <w:rsid w:val="00187C31"/>
    <w:rsid w:val="00190280"/>
    <w:rsid w:val="001909CA"/>
    <w:rsid w:val="00190D2F"/>
    <w:rsid w:val="00192FAF"/>
    <w:rsid w:val="0019340E"/>
    <w:rsid w:val="00193DA7"/>
    <w:rsid w:val="00194854"/>
    <w:rsid w:val="00197A03"/>
    <w:rsid w:val="001A0038"/>
    <w:rsid w:val="001A0DEE"/>
    <w:rsid w:val="001A19B7"/>
    <w:rsid w:val="001A1BC4"/>
    <w:rsid w:val="001A20F7"/>
    <w:rsid w:val="001A288B"/>
    <w:rsid w:val="001A39EF"/>
    <w:rsid w:val="001A3E9E"/>
    <w:rsid w:val="001A401F"/>
    <w:rsid w:val="001A41FC"/>
    <w:rsid w:val="001A465C"/>
    <w:rsid w:val="001A4D7F"/>
    <w:rsid w:val="001A5038"/>
    <w:rsid w:val="001A52A7"/>
    <w:rsid w:val="001A570B"/>
    <w:rsid w:val="001A6C13"/>
    <w:rsid w:val="001A72C1"/>
    <w:rsid w:val="001A76ED"/>
    <w:rsid w:val="001A7751"/>
    <w:rsid w:val="001B0C7F"/>
    <w:rsid w:val="001B1889"/>
    <w:rsid w:val="001B21B3"/>
    <w:rsid w:val="001B2382"/>
    <w:rsid w:val="001B2591"/>
    <w:rsid w:val="001B2772"/>
    <w:rsid w:val="001B30C7"/>
    <w:rsid w:val="001B339A"/>
    <w:rsid w:val="001B3C92"/>
    <w:rsid w:val="001B41FC"/>
    <w:rsid w:val="001B574F"/>
    <w:rsid w:val="001B5874"/>
    <w:rsid w:val="001B7141"/>
    <w:rsid w:val="001C04B0"/>
    <w:rsid w:val="001C04B8"/>
    <w:rsid w:val="001C1EC2"/>
    <w:rsid w:val="001C2EC6"/>
    <w:rsid w:val="001C43A8"/>
    <w:rsid w:val="001C4B9B"/>
    <w:rsid w:val="001C5C48"/>
    <w:rsid w:val="001C5FA5"/>
    <w:rsid w:val="001C7357"/>
    <w:rsid w:val="001D0114"/>
    <w:rsid w:val="001D13EB"/>
    <w:rsid w:val="001D2D30"/>
    <w:rsid w:val="001D41E2"/>
    <w:rsid w:val="001D46FD"/>
    <w:rsid w:val="001D5716"/>
    <w:rsid w:val="001D5C3A"/>
    <w:rsid w:val="001D5ED6"/>
    <w:rsid w:val="001D61E1"/>
    <w:rsid w:val="001D6313"/>
    <w:rsid w:val="001D688C"/>
    <w:rsid w:val="001D7BF7"/>
    <w:rsid w:val="001D7ED3"/>
    <w:rsid w:val="001E01E7"/>
    <w:rsid w:val="001E032D"/>
    <w:rsid w:val="001E109E"/>
    <w:rsid w:val="001E124A"/>
    <w:rsid w:val="001E21A1"/>
    <w:rsid w:val="001E4233"/>
    <w:rsid w:val="001E4DDB"/>
    <w:rsid w:val="001E50F0"/>
    <w:rsid w:val="001E53E8"/>
    <w:rsid w:val="001E5BF5"/>
    <w:rsid w:val="001E6A6F"/>
    <w:rsid w:val="001E7166"/>
    <w:rsid w:val="001E7B3F"/>
    <w:rsid w:val="001E7BEB"/>
    <w:rsid w:val="001E7C7F"/>
    <w:rsid w:val="001F0361"/>
    <w:rsid w:val="001F06FA"/>
    <w:rsid w:val="001F0C7B"/>
    <w:rsid w:val="001F0D75"/>
    <w:rsid w:val="001F1282"/>
    <w:rsid w:val="001F3C55"/>
    <w:rsid w:val="001F3F52"/>
    <w:rsid w:val="001F3F63"/>
    <w:rsid w:val="001F495B"/>
    <w:rsid w:val="001F4D78"/>
    <w:rsid w:val="001F57E5"/>
    <w:rsid w:val="001F61D5"/>
    <w:rsid w:val="001F6CE7"/>
    <w:rsid w:val="001F6FBA"/>
    <w:rsid w:val="00200A27"/>
    <w:rsid w:val="00202425"/>
    <w:rsid w:val="00202A4F"/>
    <w:rsid w:val="00202ABE"/>
    <w:rsid w:val="00203DEA"/>
    <w:rsid w:val="0020564F"/>
    <w:rsid w:val="00206499"/>
    <w:rsid w:val="0020684D"/>
    <w:rsid w:val="0020735C"/>
    <w:rsid w:val="00207BB2"/>
    <w:rsid w:val="00207FC0"/>
    <w:rsid w:val="00210B11"/>
    <w:rsid w:val="00210B87"/>
    <w:rsid w:val="00211663"/>
    <w:rsid w:val="00211A1B"/>
    <w:rsid w:val="00212411"/>
    <w:rsid w:val="00212941"/>
    <w:rsid w:val="00213685"/>
    <w:rsid w:val="00213A01"/>
    <w:rsid w:val="00213D20"/>
    <w:rsid w:val="00214F8B"/>
    <w:rsid w:val="00214FE7"/>
    <w:rsid w:val="002156A0"/>
    <w:rsid w:val="00215E2B"/>
    <w:rsid w:val="002173D7"/>
    <w:rsid w:val="00217488"/>
    <w:rsid w:val="002206F4"/>
    <w:rsid w:val="0022143D"/>
    <w:rsid w:val="00222130"/>
    <w:rsid w:val="002221DC"/>
    <w:rsid w:val="00222E8F"/>
    <w:rsid w:val="00222FAD"/>
    <w:rsid w:val="0022351E"/>
    <w:rsid w:val="00223599"/>
    <w:rsid w:val="00223C96"/>
    <w:rsid w:val="00224240"/>
    <w:rsid w:val="00224813"/>
    <w:rsid w:val="00224C0E"/>
    <w:rsid w:val="00224F19"/>
    <w:rsid w:val="00226618"/>
    <w:rsid w:val="0022756B"/>
    <w:rsid w:val="00227C6B"/>
    <w:rsid w:val="00227D55"/>
    <w:rsid w:val="0023031E"/>
    <w:rsid w:val="002318EE"/>
    <w:rsid w:val="00231A08"/>
    <w:rsid w:val="002323B9"/>
    <w:rsid w:val="00232662"/>
    <w:rsid w:val="0023272B"/>
    <w:rsid w:val="00233323"/>
    <w:rsid w:val="00233A45"/>
    <w:rsid w:val="00235362"/>
    <w:rsid w:val="00235874"/>
    <w:rsid w:val="00236770"/>
    <w:rsid w:val="002368EC"/>
    <w:rsid w:val="00237403"/>
    <w:rsid w:val="00237572"/>
    <w:rsid w:val="00237D83"/>
    <w:rsid w:val="002401EF"/>
    <w:rsid w:val="0024050B"/>
    <w:rsid w:val="00240AD4"/>
    <w:rsid w:val="00240B63"/>
    <w:rsid w:val="00241E23"/>
    <w:rsid w:val="002422E4"/>
    <w:rsid w:val="00243DC6"/>
    <w:rsid w:val="002445AE"/>
    <w:rsid w:val="002450E6"/>
    <w:rsid w:val="00245C0F"/>
    <w:rsid w:val="00247171"/>
    <w:rsid w:val="002501AD"/>
    <w:rsid w:val="00250712"/>
    <w:rsid w:val="00251705"/>
    <w:rsid w:val="002518CE"/>
    <w:rsid w:val="00251AFD"/>
    <w:rsid w:val="00251B9B"/>
    <w:rsid w:val="002529FD"/>
    <w:rsid w:val="002535BD"/>
    <w:rsid w:val="00254944"/>
    <w:rsid w:val="00254AC4"/>
    <w:rsid w:val="0025536F"/>
    <w:rsid w:val="002557F2"/>
    <w:rsid w:val="00257453"/>
    <w:rsid w:val="002577B3"/>
    <w:rsid w:val="00257E9D"/>
    <w:rsid w:val="00260B55"/>
    <w:rsid w:val="0026217F"/>
    <w:rsid w:val="002636F5"/>
    <w:rsid w:val="002651E7"/>
    <w:rsid w:val="002653E7"/>
    <w:rsid w:val="00266703"/>
    <w:rsid w:val="00270C35"/>
    <w:rsid w:val="00270C59"/>
    <w:rsid w:val="00270DF0"/>
    <w:rsid w:val="0027410E"/>
    <w:rsid w:val="00274F5C"/>
    <w:rsid w:val="00275C0A"/>
    <w:rsid w:val="00276AF1"/>
    <w:rsid w:val="0028038F"/>
    <w:rsid w:val="0028048C"/>
    <w:rsid w:val="00280FE4"/>
    <w:rsid w:val="0028212A"/>
    <w:rsid w:val="00282AD3"/>
    <w:rsid w:val="0028460C"/>
    <w:rsid w:val="00284882"/>
    <w:rsid w:val="00284C3A"/>
    <w:rsid w:val="0028524C"/>
    <w:rsid w:val="00285AAC"/>
    <w:rsid w:val="00285AD9"/>
    <w:rsid w:val="00287D99"/>
    <w:rsid w:val="00290181"/>
    <w:rsid w:val="002901EA"/>
    <w:rsid w:val="00290277"/>
    <w:rsid w:val="00291509"/>
    <w:rsid w:val="002916C1"/>
    <w:rsid w:val="00291D60"/>
    <w:rsid w:val="00292A15"/>
    <w:rsid w:val="002941DB"/>
    <w:rsid w:val="00294E6D"/>
    <w:rsid w:val="00295D00"/>
    <w:rsid w:val="00296557"/>
    <w:rsid w:val="002978BA"/>
    <w:rsid w:val="002A0395"/>
    <w:rsid w:val="002A0DCD"/>
    <w:rsid w:val="002A1F7F"/>
    <w:rsid w:val="002A2455"/>
    <w:rsid w:val="002A36E8"/>
    <w:rsid w:val="002A492C"/>
    <w:rsid w:val="002A4EAE"/>
    <w:rsid w:val="002A4F3C"/>
    <w:rsid w:val="002B02DF"/>
    <w:rsid w:val="002B055E"/>
    <w:rsid w:val="002B0645"/>
    <w:rsid w:val="002B0702"/>
    <w:rsid w:val="002B0E19"/>
    <w:rsid w:val="002B1470"/>
    <w:rsid w:val="002B1564"/>
    <w:rsid w:val="002B188A"/>
    <w:rsid w:val="002B18A7"/>
    <w:rsid w:val="002B1F5E"/>
    <w:rsid w:val="002B2594"/>
    <w:rsid w:val="002B2F95"/>
    <w:rsid w:val="002B3ABD"/>
    <w:rsid w:val="002B47C1"/>
    <w:rsid w:val="002B48F8"/>
    <w:rsid w:val="002B5072"/>
    <w:rsid w:val="002B6041"/>
    <w:rsid w:val="002B6627"/>
    <w:rsid w:val="002B6886"/>
    <w:rsid w:val="002B728F"/>
    <w:rsid w:val="002C0402"/>
    <w:rsid w:val="002C0717"/>
    <w:rsid w:val="002C1489"/>
    <w:rsid w:val="002C1787"/>
    <w:rsid w:val="002C1C19"/>
    <w:rsid w:val="002C1CCE"/>
    <w:rsid w:val="002C2E76"/>
    <w:rsid w:val="002C37E7"/>
    <w:rsid w:val="002C3B0E"/>
    <w:rsid w:val="002C3B7D"/>
    <w:rsid w:val="002C4161"/>
    <w:rsid w:val="002C4EF9"/>
    <w:rsid w:val="002C4F7C"/>
    <w:rsid w:val="002C5048"/>
    <w:rsid w:val="002C5593"/>
    <w:rsid w:val="002C5859"/>
    <w:rsid w:val="002C672C"/>
    <w:rsid w:val="002C6739"/>
    <w:rsid w:val="002C69E5"/>
    <w:rsid w:val="002C7097"/>
    <w:rsid w:val="002C7A40"/>
    <w:rsid w:val="002D039A"/>
    <w:rsid w:val="002D09E0"/>
    <w:rsid w:val="002D15D3"/>
    <w:rsid w:val="002D26AC"/>
    <w:rsid w:val="002D28BE"/>
    <w:rsid w:val="002D2EA4"/>
    <w:rsid w:val="002D441D"/>
    <w:rsid w:val="002D4F25"/>
    <w:rsid w:val="002D4F52"/>
    <w:rsid w:val="002D5CFA"/>
    <w:rsid w:val="002D6D18"/>
    <w:rsid w:val="002D6D31"/>
    <w:rsid w:val="002D6E29"/>
    <w:rsid w:val="002D7889"/>
    <w:rsid w:val="002D7EFD"/>
    <w:rsid w:val="002D7F5C"/>
    <w:rsid w:val="002E1442"/>
    <w:rsid w:val="002E1FCD"/>
    <w:rsid w:val="002E2260"/>
    <w:rsid w:val="002E28EB"/>
    <w:rsid w:val="002E33B5"/>
    <w:rsid w:val="002E3F65"/>
    <w:rsid w:val="002E4A71"/>
    <w:rsid w:val="002E5174"/>
    <w:rsid w:val="002E564F"/>
    <w:rsid w:val="002E6025"/>
    <w:rsid w:val="002E66B1"/>
    <w:rsid w:val="002F0925"/>
    <w:rsid w:val="002F0D13"/>
    <w:rsid w:val="002F117E"/>
    <w:rsid w:val="002F2472"/>
    <w:rsid w:val="002F2492"/>
    <w:rsid w:val="002F2C45"/>
    <w:rsid w:val="002F40B9"/>
    <w:rsid w:val="002F4952"/>
    <w:rsid w:val="002F4DA4"/>
    <w:rsid w:val="002F4EF6"/>
    <w:rsid w:val="002F587D"/>
    <w:rsid w:val="002F5C69"/>
    <w:rsid w:val="002F5F8D"/>
    <w:rsid w:val="002F6629"/>
    <w:rsid w:val="002F67B9"/>
    <w:rsid w:val="002F73AD"/>
    <w:rsid w:val="002F77F1"/>
    <w:rsid w:val="002F7E96"/>
    <w:rsid w:val="002F7F3D"/>
    <w:rsid w:val="00300993"/>
    <w:rsid w:val="00301452"/>
    <w:rsid w:val="00301936"/>
    <w:rsid w:val="0030199C"/>
    <w:rsid w:val="003042AC"/>
    <w:rsid w:val="003045AB"/>
    <w:rsid w:val="0030524D"/>
    <w:rsid w:val="00306BC8"/>
    <w:rsid w:val="003100D6"/>
    <w:rsid w:val="0031016C"/>
    <w:rsid w:val="00310307"/>
    <w:rsid w:val="003119DF"/>
    <w:rsid w:val="00311E69"/>
    <w:rsid w:val="00312126"/>
    <w:rsid w:val="003123E0"/>
    <w:rsid w:val="00312442"/>
    <w:rsid w:val="00313F67"/>
    <w:rsid w:val="003149B9"/>
    <w:rsid w:val="0031506D"/>
    <w:rsid w:val="00315BEF"/>
    <w:rsid w:val="00315FAA"/>
    <w:rsid w:val="003171EF"/>
    <w:rsid w:val="00317745"/>
    <w:rsid w:val="00317782"/>
    <w:rsid w:val="00317A6D"/>
    <w:rsid w:val="00320201"/>
    <w:rsid w:val="003207C4"/>
    <w:rsid w:val="00320F80"/>
    <w:rsid w:val="003210E7"/>
    <w:rsid w:val="003218C4"/>
    <w:rsid w:val="003219FC"/>
    <w:rsid w:val="003222FF"/>
    <w:rsid w:val="00322646"/>
    <w:rsid w:val="00322CCD"/>
    <w:rsid w:val="00322E75"/>
    <w:rsid w:val="0032355C"/>
    <w:rsid w:val="00324ADF"/>
    <w:rsid w:val="00325D4C"/>
    <w:rsid w:val="00326FB7"/>
    <w:rsid w:val="003272EE"/>
    <w:rsid w:val="0033060A"/>
    <w:rsid w:val="00332415"/>
    <w:rsid w:val="0033374E"/>
    <w:rsid w:val="00334A77"/>
    <w:rsid w:val="00334C44"/>
    <w:rsid w:val="0033538D"/>
    <w:rsid w:val="003354BE"/>
    <w:rsid w:val="00335739"/>
    <w:rsid w:val="00336095"/>
    <w:rsid w:val="00336528"/>
    <w:rsid w:val="00337274"/>
    <w:rsid w:val="00340726"/>
    <w:rsid w:val="00340D0C"/>
    <w:rsid w:val="00340F27"/>
    <w:rsid w:val="00343D8A"/>
    <w:rsid w:val="0034459B"/>
    <w:rsid w:val="00345391"/>
    <w:rsid w:val="00345677"/>
    <w:rsid w:val="00345B4D"/>
    <w:rsid w:val="00347186"/>
    <w:rsid w:val="00347A79"/>
    <w:rsid w:val="00347D6F"/>
    <w:rsid w:val="00350DD1"/>
    <w:rsid w:val="0035146D"/>
    <w:rsid w:val="00351D03"/>
    <w:rsid w:val="00351E35"/>
    <w:rsid w:val="003523B2"/>
    <w:rsid w:val="00353674"/>
    <w:rsid w:val="00353D6F"/>
    <w:rsid w:val="00354E9E"/>
    <w:rsid w:val="003553CC"/>
    <w:rsid w:val="003555D8"/>
    <w:rsid w:val="0035576F"/>
    <w:rsid w:val="00356969"/>
    <w:rsid w:val="00356C18"/>
    <w:rsid w:val="00357422"/>
    <w:rsid w:val="003574C9"/>
    <w:rsid w:val="0036003F"/>
    <w:rsid w:val="00360651"/>
    <w:rsid w:val="00360F48"/>
    <w:rsid w:val="00361E17"/>
    <w:rsid w:val="00362C33"/>
    <w:rsid w:val="00362C95"/>
    <w:rsid w:val="00362D7D"/>
    <w:rsid w:val="00362F4B"/>
    <w:rsid w:val="003636E0"/>
    <w:rsid w:val="003644F6"/>
    <w:rsid w:val="00364FF0"/>
    <w:rsid w:val="0036588E"/>
    <w:rsid w:val="003659A7"/>
    <w:rsid w:val="00365D42"/>
    <w:rsid w:val="003660FC"/>
    <w:rsid w:val="0036664F"/>
    <w:rsid w:val="00366E9D"/>
    <w:rsid w:val="0036771B"/>
    <w:rsid w:val="00367A46"/>
    <w:rsid w:val="00370747"/>
    <w:rsid w:val="00371139"/>
    <w:rsid w:val="0037117E"/>
    <w:rsid w:val="003713A5"/>
    <w:rsid w:val="00371EC0"/>
    <w:rsid w:val="003720A9"/>
    <w:rsid w:val="0037280F"/>
    <w:rsid w:val="00372D48"/>
    <w:rsid w:val="003750E3"/>
    <w:rsid w:val="00375381"/>
    <w:rsid w:val="003759C4"/>
    <w:rsid w:val="00375A0F"/>
    <w:rsid w:val="003766A1"/>
    <w:rsid w:val="00377315"/>
    <w:rsid w:val="00377BBB"/>
    <w:rsid w:val="003800F3"/>
    <w:rsid w:val="00381C6C"/>
    <w:rsid w:val="00382154"/>
    <w:rsid w:val="003828F8"/>
    <w:rsid w:val="00382CB2"/>
    <w:rsid w:val="003833EA"/>
    <w:rsid w:val="003834C0"/>
    <w:rsid w:val="003836FC"/>
    <w:rsid w:val="00383767"/>
    <w:rsid w:val="003856A9"/>
    <w:rsid w:val="00385928"/>
    <w:rsid w:val="00385DCA"/>
    <w:rsid w:val="00386269"/>
    <w:rsid w:val="00386764"/>
    <w:rsid w:val="00386D9F"/>
    <w:rsid w:val="00387E6C"/>
    <w:rsid w:val="00391E58"/>
    <w:rsid w:val="0039241F"/>
    <w:rsid w:val="003927DD"/>
    <w:rsid w:val="003939CD"/>
    <w:rsid w:val="003939DB"/>
    <w:rsid w:val="00393AEC"/>
    <w:rsid w:val="003940C3"/>
    <w:rsid w:val="00394CEA"/>
    <w:rsid w:val="00394FB1"/>
    <w:rsid w:val="00395D9D"/>
    <w:rsid w:val="00396718"/>
    <w:rsid w:val="003972E9"/>
    <w:rsid w:val="003975DC"/>
    <w:rsid w:val="00397FB3"/>
    <w:rsid w:val="003A0464"/>
    <w:rsid w:val="003A0854"/>
    <w:rsid w:val="003A0E27"/>
    <w:rsid w:val="003A13E9"/>
    <w:rsid w:val="003A1444"/>
    <w:rsid w:val="003A265A"/>
    <w:rsid w:val="003A287B"/>
    <w:rsid w:val="003A29BA"/>
    <w:rsid w:val="003A4269"/>
    <w:rsid w:val="003A4FCA"/>
    <w:rsid w:val="003A4FF5"/>
    <w:rsid w:val="003A6D3A"/>
    <w:rsid w:val="003A76FA"/>
    <w:rsid w:val="003A7F89"/>
    <w:rsid w:val="003B0422"/>
    <w:rsid w:val="003B2389"/>
    <w:rsid w:val="003B2608"/>
    <w:rsid w:val="003B2A05"/>
    <w:rsid w:val="003B2FD5"/>
    <w:rsid w:val="003B3049"/>
    <w:rsid w:val="003B38BF"/>
    <w:rsid w:val="003C14D9"/>
    <w:rsid w:val="003C188D"/>
    <w:rsid w:val="003C2107"/>
    <w:rsid w:val="003C2313"/>
    <w:rsid w:val="003C26F3"/>
    <w:rsid w:val="003C286B"/>
    <w:rsid w:val="003C2BDA"/>
    <w:rsid w:val="003C3381"/>
    <w:rsid w:val="003C38B0"/>
    <w:rsid w:val="003C483E"/>
    <w:rsid w:val="003C4F08"/>
    <w:rsid w:val="003C6CF4"/>
    <w:rsid w:val="003C6F48"/>
    <w:rsid w:val="003C72C3"/>
    <w:rsid w:val="003C7EE4"/>
    <w:rsid w:val="003D0BC2"/>
    <w:rsid w:val="003D0F38"/>
    <w:rsid w:val="003D1008"/>
    <w:rsid w:val="003D1A72"/>
    <w:rsid w:val="003D1BD4"/>
    <w:rsid w:val="003D2518"/>
    <w:rsid w:val="003D31A3"/>
    <w:rsid w:val="003D35C3"/>
    <w:rsid w:val="003D36A7"/>
    <w:rsid w:val="003D55DC"/>
    <w:rsid w:val="003D5A4E"/>
    <w:rsid w:val="003D5FFE"/>
    <w:rsid w:val="003D7088"/>
    <w:rsid w:val="003E0156"/>
    <w:rsid w:val="003E0792"/>
    <w:rsid w:val="003E08B9"/>
    <w:rsid w:val="003E111F"/>
    <w:rsid w:val="003E116D"/>
    <w:rsid w:val="003E1B97"/>
    <w:rsid w:val="003E1E15"/>
    <w:rsid w:val="003E268E"/>
    <w:rsid w:val="003E2CA4"/>
    <w:rsid w:val="003E2F1B"/>
    <w:rsid w:val="003E3334"/>
    <w:rsid w:val="003E3A24"/>
    <w:rsid w:val="003E4736"/>
    <w:rsid w:val="003E4A44"/>
    <w:rsid w:val="003E5182"/>
    <w:rsid w:val="003E5256"/>
    <w:rsid w:val="003E56A2"/>
    <w:rsid w:val="003E581C"/>
    <w:rsid w:val="003E73D8"/>
    <w:rsid w:val="003E77B6"/>
    <w:rsid w:val="003F0277"/>
    <w:rsid w:val="003F0EDC"/>
    <w:rsid w:val="003F1322"/>
    <w:rsid w:val="003F1510"/>
    <w:rsid w:val="003F1702"/>
    <w:rsid w:val="003F230B"/>
    <w:rsid w:val="003F2A68"/>
    <w:rsid w:val="003F3EF5"/>
    <w:rsid w:val="003F4437"/>
    <w:rsid w:val="003F4597"/>
    <w:rsid w:val="003F4BE8"/>
    <w:rsid w:val="003F5445"/>
    <w:rsid w:val="003F649F"/>
    <w:rsid w:val="003F703A"/>
    <w:rsid w:val="004015DF"/>
    <w:rsid w:val="00401B99"/>
    <w:rsid w:val="0040210E"/>
    <w:rsid w:val="00402490"/>
    <w:rsid w:val="00402D7B"/>
    <w:rsid w:val="00404276"/>
    <w:rsid w:val="004050DF"/>
    <w:rsid w:val="0040527C"/>
    <w:rsid w:val="00405C4E"/>
    <w:rsid w:val="00405FCF"/>
    <w:rsid w:val="004060A1"/>
    <w:rsid w:val="00407423"/>
    <w:rsid w:val="00410760"/>
    <w:rsid w:val="00410B36"/>
    <w:rsid w:val="00410E31"/>
    <w:rsid w:val="00411D01"/>
    <w:rsid w:val="0041214D"/>
    <w:rsid w:val="00412A5A"/>
    <w:rsid w:val="0041386A"/>
    <w:rsid w:val="0041446F"/>
    <w:rsid w:val="004144DA"/>
    <w:rsid w:val="00414CFC"/>
    <w:rsid w:val="0041594F"/>
    <w:rsid w:val="00415EE0"/>
    <w:rsid w:val="00415F46"/>
    <w:rsid w:val="00416142"/>
    <w:rsid w:val="00417474"/>
    <w:rsid w:val="00417761"/>
    <w:rsid w:val="004177C0"/>
    <w:rsid w:val="00417D90"/>
    <w:rsid w:val="00417F3B"/>
    <w:rsid w:val="00421C4B"/>
    <w:rsid w:val="00421DCA"/>
    <w:rsid w:val="004223D2"/>
    <w:rsid w:val="0042271F"/>
    <w:rsid w:val="00422ED1"/>
    <w:rsid w:val="0042383D"/>
    <w:rsid w:val="004253C3"/>
    <w:rsid w:val="00425560"/>
    <w:rsid w:val="00426201"/>
    <w:rsid w:val="004266BB"/>
    <w:rsid w:val="00426A9F"/>
    <w:rsid w:val="00427990"/>
    <w:rsid w:val="00427C8F"/>
    <w:rsid w:val="00427E32"/>
    <w:rsid w:val="00427E66"/>
    <w:rsid w:val="00430345"/>
    <w:rsid w:val="0043044A"/>
    <w:rsid w:val="00430E23"/>
    <w:rsid w:val="0043135F"/>
    <w:rsid w:val="004317F9"/>
    <w:rsid w:val="0043370C"/>
    <w:rsid w:val="00434878"/>
    <w:rsid w:val="00435826"/>
    <w:rsid w:val="00436EDE"/>
    <w:rsid w:val="0043791E"/>
    <w:rsid w:val="004379A9"/>
    <w:rsid w:val="0044012B"/>
    <w:rsid w:val="004413E9"/>
    <w:rsid w:val="00441810"/>
    <w:rsid w:val="0044256C"/>
    <w:rsid w:val="004426EC"/>
    <w:rsid w:val="004429E3"/>
    <w:rsid w:val="0044411D"/>
    <w:rsid w:val="004451BF"/>
    <w:rsid w:val="00445E42"/>
    <w:rsid w:val="00446A74"/>
    <w:rsid w:val="004477C6"/>
    <w:rsid w:val="00447A69"/>
    <w:rsid w:val="00450368"/>
    <w:rsid w:val="00451535"/>
    <w:rsid w:val="00451FDC"/>
    <w:rsid w:val="004522AC"/>
    <w:rsid w:val="004523FA"/>
    <w:rsid w:val="00456C98"/>
    <w:rsid w:val="00457FC9"/>
    <w:rsid w:val="004604D4"/>
    <w:rsid w:val="004606C6"/>
    <w:rsid w:val="00461298"/>
    <w:rsid w:val="004617E7"/>
    <w:rsid w:val="004638F1"/>
    <w:rsid w:val="004639FA"/>
    <w:rsid w:val="00463BAC"/>
    <w:rsid w:val="00464004"/>
    <w:rsid w:val="00464213"/>
    <w:rsid w:val="00464ACF"/>
    <w:rsid w:val="00465217"/>
    <w:rsid w:val="00465326"/>
    <w:rsid w:val="00466607"/>
    <w:rsid w:val="004678C8"/>
    <w:rsid w:val="00467F1E"/>
    <w:rsid w:val="004707D3"/>
    <w:rsid w:val="00471D43"/>
    <w:rsid w:val="004727FE"/>
    <w:rsid w:val="00472803"/>
    <w:rsid w:val="00472FC7"/>
    <w:rsid w:val="004730F5"/>
    <w:rsid w:val="00474304"/>
    <w:rsid w:val="00474DE5"/>
    <w:rsid w:val="004801B4"/>
    <w:rsid w:val="004824D0"/>
    <w:rsid w:val="004828C8"/>
    <w:rsid w:val="00482C13"/>
    <w:rsid w:val="00483357"/>
    <w:rsid w:val="0048400E"/>
    <w:rsid w:val="004842AA"/>
    <w:rsid w:val="00484CCB"/>
    <w:rsid w:val="00484E64"/>
    <w:rsid w:val="00486A42"/>
    <w:rsid w:val="00486AD8"/>
    <w:rsid w:val="004873E3"/>
    <w:rsid w:val="00490950"/>
    <w:rsid w:val="00490D57"/>
    <w:rsid w:val="0049247B"/>
    <w:rsid w:val="0049264C"/>
    <w:rsid w:val="00492B5F"/>
    <w:rsid w:val="00492FF2"/>
    <w:rsid w:val="00493869"/>
    <w:rsid w:val="00494452"/>
    <w:rsid w:val="00494CE4"/>
    <w:rsid w:val="0049547D"/>
    <w:rsid w:val="00496194"/>
    <w:rsid w:val="0049661A"/>
    <w:rsid w:val="00496A51"/>
    <w:rsid w:val="004977F5"/>
    <w:rsid w:val="00497910"/>
    <w:rsid w:val="00497CAE"/>
    <w:rsid w:val="004A03E8"/>
    <w:rsid w:val="004A0DE8"/>
    <w:rsid w:val="004A0E33"/>
    <w:rsid w:val="004A1492"/>
    <w:rsid w:val="004A2463"/>
    <w:rsid w:val="004A32D6"/>
    <w:rsid w:val="004A3B06"/>
    <w:rsid w:val="004A3D46"/>
    <w:rsid w:val="004A4B71"/>
    <w:rsid w:val="004A4F89"/>
    <w:rsid w:val="004A501E"/>
    <w:rsid w:val="004A5BF4"/>
    <w:rsid w:val="004A75B4"/>
    <w:rsid w:val="004B016F"/>
    <w:rsid w:val="004B0F12"/>
    <w:rsid w:val="004B3431"/>
    <w:rsid w:val="004B382C"/>
    <w:rsid w:val="004B3F1A"/>
    <w:rsid w:val="004B41D2"/>
    <w:rsid w:val="004B5349"/>
    <w:rsid w:val="004B6958"/>
    <w:rsid w:val="004B6C08"/>
    <w:rsid w:val="004B6C1E"/>
    <w:rsid w:val="004B6EFC"/>
    <w:rsid w:val="004C157B"/>
    <w:rsid w:val="004C1584"/>
    <w:rsid w:val="004C3D4B"/>
    <w:rsid w:val="004C441C"/>
    <w:rsid w:val="004C4943"/>
    <w:rsid w:val="004C4E69"/>
    <w:rsid w:val="004C66FC"/>
    <w:rsid w:val="004C76AD"/>
    <w:rsid w:val="004C76B6"/>
    <w:rsid w:val="004D2962"/>
    <w:rsid w:val="004D35C9"/>
    <w:rsid w:val="004D4852"/>
    <w:rsid w:val="004D52AB"/>
    <w:rsid w:val="004D660F"/>
    <w:rsid w:val="004D6FDF"/>
    <w:rsid w:val="004D7AB6"/>
    <w:rsid w:val="004E0074"/>
    <w:rsid w:val="004E0585"/>
    <w:rsid w:val="004E0DE9"/>
    <w:rsid w:val="004E10EA"/>
    <w:rsid w:val="004E1818"/>
    <w:rsid w:val="004E23B0"/>
    <w:rsid w:val="004E25DD"/>
    <w:rsid w:val="004E299D"/>
    <w:rsid w:val="004E3448"/>
    <w:rsid w:val="004E3CCE"/>
    <w:rsid w:val="004E3E95"/>
    <w:rsid w:val="004E436F"/>
    <w:rsid w:val="004E6345"/>
    <w:rsid w:val="004E7BAA"/>
    <w:rsid w:val="004F00A1"/>
    <w:rsid w:val="004F06F9"/>
    <w:rsid w:val="004F0C56"/>
    <w:rsid w:val="004F28BF"/>
    <w:rsid w:val="004F3023"/>
    <w:rsid w:val="004F3409"/>
    <w:rsid w:val="004F349A"/>
    <w:rsid w:val="004F452E"/>
    <w:rsid w:val="004F4BBE"/>
    <w:rsid w:val="004F548E"/>
    <w:rsid w:val="004F6423"/>
    <w:rsid w:val="004F653F"/>
    <w:rsid w:val="004F6568"/>
    <w:rsid w:val="004F7C74"/>
    <w:rsid w:val="0050077C"/>
    <w:rsid w:val="005007C9"/>
    <w:rsid w:val="005021BE"/>
    <w:rsid w:val="00502623"/>
    <w:rsid w:val="005040D2"/>
    <w:rsid w:val="00505A0A"/>
    <w:rsid w:val="005060ED"/>
    <w:rsid w:val="00506676"/>
    <w:rsid w:val="00506DE3"/>
    <w:rsid w:val="005102BF"/>
    <w:rsid w:val="005103D1"/>
    <w:rsid w:val="00511888"/>
    <w:rsid w:val="00511F60"/>
    <w:rsid w:val="0051246F"/>
    <w:rsid w:val="005126F4"/>
    <w:rsid w:val="005128F6"/>
    <w:rsid w:val="00515928"/>
    <w:rsid w:val="005163B3"/>
    <w:rsid w:val="00516517"/>
    <w:rsid w:val="00517869"/>
    <w:rsid w:val="005202E2"/>
    <w:rsid w:val="00520356"/>
    <w:rsid w:val="00520993"/>
    <w:rsid w:val="005211C6"/>
    <w:rsid w:val="0052248D"/>
    <w:rsid w:val="00522605"/>
    <w:rsid w:val="0052397C"/>
    <w:rsid w:val="00523EB3"/>
    <w:rsid w:val="00523ECE"/>
    <w:rsid w:val="00524B56"/>
    <w:rsid w:val="00525040"/>
    <w:rsid w:val="005257C4"/>
    <w:rsid w:val="00525F4F"/>
    <w:rsid w:val="00526F7F"/>
    <w:rsid w:val="00527BD6"/>
    <w:rsid w:val="00527C33"/>
    <w:rsid w:val="0053001E"/>
    <w:rsid w:val="00530DC1"/>
    <w:rsid w:val="00531A8D"/>
    <w:rsid w:val="0053579B"/>
    <w:rsid w:val="005358BD"/>
    <w:rsid w:val="00536D10"/>
    <w:rsid w:val="00540291"/>
    <w:rsid w:val="005403FF"/>
    <w:rsid w:val="005419EB"/>
    <w:rsid w:val="00541CD0"/>
    <w:rsid w:val="00541E64"/>
    <w:rsid w:val="0054206E"/>
    <w:rsid w:val="0054242C"/>
    <w:rsid w:val="00543CC8"/>
    <w:rsid w:val="005447B5"/>
    <w:rsid w:val="005454B1"/>
    <w:rsid w:val="0054566A"/>
    <w:rsid w:val="005457BF"/>
    <w:rsid w:val="00546281"/>
    <w:rsid w:val="00546729"/>
    <w:rsid w:val="00546A47"/>
    <w:rsid w:val="00547893"/>
    <w:rsid w:val="00552732"/>
    <w:rsid w:val="00553FC6"/>
    <w:rsid w:val="005542DB"/>
    <w:rsid w:val="00555A0D"/>
    <w:rsid w:val="00555A49"/>
    <w:rsid w:val="00555A95"/>
    <w:rsid w:val="00555B38"/>
    <w:rsid w:val="00556028"/>
    <w:rsid w:val="005579B8"/>
    <w:rsid w:val="005609A2"/>
    <w:rsid w:val="00560DB3"/>
    <w:rsid w:val="005611D7"/>
    <w:rsid w:val="00561425"/>
    <w:rsid w:val="0056213C"/>
    <w:rsid w:val="00563917"/>
    <w:rsid w:val="00563C08"/>
    <w:rsid w:val="00565B8A"/>
    <w:rsid w:val="0056635D"/>
    <w:rsid w:val="00566996"/>
    <w:rsid w:val="005670A7"/>
    <w:rsid w:val="00567B87"/>
    <w:rsid w:val="005704C9"/>
    <w:rsid w:val="00570A56"/>
    <w:rsid w:val="0057270C"/>
    <w:rsid w:val="005728E4"/>
    <w:rsid w:val="005732C9"/>
    <w:rsid w:val="00574067"/>
    <w:rsid w:val="00574F28"/>
    <w:rsid w:val="00575294"/>
    <w:rsid w:val="005753AF"/>
    <w:rsid w:val="005754E5"/>
    <w:rsid w:val="00575CF3"/>
    <w:rsid w:val="0057709D"/>
    <w:rsid w:val="0057724F"/>
    <w:rsid w:val="005800D7"/>
    <w:rsid w:val="00580120"/>
    <w:rsid w:val="00580F97"/>
    <w:rsid w:val="0058153F"/>
    <w:rsid w:val="00581C7B"/>
    <w:rsid w:val="0058231D"/>
    <w:rsid w:val="00582DFE"/>
    <w:rsid w:val="00583284"/>
    <w:rsid w:val="00583979"/>
    <w:rsid w:val="00583B24"/>
    <w:rsid w:val="00584160"/>
    <w:rsid w:val="00586942"/>
    <w:rsid w:val="00587373"/>
    <w:rsid w:val="00587999"/>
    <w:rsid w:val="00587BE1"/>
    <w:rsid w:val="005904F6"/>
    <w:rsid w:val="00591C96"/>
    <w:rsid w:val="005923A7"/>
    <w:rsid w:val="0059306D"/>
    <w:rsid w:val="00593A9D"/>
    <w:rsid w:val="00594F45"/>
    <w:rsid w:val="005952AD"/>
    <w:rsid w:val="005953D9"/>
    <w:rsid w:val="00595676"/>
    <w:rsid w:val="00596542"/>
    <w:rsid w:val="00597764"/>
    <w:rsid w:val="005A05F8"/>
    <w:rsid w:val="005A09F5"/>
    <w:rsid w:val="005A0A77"/>
    <w:rsid w:val="005A0D5E"/>
    <w:rsid w:val="005A175A"/>
    <w:rsid w:val="005A1902"/>
    <w:rsid w:val="005A1D85"/>
    <w:rsid w:val="005A1E8F"/>
    <w:rsid w:val="005A21A9"/>
    <w:rsid w:val="005A22AE"/>
    <w:rsid w:val="005A280B"/>
    <w:rsid w:val="005A6960"/>
    <w:rsid w:val="005A77B8"/>
    <w:rsid w:val="005A7C7D"/>
    <w:rsid w:val="005B10FA"/>
    <w:rsid w:val="005B1D28"/>
    <w:rsid w:val="005B2A23"/>
    <w:rsid w:val="005B2C5B"/>
    <w:rsid w:val="005B30A5"/>
    <w:rsid w:val="005B40B6"/>
    <w:rsid w:val="005B47E1"/>
    <w:rsid w:val="005B4AB9"/>
    <w:rsid w:val="005B4F79"/>
    <w:rsid w:val="005B50BA"/>
    <w:rsid w:val="005B522C"/>
    <w:rsid w:val="005B5A9D"/>
    <w:rsid w:val="005B5CE7"/>
    <w:rsid w:val="005B6EAF"/>
    <w:rsid w:val="005B7013"/>
    <w:rsid w:val="005B723B"/>
    <w:rsid w:val="005C0C29"/>
    <w:rsid w:val="005C1785"/>
    <w:rsid w:val="005C194B"/>
    <w:rsid w:val="005C1A45"/>
    <w:rsid w:val="005C2ED1"/>
    <w:rsid w:val="005C3655"/>
    <w:rsid w:val="005C422D"/>
    <w:rsid w:val="005C4257"/>
    <w:rsid w:val="005C484F"/>
    <w:rsid w:val="005C4B20"/>
    <w:rsid w:val="005C4E8F"/>
    <w:rsid w:val="005C51EB"/>
    <w:rsid w:val="005C5227"/>
    <w:rsid w:val="005C5D97"/>
    <w:rsid w:val="005C69EA"/>
    <w:rsid w:val="005C7483"/>
    <w:rsid w:val="005C76AD"/>
    <w:rsid w:val="005D060B"/>
    <w:rsid w:val="005D086D"/>
    <w:rsid w:val="005D15B5"/>
    <w:rsid w:val="005D17EE"/>
    <w:rsid w:val="005D1936"/>
    <w:rsid w:val="005D364D"/>
    <w:rsid w:val="005D393A"/>
    <w:rsid w:val="005D4A0B"/>
    <w:rsid w:val="005D5577"/>
    <w:rsid w:val="005D5A1A"/>
    <w:rsid w:val="005D733A"/>
    <w:rsid w:val="005D744A"/>
    <w:rsid w:val="005E0FF0"/>
    <w:rsid w:val="005E1A50"/>
    <w:rsid w:val="005E1B92"/>
    <w:rsid w:val="005E3953"/>
    <w:rsid w:val="005E45F2"/>
    <w:rsid w:val="005E6BB6"/>
    <w:rsid w:val="005E7558"/>
    <w:rsid w:val="005E7DB6"/>
    <w:rsid w:val="005F0E5A"/>
    <w:rsid w:val="005F1048"/>
    <w:rsid w:val="005F2683"/>
    <w:rsid w:val="005F31BA"/>
    <w:rsid w:val="005F3AE2"/>
    <w:rsid w:val="005F3FA7"/>
    <w:rsid w:val="005F429C"/>
    <w:rsid w:val="005F473B"/>
    <w:rsid w:val="005F52D2"/>
    <w:rsid w:val="005F77B5"/>
    <w:rsid w:val="005F7B2D"/>
    <w:rsid w:val="00600211"/>
    <w:rsid w:val="006006DC"/>
    <w:rsid w:val="00602440"/>
    <w:rsid w:val="0060312D"/>
    <w:rsid w:val="006031A7"/>
    <w:rsid w:val="00603301"/>
    <w:rsid w:val="00603396"/>
    <w:rsid w:val="0060354E"/>
    <w:rsid w:val="00603FB0"/>
    <w:rsid w:val="00603FE7"/>
    <w:rsid w:val="00604689"/>
    <w:rsid w:val="006050AE"/>
    <w:rsid w:val="00605442"/>
    <w:rsid w:val="0060562A"/>
    <w:rsid w:val="00605CDC"/>
    <w:rsid w:val="006060AF"/>
    <w:rsid w:val="006063ED"/>
    <w:rsid w:val="006073B8"/>
    <w:rsid w:val="006078BB"/>
    <w:rsid w:val="00607F9F"/>
    <w:rsid w:val="00610572"/>
    <w:rsid w:val="0061068F"/>
    <w:rsid w:val="006121BC"/>
    <w:rsid w:val="00612E45"/>
    <w:rsid w:val="00612FD0"/>
    <w:rsid w:val="00613E66"/>
    <w:rsid w:val="00614300"/>
    <w:rsid w:val="00615210"/>
    <w:rsid w:val="0061744B"/>
    <w:rsid w:val="00617B7E"/>
    <w:rsid w:val="00617C74"/>
    <w:rsid w:val="0062110C"/>
    <w:rsid w:val="00621699"/>
    <w:rsid w:val="00621C38"/>
    <w:rsid w:val="00621C58"/>
    <w:rsid w:val="00622657"/>
    <w:rsid w:val="006233DF"/>
    <w:rsid w:val="00623C10"/>
    <w:rsid w:val="00624542"/>
    <w:rsid w:val="00624AC2"/>
    <w:rsid w:val="00625FDC"/>
    <w:rsid w:val="006265B5"/>
    <w:rsid w:val="006270E1"/>
    <w:rsid w:val="00627368"/>
    <w:rsid w:val="00627641"/>
    <w:rsid w:val="006278F5"/>
    <w:rsid w:val="006309D2"/>
    <w:rsid w:val="006340B7"/>
    <w:rsid w:val="00634D38"/>
    <w:rsid w:val="006351CB"/>
    <w:rsid w:val="0063540C"/>
    <w:rsid w:val="00635CA9"/>
    <w:rsid w:val="00640228"/>
    <w:rsid w:val="0064096E"/>
    <w:rsid w:val="00640CB0"/>
    <w:rsid w:val="00640CD5"/>
    <w:rsid w:val="006412D1"/>
    <w:rsid w:val="00641573"/>
    <w:rsid w:val="00641DD3"/>
    <w:rsid w:val="00642154"/>
    <w:rsid w:val="00642836"/>
    <w:rsid w:val="0064315B"/>
    <w:rsid w:val="00643648"/>
    <w:rsid w:val="0064375E"/>
    <w:rsid w:val="0064391F"/>
    <w:rsid w:val="00644953"/>
    <w:rsid w:val="00644F31"/>
    <w:rsid w:val="006472F2"/>
    <w:rsid w:val="00647676"/>
    <w:rsid w:val="006509AE"/>
    <w:rsid w:val="00651A88"/>
    <w:rsid w:val="00653018"/>
    <w:rsid w:val="0065342D"/>
    <w:rsid w:val="00654A06"/>
    <w:rsid w:val="00655179"/>
    <w:rsid w:val="00655E40"/>
    <w:rsid w:val="00656693"/>
    <w:rsid w:val="00656B4D"/>
    <w:rsid w:val="006576C8"/>
    <w:rsid w:val="00657902"/>
    <w:rsid w:val="006603EE"/>
    <w:rsid w:val="006608A9"/>
    <w:rsid w:val="00661548"/>
    <w:rsid w:val="00661576"/>
    <w:rsid w:val="00662767"/>
    <w:rsid w:val="00662E6D"/>
    <w:rsid w:val="006637C2"/>
    <w:rsid w:val="00665150"/>
    <w:rsid w:val="0066585C"/>
    <w:rsid w:val="00665C0B"/>
    <w:rsid w:val="00665EC3"/>
    <w:rsid w:val="00666010"/>
    <w:rsid w:val="00666080"/>
    <w:rsid w:val="00666C4E"/>
    <w:rsid w:val="00666D00"/>
    <w:rsid w:val="006670AD"/>
    <w:rsid w:val="00670BD6"/>
    <w:rsid w:val="0067124F"/>
    <w:rsid w:val="00671CC2"/>
    <w:rsid w:val="00672F65"/>
    <w:rsid w:val="00673421"/>
    <w:rsid w:val="006735D2"/>
    <w:rsid w:val="0067381E"/>
    <w:rsid w:val="006745E7"/>
    <w:rsid w:val="00675053"/>
    <w:rsid w:val="0067747D"/>
    <w:rsid w:val="00680CD1"/>
    <w:rsid w:val="006815CF"/>
    <w:rsid w:val="006815FE"/>
    <w:rsid w:val="00681C77"/>
    <w:rsid w:val="00681CBD"/>
    <w:rsid w:val="006825FF"/>
    <w:rsid w:val="006827EE"/>
    <w:rsid w:val="00682861"/>
    <w:rsid w:val="00682B35"/>
    <w:rsid w:val="00683566"/>
    <w:rsid w:val="00684D80"/>
    <w:rsid w:val="0068704B"/>
    <w:rsid w:val="00690319"/>
    <w:rsid w:val="00690808"/>
    <w:rsid w:val="006911FB"/>
    <w:rsid w:val="00691696"/>
    <w:rsid w:val="00692164"/>
    <w:rsid w:val="006922B2"/>
    <w:rsid w:val="00694996"/>
    <w:rsid w:val="00694B10"/>
    <w:rsid w:val="00695519"/>
    <w:rsid w:val="00695D90"/>
    <w:rsid w:val="006A06FC"/>
    <w:rsid w:val="006A0981"/>
    <w:rsid w:val="006A175D"/>
    <w:rsid w:val="006A2204"/>
    <w:rsid w:val="006A2E41"/>
    <w:rsid w:val="006A2F4E"/>
    <w:rsid w:val="006A3221"/>
    <w:rsid w:val="006A40BA"/>
    <w:rsid w:val="006A4536"/>
    <w:rsid w:val="006A4607"/>
    <w:rsid w:val="006A4944"/>
    <w:rsid w:val="006A55A1"/>
    <w:rsid w:val="006A57E2"/>
    <w:rsid w:val="006A5DCA"/>
    <w:rsid w:val="006A645A"/>
    <w:rsid w:val="006A677B"/>
    <w:rsid w:val="006A7E97"/>
    <w:rsid w:val="006B002B"/>
    <w:rsid w:val="006B3DA7"/>
    <w:rsid w:val="006B448D"/>
    <w:rsid w:val="006B45FE"/>
    <w:rsid w:val="006B47BC"/>
    <w:rsid w:val="006B4CE1"/>
    <w:rsid w:val="006B4D64"/>
    <w:rsid w:val="006B5267"/>
    <w:rsid w:val="006B5B09"/>
    <w:rsid w:val="006B5E8B"/>
    <w:rsid w:val="006B6160"/>
    <w:rsid w:val="006B6681"/>
    <w:rsid w:val="006B71EC"/>
    <w:rsid w:val="006C1427"/>
    <w:rsid w:val="006C17C2"/>
    <w:rsid w:val="006C1AAA"/>
    <w:rsid w:val="006C2278"/>
    <w:rsid w:val="006C230E"/>
    <w:rsid w:val="006C2387"/>
    <w:rsid w:val="006C350F"/>
    <w:rsid w:val="006C3746"/>
    <w:rsid w:val="006C4BEA"/>
    <w:rsid w:val="006C607C"/>
    <w:rsid w:val="006D06C6"/>
    <w:rsid w:val="006D0793"/>
    <w:rsid w:val="006D122E"/>
    <w:rsid w:val="006D17C0"/>
    <w:rsid w:val="006D197C"/>
    <w:rsid w:val="006D198A"/>
    <w:rsid w:val="006D1ABE"/>
    <w:rsid w:val="006D1B49"/>
    <w:rsid w:val="006D1C67"/>
    <w:rsid w:val="006D2BAF"/>
    <w:rsid w:val="006D3ACC"/>
    <w:rsid w:val="006D6DEA"/>
    <w:rsid w:val="006D7429"/>
    <w:rsid w:val="006D7513"/>
    <w:rsid w:val="006E0CA1"/>
    <w:rsid w:val="006E1082"/>
    <w:rsid w:val="006E1CF0"/>
    <w:rsid w:val="006E2F1E"/>
    <w:rsid w:val="006E4F31"/>
    <w:rsid w:val="006E50CB"/>
    <w:rsid w:val="006E6759"/>
    <w:rsid w:val="006E6BF5"/>
    <w:rsid w:val="006E6DD2"/>
    <w:rsid w:val="006E6F55"/>
    <w:rsid w:val="006E72DA"/>
    <w:rsid w:val="006E7535"/>
    <w:rsid w:val="006F020C"/>
    <w:rsid w:val="006F0E56"/>
    <w:rsid w:val="006F102E"/>
    <w:rsid w:val="006F19BA"/>
    <w:rsid w:val="006F1BA7"/>
    <w:rsid w:val="006F1E43"/>
    <w:rsid w:val="006F27FD"/>
    <w:rsid w:val="006F3960"/>
    <w:rsid w:val="006F3D94"/>
    <w:rsid w:val="006F44D4"/>
    <w:rsid w:val="006F4DE0"/>
    <w:rsid w:val="006F62AC"/>
    <w:rsid w:val="006F727D"/>
    <w:rsid w:val="00700456"/>
    <w:rsid w:val="00700841"/>
    <w:rsid w:val="007017AF"/>
    <w:rsid w:val="007035C6"/>
    <w:rsid w:val="00703930"/>
    <w:rsid w:val="007042B6"/>
    <w:rsid w:val="0070435F"/>
    <w:rsid w:val="00704A79"/>
    <w:rsid w:val="00704B10"/>
    <w:rsid w:val="0070551A"/>
    <w:rsid w:val="00705833"/>
    <w:rsid w:val="00705F3D"/>
    <w:rsid w:val="00706DD6"/>
    <w:rsid w:val="0070781D"/>
    <w:rsid w:val="00707B99"/>
    <w:rsid w:val="00707F93"/>
    <w:rsid w:val="00710006"/>
    <w:rsid w:val="00710119"/>
    <w:rsid w:val="00710329"/>
    <w:rsid w:val="00710362"/>
    <w:rsid w:val="00711BD1"/>
    <w:rsid w:val="00711C03"/>
    <w:rsid w:val="00711E66"/>
    <w:rsid w:val="00712A24"/>
    <w:rsid w:val="00713C2E"/>
    <w:rsid w:val="00713D32"/>
    <w:rsid w:val="00717D36"/>
    <w:rsid w:val="00717F53"/>
    <w:rsid w:val="0072017B"/>
    <w:rsid w:val="00720A95"/>
    <w:rsid w:val="00720BC0"/>
    <w:rsid w:val="0072125B"/>
    <w:rsid w:val="00721577"/>
    <w:rsid w:val="0072213B"/>
    <w:rsid w:val="00722696"/>
    <w:rsid w:val="00722A4E"/>
    <w:rsid w:val="00722B28"/>
    <w:rsid w:val="00723AC5"/>
    <w:rsid w:val="0072472E"/>
    <w:rsid w:val="00725D03"/>
    <w:rsid w:val="00731C1C"/>
    <w:rsid w:val="0073210A"/>
    <w:rsid w:val="00732B60"/>
    <w:rsid w:val="00732E68"/>
    <w:rsid w:val="007334F6"/>
    <w:rsid w:val="00733F4A"/>
    <w:rsid w:val="0073436C"/>
    <w:rsid w:val="007344C4"/>
    <w:rsid w:val="007350C1"/>
    <w:rsid w:val="00735D79"/>
    <w:rsid w:val="00736B69"/>
    <w:rsid w:val="00736D1D"/>
    <w:rsid w:val="00736D2A"/>
    <w:rsid w:val="00737199"/>
    <w:rsid w:val="0073745C"/>
    <w:rsid w:val="00740BF7"/>
    <w:rsid w:val="00740D5E"/>
    <w:rsid w:val="0074147E"/>
    <w:rsid w:val="00741B3D"/>
    <w:rsid w:val="00741C4D"/>
    <w:rsid w:val="00743246"/>
    <w:rsid w:val="00744CC3"/>
    <w:rsid w:val="0074526B"/>
    <w:rsid w:val="00745EBE"/>
    <w:rsid w:val="0074661F"/>
    <w:rsid w:val="0074674C"/>
    <w:rsid w:val="00746765"/>
    <w:rsid w:val="007467BF"/>
    <w:rsid w:val="007502BD"/>
    <w:rsid w:val="00750CE0"/>
    <w:rsid w:val="00751156"/>
    <w:rsid w:val="00751225"/>
    <w:rsid w:val="007514D1"/>
    <w:rsid w:val="0075198A"/>
    <w:rsid w:val="00752C19"/>
    <w:rsid w:val="007545DC"/>
    <w:rsid w:val="007549EA"/>
    <w:rsid w:val="00754FFC"/>
    <w:rsid w:val="00755206"/>
    <w:rsid w:val="00757332"/>
    <w:rsid w:val="00757514"/>
    <w:rsid w:val="00757B2D"/>
    <w:rsid w:val="00760321"/>
    <w:rsid w:val="007606E3"/>
    <w:rsid w:val="007607F2"/>
    <w:rsid w:val="00761090"/>
    <w:rsid w:val="007628B6"/>
    <w:rsid w:val="007634BA"/>
    <w:rsid w:val="00763F93"/>
    <w:rsid w:val="00764446"/>
    <w:rsid w:val="00770E06"/>
    <w:rsid w:val="00771915"/>
    <w:rsid w:val="00772325"/>
    <w:rsid w:val="00774A55"/>
    <w:rsid w:val="0077740A"/>
    <w:rsid w:val="0078015B"/>
    <w:rsid w:val="00781172"/>
    <w:rsid w:val="00781208"/>
    <w:rsid w:val="00781C4B"/>
    <w:rsid w:val="0078262C"/>
    <w:rsid w:val="00782C19"/>
    <w:rsid w:val="00782F3E"/>
    <w:rsid w:val="00784F38"/>
    <w:rsid w:val="00785640"/>
    <w:rsid w:val="00785756"/>
    <w:rsid w:val="00785EF6"/>
    <w:rsid w:val="00786211"/>
    <w:rsid w:val="007875BB"/>
    <w:rsid w:val="007876BA"/>
    <w:rsid w:val="0079089B"/>
    <w:rsid w:val="00790E09"/>
    <w:rsid w:val="00790E59"/>
    <w:rsid w:val="00791156"/>
    <w:rsid w:val="0079124F"/>
    <w:rsid w:val="00791633"/>
    <w:rsid w:val="007919CF"/>
    <w:rsid w:val="00792141"/>
    <w:rsid w:val="00792450"/>
    <w:rsid w:val="00792756"/>
    <w:rsid w:val="0079355D"/>
    <w:rsid w:val="0079461D"/>
    <w:rsid w:val="0079469D"/>
    <w:rsid w:val="00794E3A"/>
    <w:rsid w:val="00794F53"/>
    <w:rsid w:val="00794FAB"/>
    <w:rsid w:val="007958D9"/>
    <w:rsid w:val="00795EAC"/>
    <w:rsid w:val="00796E91"/>
    <w:rsid w:val="007A0D41"/>
    <w:rsid w:val="007A0E8A"/>
    <w:rsid w:val="007A2341"/>
    <w:rsid w:val="007A4A8F"/>
    <w:rsid w:val="007A614B"/>
    <w:rsid w:val="007A699E"/>
    <w:rsid w:val="007A6D33"/>
    <w:rsid w:val="007A6E37"/>
    <w:rsid w:val="007A6ED8"/>
    <w:rsid w:val="007A749E"/>
    <w:rsid w:val="007A76A1"/>
    <w:rsid w:val="007A7823"/>
    <w:rsid w:val="007B02DB"/>
    <w:rsid w:val="007B1CFF"/>
    <w:rsid w:val="007B2625"/>
    <w:rsid w:val="007B33BA"/>
    <w:rsid w:val="007B39DE"/>
    <w:rsid w:val="007B5B0C"/>
    <w:rsid w:val="007B5BFA"/>
    <w:rsid w:val="007B5D88"/>
    <w:rsid w:val="007B6422"/>
    <w:rsid w:val="007B67A2"/>
    <w:rsid w:val="007B6E68"/>
    <w:rsid w:val="007B6F6B"/>
    <w:rsid w:val="007B7073"/>
    <w:rsid w:val="007B7492"/>
    <w:rsid w:val="007B79B4"/>
    <w:rsid w:val="007C009A"/>
    <w:rsid w:val="007C130A"/>
    <w:rsid w:val="007C1948"/>
    <w:rsid w:val="007C244E"/>
    <w:rsid w:val="007C2A73"/>
    <w:rsid w:val="007C6C3D"/>
    <w:rsid w:val="007C6E27"/>
    <w:rsid w:val="007C7FAE"/>
    <w:rsid w:val="007D2E7C"/>
    <w:rsid w:val="007D2FCE"/>
    <w:rsid w:val="007D34A6"/>
    <w:rsid w:val="007D6494"/>
    <w:rsid w:val="007D6A76"/>
    <w:rsid w:val="007D6B8F"/>
    <w:rsid w:val="007D7370"/>
    <w:rsid w:val="007D7D57"/>
    <w:rsid w:val="007E16C3"/>
    <w:rsid w:val="007E1D17"/>
    <w:rsid w:val="007E1F0A"/>
    <w:rsid w:val="007E21E1"/>
    <w:rsid w:val="007E23C6"/>
    <w:rsid w:val="007E30D1"/>
    <w:rsid w:val="007E47EC"/>
    <w:rsid w:val="007E49DD"/>
    <w:rsid w:val="007E4C10"/>
    <w:rsid w:val="007E4D8B"/>
    <w:rsid w:val="007E52D8"/>
    <w:rsid w:val="007E73E6"/>
    <w:rsid w:val="007F13B2"/>
    <w:rsid w:val="007F3FD3"/>
    <w:rsid w:val="007F40C3"/>
    <w:rsid w:val="007F5089"/>
    <w:rsid w:val="007F50AB"/>
    <w:rsid w:val="007F50EF"/>
    <w:rsid w:val="007F5138"/>
    <w:rsid w:val="007F57F0"/>
    <w:rsid w:val="007F5B7C"/>
    <w:rsid w:val="007F661E"/>
    <w:rsid w:val="007F6DC6"/>
    <w:rsid w:val="007F7321"/>
    <w:rsid w:val="00801D8E"/>
    <w:rsid w:val="00802596"/>
    <w:rsid w:val="00802D11"/>
    <w:rsid w:val="008044F1"/>
    <w:rsid w:val="00804A57"/>
    <w:rsid w:val="008059D9"/>
    <w:rsid w:val="008067DE"/>
    <w:rsid w:val="00806ADB"/>
    <w:rsid w:val="0080747A"/>
    <w:rsid w:val="0080761F"/>
    <w:rsid w:val="00810417"/>
    <w:rsid w:val="00810B6E"/>
    <w:rsid w:val="00810E94"/>
    <w:rsid w:val="00811626"/>
    <w:rsid w:val="00811A5F"/>
    <w:rsid w:val="00813079"/>
    <w:rsid w:val="0081354E"/>
    <w:rsid w:val="008139B9"/>
    <w:rsid w:val="008156B9"/>
    <w:rsid w:val="0081592E"/>
    <w:rsid w:val="00820D87"/>
    <w:rsid w:val="0082153B"/>
    <w:rsid w:val="0082157B"/>
    <w:rsid w:val="008218C9"/>
    <w:rsid w:val="0082286D"/>
    <w:rsid w:val="00822F05"/>
    <w:rsid w:val="00823FA8"/>
    <w:rsid w:val="00824A87"/>
    <w:rsid w:val="00824D33"/>
    <w:rsid w:val="00825BFA"/>
    <w:rsid w:val="00826578"/>
    <w:rsid w:val="00826A6E"/>
    <w:rsid w:val="008270E5"/>
    <w:rsid w:val="00830604"/>
    <w:rsid w:val="008311EA"/>
    <w:rsid w:val="0083148A"/>
    <w:rsid w:val="008318AD"/>
    <w:rsid w:val="00832022"/>
    <w:rsid w:val="00832CDF"/>
    <w:rsid w:val="00832EA3"/>
    <w:rsid w:val="008331B9"/>
    <w:rsid w:val="0083344F"/>
    <w:rsid w:val="00834A8E"/>
    <w:rsid w:val="0083592F"/>
    <w:rsid w:val="00835E54"/>
    <w:rsid w:val="00835F0F"/>
    <w:rsid w:val="00837A92"/>
    <w:rsid w:val="00837C3B"/>
    <w:rsid w:val="00837ECB"/>
    <w:rsid w:val="00840119"/>
    <w:rsid w:val="008401AA"/>
    <w:rsid w:val="0084064A"/>
    <w:rsid w:val="00841B12"/>
    <w:rsid w:val="0084243A"/>
    <w:rsid w:val="00843D97"/>
    <w:rsid w:val="008444C1"/>
    <w:rsid w:val="00844544"/>
    <w:rsid w:val="0084481D"/>
    <w:rsid w:val="008449A8"/>
    <w:rsid w:val="00845238"/>
    <w:rsid w:val="00845C23"/>
    <w:rsid w:val="00845E92"/>
    <w:rsid w:val="00846139"/>
    <w:rsid w:val="00846F33"/>
    <w:rsid w:val="008473ED"/>
    <w:rsid w:val="00847E70"/>
    <w:rsid w:val="008500D4"/>
    <w:rsid w:val="00850611"/>
    <w:rsid w:val="00853744"/>
    <w:rsid w:val="008537AC"/>
    <w:rsid w:val="00854D74"/>
    <w:rsid w:val="0085544C"/>
    <w:rsid w:val="008554EB"/>
    <w:rsid w:val="00855763"/>
    <w:rsid w:val="008561F7"/>
    <w:rsid w:val="008569E6"/>
    <w:rsid w:val="00856CF1"/>
    <w:rsid w:val="00857721"/>
    <w:rsid w:val="00860581"/>
    <w:rsid w:val="00860B4F"/>
    <w:rsid w:val="00861F55"/>
    <w:rsid w:val="00862466"/>
    <w:rsid w:val="00862719"/>
    <w:rsid w:val="00863C60"/>
    <w:rsid w:val="00863C98"/>
    <w:rsid w:val="00864B1B"/>
    <w:rsid w:val="0086547D"/>
    <w:rsid w:val="00865FAD"/>
    <w:rsid w:val="008667F1"/>
    <w:rsid w:val="0086758C"/>
    <w:rsid w:val="00867656"/>
    <w:rsid w:val="0087063E"/>
    <w:rsid w:val="00871047"/>
    <w:rsid w:val="00871C4F"/>
    <w:rsid w:val="00871CAC"/>
    <w:rsid w:val="00872090"/>
    <w:rsid w:val="00872C1D"/>
    <w:rsid w:val="00874823"/>
    <w:rsid w:val="00874BEF"/>
    <w:rsid w:val="0087674F"/>
    <w:rsid w:val="00876F5B"/>
    <w:rsid w:val="00877FD4"/>
    <w:rsid w:val="00880FD6"/>
    <w:rsid w:val="0088177C"/>
    <w:rsid w:val="00881FA4"/>
    <w:rsid w:val="00882498"/>
    <w:rsid w:val="00884157"/>
    <w:rsid w:val="00884979"/>
    <w:rsid w:val="00884CD2"/>
    <w:rsid w:val="0088548B"/>
    <w:rsid w:val="008861ED"/>
    <w:rsid w:val="00886220"/>
    <w:rsid w:val="008863EB"/>
    <w:rsid w:val="00886806"/>
    <w:rsid w:val="0088708D"/>
    <w:rsid w:val="00887C99"/>
    <w:rsid w:val="00887E43"/>
    <w:rsid w:val="00887EE0"/>
    <w:rsid w:val="00890364"/>
    <w:rsid w:val="00890C31"/>
    <w:rsid w:val="008917E5"/>
    <w:rsid w:val="008927DB"/>
    <w:rsid w:val="00892AB6"/>
    <w:rsid w:val="00893A82"/>
    <w:rsid w:val="00893A9B"/>
    <w:rsid w:val="00894033"/>
    <w:rsid w:val="00894E88"/>
    <w:rsid w:val="0089623E"/>
    <w:rsid w:val="00896A53"/>
    <w:rsid w:val="008976AB"/>
    <w:rsid w:val="008A0DA3"/>
    <w:rsid w:val="008A0F94"/>
    <w:rsid w:val="008A150C"/>
    <w:rsid w:val="008A1BDB"/>
    <w:rsid w:val="008A2443"/>
    <w:rsid w:val="008A3526"/>
    <w:rsid w:val="008A3FCA"/>
    <w:rsid w:val="008A4C0C"/>
    <w:rsid w:val="008A5D9D"/>
    <w:rsid w:val="008A7BEF"/>
    <w:rsid w:val="008A7BFD"/>
    <w:rsid w:val="008B14C5"/>
    <w:rsid w:val="008B1F51"/>
    <w:rsid w:val="008B1F8F"/>
    <w:rsid w:val="008B24A8"/>
    <w:rsid w:val="008B3969"/>
    <w:rsid w:val="008B3C13"/>
    <w:rsid w:val="008B4272"/>
    <w:rsid w:val="008B574C"/>
    <w:rsid w:val="008B5ADB"/>
    <w:rsid w:val="008B5BB2"/>
    <w:rsid w:val="008B5EBB"/>
    <w:rsid w:val="008B634A"/>
    <w:rsid w:val="008B66F0"/>
    <w:rsid w:val="008B78BE"/>
    <w:rsid w:val="008B7B46"/>
    <w:rsid w:val="008C18C4"/>
    <w:rsid w:val="008C29F4"/>
    <w:rsid w:val="008C2AD7"/>
    <w:rsid w:val="008C2FD7"/>
    <w:rsid w:val="008C3411"/>
    <w:rsid w:val="008C391C"/>
    <w:rsid w:val="008C3C84"/>
    <w:rsid w:val="008C4315"/>
    <w:rsid w:val="008C4908"/>
    <w:rsid w:val="008C5AE5"/>
    <w:rsid w:val="008C6813"/>
    <w:rsid w:val="008C6FAF"/>
    <w:rsid w:val="008C73E5"/>
    <w:rsid w:val="008C7773"/>
    <w:rsid w:val="008C7DD0"/>
    <w:rsid w:val="008C7E29"/>
    <w:rsid w:val="008C7EBB"/>
    <w:rsid w:val="008D09F1"/>
    <w:rsid w:val="008D0E1A"/>
    <w:rsid w:val="008D1B01"/>
    <w:rsid w:val="008D37C0"/>
    <w:rsid w:val="008D3F0C"/>
    <w:rsid w:val="008D42CA"/>
    <w:rsid w:val="008D4809"/>
    <w:rsid w:val="008D4A40"/>
    <w:rsid w:val="008D6037"/>
    <w:rsid w:val="008D7409"/>
    <w:rsid w:val="008D7BDF"/>
    <w:rsid w:val="008D7CD1"/>
    <w:rsid w:val="008D7F7C"/>
    <w:rsid w:val="008E1315"/>
    <w:rsid w:val="008E2CCD"/>
    <w:rsid w:val="008E35DD"/>
    <w:rsid w:val="008E36A8"/>
    <w:rsid w:val="008E3AE7"/>
    <w:rsid w:val="008E3AF1"/>
    <w:rsid w:val="008E4918"/>
    <w:rsid w:val="008E4DBD"/>
    <w:rsid w:val="008E521D"/>
    <w:rsid w:val="008E589D"/>
    <w:rsid w:val="008E65A9"/>
    <w:rsid w:val="008E6A99"/>
    <w:rsid w:val="008E7A72"/>
    <w:rsid w:val="008F1D3B"/>
    <w:rsid w:val="008F2742"/>
    <w:rsid w:val="008F2CA9"/>
    <w:rsid w:val="008F33CD"/>
    <w:rsid w:val="008F4312"/>
    <w:rsid w:val="008F4895"/>
    <w:rsid w:val="008F620C"/>
    <w:rsid w:val="008F6915"/>
    <w:rsid w:val="008F77B7"/>
    <w:rsid w:val="008F7E65"/>
    <w:rsid w:val="0090214D"/>
    <w:rsid w:val="009029C8"/>
    <w:rsid w:val="00902EA9"/>
    <w:rsid w:val="00904B17"/>
    <w:rsid w:val="00904DE4"/>
    <w:rsid w:val="0090522B"/>
    <w:rsid w:val="00905971"/>
    <w:rsid w:val="009059B1"/>
    <w:rsid w:val="0090632D"/>
    <w:rsid w:val="00907E5F"/>
    <w:rsid w:val="00910454"/>
    <w:rsid w:val="00910CF1"/>
    <w:rsid w:val="0091182E"/>
    <w:rsid w:val="009119A0"/>
    <w:rsid w:val="00911B72"/>
    <w:rsid w:val="0091287D"/>
    <w:rsid w:val="0091407E"/>
    <w:rsid w:val="00914197"/>
    <w:rsid w:val="009147B7"/>
    <w:rsid w:val="00914835"/>
    <w:rsid w:val="00914E01"/>
    <w:rsid w:val="00914F48"/>
    <w:rsid w:val="00915233"/>
    <w:rsid w:val="00915FA9"/>
    <w:rsid w:val="009160EC"/>
    <w:rsid w:val="009166E9"/>
    <w:rsid w:val="00916C51"/>
    <w:rsid w:val="00917009"/>
    <w:rsid w:val="00917973"/>
    <w:rsid w:val="009179F0"/>
    <w:rsid w:val="00921ADF"/>
    <w:rsid w:val="0092393F"/>
    <w:rsid w:val="00923B25"/>
    <w:rsid w:val="00924480"/>
    <w:rsid w:val="00925C3E"/>
    <w:rsid w:val="00927A7B"/>
    <w:rsid w:val="00930E9E"/>
    <w:rsid w:val="00932F19"/>
    <w:rsid w:val="009335D7"/>
    <w:rsid w:val="009346AA"/>
    <w:rsid w:val="00935F44"/>
    <w:rsid w:val="009362B9"/>
    <w:rsid w:val="0093633A"/>
    <w:rsid w:val="009371D2"/>
    <w:rsid w:val="009373F3"/>
    <w:rsid w:val="00937646"/>
    <w:rsid w:val="009408E6"/>
    <w:rsid w:val="00940F29"/>
    <w:rsid w:val="00942881"/>
    <w:rsid w:val="00942996"/>
    <w:rsid w:val="009435D2"/>
    <w:rsid w:val="009438E2"/>
    <w:rsid w:val="0094417E"/>
    <w:rsid w:val="00945273"/>
    <w:rsid w:val="0094595A"/>
    <w:rsid w:val="00945EA0"/>
    <w:rsid w:val="0094721F"/>
    <w:rsid w:val="00950063"/>
    <w:rsid w:val="00950FB4"/>
    <w:rsid w:val="009514A7"/>
    <w:rsid w:val="009524FB"/>
    <w:rsid w:val="00952552"/>
    <w:rsid w:val="00952B97"/>
    <w:rsid w:val="009541D4"/>
    <w:rsid w:val="009543B1"/>
    <w:rsid w:val="00954624"/>
    <w:rsid w:val="00955794"/>
    <w:rsid w:val="00955C4D"/>
    <w:rsid w:val="00956828"/>
    <w:rsid w:val="00956BB2"/>
    <w:rsid w:val="00956CE7"/>
    <w:rsid w:val="00956EAF"/>
    <w:rsid w:val="009602A4"/>
    <w:rsid w:val="00960C4D"/>
    <w:rsid w:val="00960EA7"/>
    <w:rsid w:val="00961070"/>
    <w:rsid w:val="009620B9"/>
    <w:rsid w:val="0096219F"/>
    <w:rsid w:val="00966415"/>
    <w:rsid w:val="00967556"/>
    <w:rsid w:val="00970956"/>
    <w:rsid w:val="00970F78"/>
    <w:rsid w:val="009711D2"/>
    <w:rsid w:val="00971A52"/>
    <w:rsid w:val="009725F0"/>
    <w:rsid w:val="00972CE1"/>
    <w:rsid w:val="00972D2E"/>
    <w:rsid w:val="00972E0D"/>
    <w:rsid w:val="00972FEA"/>
    <w:rsid w:val="009736D8"/>
    <w:rsid w:val="00973B4C"/>
    <w:rsid w:val="0097434F"/>
    <w:rsid w:val="009748A1"/>
    <w:rsid w:val="0097535A"/>
    <w:rsid w:val="00975AFA"/>
    <w:rsid w:val="00975E4F"/>
    <w:rsid w:val="00975ED2"/>
    <w:rsid w:val="00976B2E"/>
    <w:rsid w:val="00976BF7"/>
    <w:rsid w:val="00980E4A"/>
    <w:rsid w:val="009819FA"/>
    <w:rsid w:val="00981DE1"/>
    <w:rsid w:val="00982744"/>
    <w:rsid w:val="00982B03"/>
    <w:rsid w:val="00983765"/>
    <w:rsid w:val="00984647"/>
    <w:rsid w:val="00984D0E"/>
    <w:rsid w:val="00984D9B"/>
    <w:rsid w:val="0099049B"/>
    <w:rsid w:val="009906E9"/>
    <w:rsid w:val="009908AA"/>
    <w:rsid w:val="00990BEA"/>
    <w:rsid w:val="00991A46"/>
    <w:rsid w:val="00991A5D"/>
    <w:rsid w:val="00991B12"/>
    <w:rsid w:val="00992681"/>
    <w:rsid w:val="009931D1"/>
    <w:rsid w:val="0099349F"/>
    <w:rsid w:val="00993E3F"/>
    <w:rsid w:val="00993F49"/>
    <w:rsid w:val="00993F97"/>
    <w:rsid w:val="00995496"/>
    <w:rsid w:val="009967D1"/>
    <w:rsid w:val="00996EC5"/>
    <w:rsid w:val="00997AF2"/>
    <w:rsid w:val="009A0526"/>
    <w:rsid w:val="009A136D"/>
    <w:rsid w:val="009A3055"/>
    <w:rsid w:val="009A3628"/>
    <w:rsid w:val="009A3A23"/>
    <w:rsid w:val="009A3C23"/>
    <w:rsid w:val="009A3F93"/>
    <w:rsid w:val="009A4917"/>
    <w:rsid w:val="009A4C63"/>
    <w:rsid w:val="009A4F15"/>
    <w:rsid w:val="009A5E24"/>
    <w:rsid w:val="009A65EB"/>
    <w:rsid w:val="009A666A"/>
    <w:rsid w:val="009A7249"/>
    <w:rsid w:val="009A7302"/>
    <w:rsid w:val="009A7676"/>
    <w:rsid w:val="009B0DC6"/>
    <w:rsid w:val="009B19EF"/>
    <w:rsid w:val="009B1E9D"/>
    <w:rsid w:val="009B259B"/>
    <w:rsid w:val="009B4E27"/>
    <w:rsid w:val="009B597F"/>
    <w:rsid w:val="009B5F89"/>
    <w:rsid w:val="009B7125"/>
    <w:rsid w:val="009B75BD"/>
    <w:rsid w:val="009B770E"/>
    <w:rsid w:val="009C03AB"/>
    <w:rsid w:val="009C0A70"/>
    <w:rsid w:val="009C0C36"/>
    <w:rsid w:val="009C17CF"/>
    <w:rsid w:val="009C19D3"/>
    <w:rsid w:val="009C2118"/>
    <w:rsid w:val="009C3780"/>
    <w:rsid w:val="009C42F9"/>
    <w:rsid w:val="009C4B95"/>
    <w:rsid w:val="009C6DE2"/>
    <w:rsid w:val="009C704D"/>
    <w:rsid w:val="009D03CB"/>
    <w:rsid w:val="009D170A"/>
    <w:rsid w:val="009D2428"/>
    <w:rsid w:val="009D3BD3"/>
    <w:rsid w:val="009D420D"/>
    <w:rsid w:val="009D4550"/>
    <w:rsid w:val="009D458B"/>
    <w:rsid w:val="009D55DA"/>
    <w:rsid w:val="009D5D12"/>
    <w:rsid w:val="009D60FC"/>
    <w:rsid w:val="009D6183"/>
    <w:rsid w:val="009D641A"/>
    <w:rsid w:val="009D7BDC"/>
    <w:rsid w:val="009E02B2"/>
    <w:rsid w:val="009E0737"/>
    <w:rsid w:val="009E0A84"/>
    <w:rsid w:val="009E1502"/>
    <w:rsid w:val="009E1D8D"/>
    <w:rsid w:val="009E2BCC"/>
    <w:rsid w:val="009E3E6A"/>
    <w:rsid w:val="009E3FB4"/>
    <w:rsid w:val="009E43EE"/>
    <w:rsid w:val="009E4E82"/>
    <w:rsid w:val="009E59E1"/>
    <w:rsid w:val="009F0189"/>
    <w:rsid w:val="009F03F6"/>
    <w:rsid w:val="009F07A8"/>
    <w:rsid w:val="009F0E83"/>
    <w:rsid w:val="009F1607"/>
    <w:rsid w:val="009F1AF7"/>
    <w:rsid w:val="009F2C4C"/>
    <w:rsid w:val="009F3152"/>
    <w:rsid w:val="009F599F"/>
    <w:rsid w:val="009F685F"/>
    <w:rsid w:val="009F6D39"/>
    <w:rsid w:val="00A00ED7"/>
    <w:rsid w:val="00A0116D"/>
    <w:rsid w:val="00A0237A"/>
    <w:rsid w:val="00A02591"/>
    <w:rsid w:val="00A02BCA"/>
    <w:rsid w:val="00A03DFE"/>
    <w:rsid w:val="00A043E7"/>
    <w:rsid w:val="00A04BA6"/>
    <w:rsid w:val="00A050D3"/>
    <w:rsid w:val="00A0580E"/>
    <w:rsid w:val="00A063D4"/>
    <w:rsid w:val="00A0667C"/>
    <w:rsid w:val="00A06B2F"/>
    <w:rsid w:val="00A06BC8"/>
    <w:rsid w:val="00A108B8"/>
    <w:rsid w:val="00A11283"/>
    <w:rsid w:val="00A117F1"/>
    <w:rsid w:val="00A11D0A"/>
    <w:rsid w:val="00A1296F"/>
    <w:rsid w:val="00A12BC4"/>
    <w:rsid w:val="00A13029"/>
    <w:rsid w:val="00A1338D"/>
    <w:rsid w:val="00A138EF"/>
    <w:rsid w:val="00A138FD"/>
    <w:rsid w:val="00A1404C"/>
    <w:rsid w:val="00A1494F"/>
    <w:rsid w:val="00A15381"/>
    <w:rsid w:val="00A15A11"/>
    <w:rsid w:val="00A15B38"/>
    <w:rsid w:val="00A172E9"/>
    <w:rsid w:val="00A20B13"/>
    <w:rsid w:val="00A21150"/>
    <w:rsid w:val="00A2180D"/>
    <w:rsid w:val="00A21A7A"/>
    <w:rsid w:val="00A21D85"/>
    <w:rsid w:val="00A22241"/>
    <w:rsid w:val="00A22618"/>
    <w:rsid w:val="00A235A6"/>
    <w:rsid w:val="00A23D51"/>
    <w:rsid w:val="00A2551B"/>
    <w:rsid w:val="00A26041"/>
    <w:rsid w:val="00A260B2"/>
    <w:rsid w:val="00A26ADC"/>
    <w:rsid w:val="00A26C1F"/>
    <w:rsid w:val="00A2705E"/>
    <w:rsid w:val="00A27142"/>
    <w:rsid w:val="00A2757F"/>
    <w:rsid w:val="00A27E8C"/>
    <w:rsid w:val="00A305F1"/>
    <w:rsid w:val="00A334CE"/>
    <w:rsid w:val="00A33681"/>
    <w:rsid w:val="00A346D2"/>
    <w:rsid w:val="00A347C7"/>
    <w:rsid w:val="00A34E27"/>
    <w:rsid w:val="00A3511A"/>
    <w:rsid w:val="00A35527"/>
    <w:rsid w:val="00A361D8"/>
    <w:rsid w:val="00A37DE9"/>
    <w:rsid w:val="00A4094E"/>
    <w:rsid w:val="00A415F1"/>
    <w:rsid w:val="00A41CC5"/>
    <w:rsid w:val="00A42180"/>
    <w:rsid w:val="00A42663"/>
    <w:rsid w:val="00A43DF7"/>
    <w:rsid w:val="00A442D7"/>
    <w:rsid w:val="00A4476B"/>
    <w:rsid w:val="00A45687"/>
    <w:rsid w:val="00A45C5F"/>
    <w:rsid w:val="00A462D9"/>
    <w:rsid w:val="00A46529"/>
    <w:rsid w:val="00A47390"/>
    <w:rsid w:val="00A47392"/>
    <w:rsid w:val="00A47A9A"/>
    <w:rsid w:val="00A47D11"/>
    <w:rsid w:val="00A509F0"/>
    <w:rsid w:val="00A51778"/>
    <w:rsid w:val="00A51D59"/>
    <w:rsid w:val="00A5232D"/>
    <w:rsid w:val="00A525E8"/>
    <w:rsid w:val="00A52720"/>
    <w:rsid w:val="00A527FF"/>
    <w:rsid w:val="00A53100"/>
    <w:rsid w:val="00A546A6"/>
    <w:rsid w:val="00A54ADD"/>
    <w:rsid w:val="00A5564B"/>
    <w:rsid w:val="00A55C90"/>
    <w:rsid w:val="00A55D2B"/>
    <w:rsid w:val="00A564F0"/>
    <w:rsid w:val="00A579E2"/>
    <w:rsid w:val="00A57B5B"/>
    <w:rsid w:val="00A57BDF"/>
    <w:rsid w:val="00A57E5D"/>
    <w:rsid w:val="00A60A36"/>
    <w:rsid w:val="00A61803"/>
    <w:rsid w:val="00A620F2"/>
    <w:rsid w:val="00A62186"/>
    <w:rsid w:val="00A62214"/>
    <w:rsid w:val="00A632DD"/>
    <w:rsid w:val="00A639AC"/>
    <w:rsid w:val="00A6463C"/>
    <w:rsid w:val="00A6504B"/>
    <w:rsid w:val="00A65D90"/>
    <w:rsid w:val="00A660A2"/>
    <w:rsid w:val="00A664A2"/>
    <w:rsid w:val="00A67C29"/>
    <w:rsid w:val="00A701F9"/>
    <w:rsid w:val="00A70F1F"/>
    <w:rsid w:val="00A71392"/>
    <w:rsid w:val="00A719A3"/>
    <w:rsid w:val="00A73AA4"/>
    <w:rsid w:val="00A73EDC"/>
    <w:rsid w:val="00A73F15"/>
    <w:rsid w:val="00A74D70"/>
    <w:rsid w:val="00A74FA9"/>
    <w:rsid w:val="00A755E0"/>
    <w:rsid w:val="00A757D2"/>
    <w:rsid w:val="00A772A7"/>
    <w:rsid w:val="00A7733E"/>
    <w:rsid w:val="00A80054"/>
    <w:rsid w:val="00A8006B"/>
    <w:rsid w:val="00A8119E"/>
    <w:rsid w:val="00A81A92"/>
    <w:rsid w:val="00A81F49"/>
    <w:rsid w:val="00A82AD3"/>
    <w:rsid w:val="00A83720"/>
    <w:rsid w:val="00A838A3"/>
    <w:rsid w:val="00A84BF1"/>
    <w:rsid w:val="00A85460"/>
    <w:rsid w:val="00A85D36"/>
    <w:rsid w:val="00A86A43"/>
    <w:rsid w:val="00A90453"/>
    <w:rsid w:val="00A90845"/>
    <w:rsid w:val="00A910BF"/>
    <w:rsid w:val="00A91294"/>
    <w:rsid w:val="00A9155B"/>
    <w:rsid w:val="00A91FB9"/>
    <w:rsid w:val="00A949D0"/>
    <w:rsid w:val="00A94C15"/>
    <w:rsid w:val="00A95566"/>
    <w:rsid w:val="00A96327"/>
    <w:rsid w:val="00A96CEB"/>
    <w:rsid w:val="00A96D84"/>
    <w:rsid w:val="00A97D19"/>
    <w:rsid w:val="00AA014F"/>
    <w:rsid w:val="00AA036A"/>
    <w:rsid w:val="00AA062F"/>
    <w:rsid w:val="00AA120D"/>
    <w:rsid w:val="00AA2161"/>
    <w:rsid w:val="00AA2C28"/>
    <w:rsid w:val="00AA2FB0"/>
    <w:rsid w:val="00AA331C"/>
    <w:rsid w:val="00AA3C92"/>
    <w:rsid w:val="00AA44D8"/>
    <w:rsid w:val="00AA5001"/>
    <w:rsid w:val="00AA5B77"/>
    <w:rsid w:val="00AA5E49"/>
    <w:rsid w:val="00AA6B18"/>
    <w:rsid w:val="00AA6EFC"/>
    <w:rsid w:val="00AA71FF"/>
    <w:rsid w:val="00AA756F"/>
    <w:rsid w:val="00AA76E9"/>
    <w:rsid w:val="00AB0B36"/>
    <w:rsid w:val="00AB0C06"/>
    <w:rsid w:val="00AB16D4"/>
    <w:rsid w:val="00AB2243"/>
    <w:rsid w:val="00AB23D6"/>
    <w:rsid w:val="00AB330B"/>
    <w:rsid w:val="00AB39F1"/>
    <w:rsid w:val="00AB3B4E"/>
    <w:rsid w:val="00AB3E3C"/>
    <w:rsid w:val="00AB4197"/>
    <w:rsid w:val="00AB63E4"/>
    <w:rsid w:val="00AB7D3C"/>
    <w:rsid w:val="00AC0B7F"/>
    <w:rsid w:val="00AC0B81"/>
    <w:rsid w:val="00AC14FA"/>
    <w:rsid w:val="00AC2384"/>
    <w:rsid w:val="00AC35CA"/>
    <w:rsid w:val="00AC4740"/>
    <w:rsid w:val="00AC4A2E"/>
    <w:rsid w:val="00AC54E8"/>
    <w:rsid w:val="00AC69EB"/>
    <w:rsid w:val="00AC6C53"/>
    <w:rsid w:val="00AC6D0B"/>
    <w:rsid w:val="00AC7395"/>
    <w:rsid w:val="00AC763E"/>
    <w:rsid w:val="00AC7C7C"/>
    <w:rsid w:val="00AD17AA"/>
    <w:rsid w:val="00AD1B58"/>
    <w:rsid w:val="00AD224C"/>
    <w:rsid w:val="00AD2D1D"/>
    <w:rsid w:val="00AD4387"/>
    <w:rsid w:val="00AD54BB"/>
    <w:rsid w:val="00AD606D"/>
    <w:rsid w:val="00AD67A6"/>
    <w:rsid w:val="00AD74BF"/>
    <w:rsid w:val="00AE021C"/>
    <w:rsid w:val="00AE02C2"/>
    <w:rsid w:val="00AE100E"/>
    <w:rsid w:val="00AE392A"/>
    <w:rsid w:val="00AE3AB3"/>
    <w:rsid w:val="00AE3C74"/>
    <w:rsid w:val="00AE40EE"/>
    <w:rsid w:val="00AE4214"/>
    <w:rsid w:val="00AE4D82"/>
    <w:rsid w:val="00AE6577"/>
    <w:rsid w:val="00AF01ED"/>
    <w:rsid w:val="00AF02CC"/>
    <w:rsid w:val="00AF0B61"/>
    <w:rsid w:val="00AF2966"/>
    <w:rsid w:val="00AF2A5B"/>
    <w:rsid w:val="00AF2D0D"/>
    <w:rsid w:val="00AF36F1"/>
    <w:rsid w:val="00AF372B"/>
    <w:rsid w:val="00AF455A"/>
    <w:rsid w:val="00AF46FE"/>
    <w:rsid w:val="00AF47EA"/>
    <w:rsid w:val="00AF4896"/>
    <w:rsid w:val="00AF67ED"/>
    <w:rsid w:val="00AF6F3C"/>
    <w:rsid w:val="00AF75E9"/>
    <w:rsid w:val="00AF7960"/>
    <w:rsid w:val="00AF7C9B"/>
    <w:rsid w:val="00AF7D00"/>
    <w:rsid w:val="00B013FE"/>
    <w:rsid w:val="00B02142"/>
    <w:rsid w:val="00B0415F"/>
    <w:rsid w:val="00B042BD"/>
    <w:rsid w:val="00B04991"/>
    <w:rsid w:val="00B055EA"/>
    <w:rsid w:val="00B0574F"/>
    <w:rsid w:val="00B05E7E"/>
    <w:rsid w:val="00B0611D"/>
    <w:rsid w:val="00B07692"/>
    <w:rsid w:val="00B07CAF"/>
    <w:rsid w:val="00B102F1"/>
    <w:rsid w:val="00B10708"/>
    <w:rsid w:val="00B12100"/>
    <w:rsid w:val="00B12395"/>
    <w:rsid w:val="00B132C7"/>
    <w:rsid w:val="00B13BFE"/>
    <w:rsid w:val="00B13C5C"/>
    <w:rsid w:val="00B13ECE"/>
    <w:rsid w:val="00B147CA"/>
    <w:rsid w:val="00B14D7E"/>
    <w:rsid w:val="00B14F25"/>
    <w:rsid w:val="00B15655"/>
    <w:rsid w:val="00B16151"/>
    <w:rsid w:val="00B168F8"/>
    <w:rsid w:val="00B16D85"/>
    <w:rsid w:val="00B1703A"/>
    <w:rsid w:val="00B173AE"/>
    <w:rsid w:val="00B1769E"/>
    <w:rsid w:val="00B20015"/>
    <w:rsid w:val="00B228E7"/>
    <w:rsid w:val="00B24253"/>
    <w:rsid w:val="00B26F9C"/>
    <w:rsid w:val="00B31025"/>
    <w:rsid w:val="00B31980"/>
    <w:rsid w:val="00B33235"/>
    <w:rsid w:val="00B33772"/>
    <w:rsid w:val="00B34146"/>
    <w:rsid w:val="00B34A29"/>
    <w:rsid w:val="00B42103"/>
    <w:rsid w:val="00B429D5"/>
    <w:rsid w:val="00B42D5D"/>
    <w:rsid w:val="00B42D85"/>
    <w:rsid w:val="00B431CF"/>
    <w:rsid w:val="00B431EB"/>
    <w:rsid w:val="00B43A6B"/>
    <w:rsid w:val="00B464CD"/>
    <w:rsid w:val="00B4739D"/>
    <w:rsid w:val="00B4741D"/>
    <w:rsid w:val="00B47760"/>
    <w:rsid w:val="00B50519"/>
    <w:rsid w:val="00B5088D"/>
    <w:rsid w:val="00B50A94"/>
    <w:rsid w:val="00B50AFB"/>
    <w:rsid w:val="00B51C58"/>
    <w:rsid w:val="00B52D76"/>
    <w:rsid w:val="00B53C54"/>
    <w:rsid w:val="00B54012"/>
    <w:rsid w:val="00B544B1"/>
    <w:rsid w:val="00B54592"/>
    <w:rsid w:val="00B5540C"/>
    <w:rsid w:val="00B56443"/>
    <w:rsid w:val="00B566B3"/>
    <w:rsid w:val="00B566D2"/>
    <w:rsid w:val="00B568F3"/>
    <w:rsid w:val="00B56D8C"/>
    <w:rsid w:val="00B612D5"/>
    <w:rsid w:val="00B62094"/>
    <w:rsid w:val="00B6378B"/>
    <w:rsid w:val="00B646D5"/>
    <w:rsid w:val="00B656CC"/>
    <w:rsid w:val="00B65958"/>
    <w:rsid w:val="00B65C3A"/>
    <w:rsid w:val="00B662FB"/>
    <w:rsid w:val="00B6672B"/>
    <w:rsid w:val="00B66CA3"/>
    <w:rsid w:val="00B66E7E"/>
    <w:rsid w:val="00B66FE7"/>
    <w:rsid w:val="00B67368"/>
    <w:rsid w:val="00B67811"/>
    <w:rsid w:val="00B6781F"/>
    <w:rsid w:val="00B67A87"/>
    <w:rsid w:val="00B67FF8"/>
    <w:rsid w:val="00B7007C"/>
    <w:rsid w:val="00B72C2B"/>
    <w:rsid w:val="00B72D0B"/>
    <w:rsid w:val="00B73061"/>
    <w:rsid w:val="00B73C7B"/>
    <w:rsid w:val="00B74334"/>
    <w:rsid w:val="00B747C3"/>
    <w:rsid w:val="00B7516D"/>
    <w:rsid w:val="00B751B3"/>
    <w:rsid w:val="00B75320"/>
    <w:rsid w:val="00B76040"/>
    <w:rsid w:val="00B76DA8"/>
    <w:rsid w:val="00B774D0"/>
    <w:rsid w:val="00B77658"/>
    <w:rsid w:val="00B800A7"/>
    <w:rsid w:val="00B801F9"/>
    <w:rsid w:val="00B80A2C"/>
    <w:rsid w:val="00B81668"/>
    <w:rsid w:val="00B82337"/>
    <w:rsid w:val="00B827CD"/>
    <w:rsid w:val="00B83814"/>
    <w:rsid w:val="00B86766"/>
    <w:rsid w:val="00B87A10"/>
    <w:rsid w:val="00B87D1B"/>
    <w:rsid w:val="00B90157"/>
    <w:rsid w:val="00B90913"/>
    <w:rsid w:val="00B90EF7"/>
    <w:rsid w:val="00B92908"/>
    <w:rsid w:val="00B92F04"/>
    <w:rsid w:val="00B934E9"/>
    <w:rsid w:val="00B93BC4"/>
    <w:rsid w:val="00B94D3C"/>
    <w:rsid w:val="00B958D3"/>
    <w:rsid w:val="00B9637D"/>
    <w:rsid w:val="00B967C4"/>
    <w:rsid w:val="00B9750D"/>
    <w:rsid w:val="00B97568"/>
    <w:rsid w:val="00BA04EA"/>
    <w:rsid w:val="00BA0F4E"/>
    <w:rsid w:val="00BA1581"/>
    <w:rsid w:val="00BA16EE"/>
    <w:rsid w:val="00BA1A96"/>
    <w:rsid w:val="00BA1EC1"/>
    <w:rsid w:val="00BA2270"/>
    <w:rsid w:val="00BA2979"/>
    <w:rsid w:val="00BA2CF7"/>
    <w:rsid w:val="00BA3EC0"/>
    <w:rsid w:val="00BA4487"/>
    <w:rsid w:val="00BA57C1"/>
    <w:rsid w:val="00BA5DA7"/>
    <w:rsid w:val="00BA74A1"/>
    <w:rsid w:val="00BB340C"/>
    <w:rsid w:val="00BB368A"/>
    <w:rsid w:val="00BB3754"/>
    <w:rsid w:val="00BB3F38"/>
    <w:rsid w:val="00BB46E7"/>
    <w:rsid w:val="00BB4EF3"/>
    <w:rsid w:val="00BB4F10"/>
    <w:rsid w:val="00BB504F"/>
    <w:rsid w:val="00BB6A51"/>
    <w:rsid w:val="00BB6D7B"/>
    <w:rsid w:val="00BB7BC5"/>
    <w:rsid w:val="00BB7EF7"/>
    <w:rsid w:val="00BC0A30"/>
    <w:rsid w:val="00BC211D"/>
    <w:rsid w:val="00BC2258"/>
    <w:rsid w:val="00BC2DDB"/>
    <w:rsid w:val="00BC3829"/>
    <w:rsid w:val="00BC4512"/>
    <w:rsid w:val="00BC4929"/>
    <w:rsid w:val="00BC4B24"/>
    <w:rsid w:val="00BC5ABB"/>
    <w:rsid w:val="00BC5B63"/>
    <w:rsid w:val="00BC6152"/>
    <w:rsid w:val="00BC6226"/>
    <w:rsid w:val="00BC7917"/>
    <w:rsid w:val="00BD2345"/>
    <w:rsid w:val="00BD2D45"/>
    <w:rsid w:val="00BD3874"/>
    <w:rsid w:val="00BD3ED9"/>
    <w:rsid w:val="00BD5047"/>
    <w:rsid w:val="00BD5632"/>
    <w:rsid w:val="00BD5F4F"/>
    <w:rsid w:val="00BD6A7F"/>
    <w:rsid w:val="00BD748F"/>
    <w:rsid w:val="00BE02A7"/>
    <w:rsid w:val="00BE1A6D"/>
    <w:rsid w:val="00BE2007"/>
    <w:rsid w:val="00BE205C"/>
    <w:rsid w:val="00BE354D"/>
    <w:rsid w:val="00BE44C0"/>
    <w:rsid w:val="00BE4BC4"/>
    <w:rsid w:val="00BE4DBF"/>
    <w:rsid w:val="00BE5D0E"/>
    <w:rsid w:val="00BE6167"/>
    <w:rsid w:val="00BE65E7"/>
    <w:rsid w:val="00BE66BB"/>
    <w:rsid w:val="00BE66DA"/>
    <w:rsid w:val="00BE75A5"/>
    <w:rsid w:val="00BF047C"/>
    <w:rsid w:val="00BF2385"/>
    <w:rsid w:val="00BF2F16"/>
    <w:rsid w:val="00BF3677"/>
    <w:rsid w:val="00BF3FE7"/>
    <w:rsid w:val="00BF5351"/>
    <w:rsid w:val="00BF5750"/>
    <w:rsid w:val="00BF5BD0"/>
    <w:rsid w:val="00BF6712"/>
    <w:rsid w:val="00BF6B58"/>
    <w:rsid w:val="00BF6F5E"/>
    <w:rsid w:val="00C0059A"/>
    <w:rsid w:val="00C016B3"/>
    <w:rsid w:val="00C031AA"/>
    <w:rsid w:val="00C03AFD"/>
    <w:rsid w:val="00C03DCE"/>
    <w:rsid w:val="00C0467A"/>
    <w:rsid w:val="00C04D68"/>
    <w:rsid w:val="00C05333"/>
    <w:rsid w:val="00C05C67"/>
    <w:rsid w:val="00C068D4"/>
    <w:rsid w:val="00C07529"/>
    <w:rsid w:val="00C102B4"/>
    <w:rsid w:val="00C119D5"/>
    <w:rsid w:val="00C1273A"/>
    <w:rsid w:val="00C12CFF"/>
    <w:rsid w:val="00C1363B"/>
    <w:rsid w:val="00C15B42"/>
    <w:rsid w:val="00C1609C"/>
    <w:rsid w:val="00C16E73"/>
    <w:rsid w:val="00C177CE"/>
    <w:rsid w:val="00C201D7"/>
    <w:rsid w:val="00C20511"/>
    <w:rsid w:val="00C206AD"/>
    <w:rsid w:val="00C20881"/>
    <w:rsid w:val="00C213B7"/>
    <w:rsid w:val="00C216D2"/>
    <w:rsid w:val="00C21EF2"/>
    <w:rsid w:val="00C22139"/>
    <w:rsid w:val="00C227B9"/>
    <w:rsid w:val="00C227E6"/>
    <w:rsid w:val="00C236C8"/>
    <w:rsid w:val="00C23A2E"/>
    <w:rsid w:val="00C23CD3"/>
    <w:rsid w:val="00C2479A"/>
    <w:rsid w:val="00C26077"/>
    <w:rsid w:val="00C26225"/>
    <w:rsid w:val="00C26B90"/>
    <w:rsid w:val="00C27DD6"/>
    <w:rsid w:val="00C309A5"/>
    <w:rsid w:val="00C309DF"/>
    <w:rsid w:val="00C31730"/>
    <w:rsid w:val="00C322BB"/>
    <w:rsid w:val="00C32CC1"/>
    <w:rsid w:val="00C32EE3"/>
    <w:rsid w:val="00C32FC1"/>
    <w:rsid w:val="00C33195"/>
    <w:rsid w:val="00C3451F"/>
    <w:rsid w:val="00C34DED"/>
    <w:rsid w:val="00C3579D"/>
    <w:rsid w:val="00C35C29"/>
    <w:rsid w:val="00C36017"/>
    <w:rsid w:val="00C36F06"/>
    <w:rsid w:val="00C404A9"/>
    <w:rsid w:val="00C407A5"/>
    <w:rsid w:val="00C411C2"/>
    <w:rsid w:val="00C42E64"/>
    <w:rsid w:val="00C43A62"/>
    <w:rsid w:val="00C44090"/>
    <w:rsid w:val="00C458DD"/>
    <w:rsid w:val="00C46184"/>
    <w:rsid w:val="00C47C2B"/>
    <w:rsid w:val="00C501D4"/>
    <w:rsid w:val="00C502C4"/>
    <w:rsid w:val="00C51BB7"/>
    <w:rsid w:val="00C51EC5"/>
    <w:rsid w:val="00C522B5"/>
    <w:rsid w:val="00C5317A"/>
    <w:rsid w:val="00C53EFA"/>
    <w:rsid w:val="00C545E8"/>
    <w:rsid w:val="00C55A00"/>
    <w:rsid w:val="00C55B8D"/>
    <w:rsid w:val="00C564DB"/>
    <w:rsid w:val="00C618B8"/>
    <w:rsid w:val="00C6194F"/>
    <w:rsid w:val="00C61FCB"/>
    <w:rsid w:val="00C628E6"/>
    <w:rsid w:val="00C64EEB"/>
    <w:rsid w:val="00C6594C"/>
    <w:rsid w:val="00C65EF8"/>
    <w:rsid w:val="00C66A7A"/>
    <w:rsid w:val="00C66E10"/>
    <w:rsid w:val="00C6707F"/>
    <w:rsid w:val="00C678E4"/>
    <w:rsid w:val="00C70C14"/>
    <w:rsid w:val="00C70CBF"/>
    <w:rsid w:val="00C71A4E"/>
    <w:rsid w:val="00C72C2F"/>
    <w:rsid w:val="00C73A54"/>
    <w:rsid w:val="00C74CF9"/>
    <w:rsid w:val="00C75E60"/>
    <w:rsid w:val="00C76307"/>
    <w:rsid w:val="00C779DE"/>
    <w:rsid w:val="00C77F50"/>
    <w:rsid w:val="00C804E1"/>
    <w:rsid w:val="00C80875"/>
    <w:rsid w:val="00C80EBF"/>
    <w:rsid w:val="00C82857"/>
    <w:rsid w:val="00C82D2D"/>
    <w:rsid w:val="00C82F77"/>
    <w:rsid w:val="00C83D33"/>
    <w:rsid w:val="00C845E5"/>
    <w:rsid w:val="00C85B14"/>
    <w:rsid w:val="00C90910"/>
    <w:rsid w:val="00C9127D"/>
    <w:rsid w:val="00C91FFC"/>
    <w:rsid w:val="00C92B15"/>
    <w:rsid w:val="00C93528"/>
    <w:rsid w:val="00C965F1"/>
    <w:rsid w:val="00C97A5B"/>
    <w:rsid w:val="00C97F50"/>
    <w:rsid w:val="00CA0203"/>
    <w:rsid w:val="00CA253B"/>
    <w:rsid w:val="00CA2804"/>
    <w:rsid w:val="00CA580E"/>
    <w:rsid w:val="00CA5CEE"/>
    <w:rsid w:val="00CA60A5"/>
    <w:rsid w:val="00CA63CE"/>
    <w:rsid w:val="00CB0259"/>
    <w:rsid w:val="00CB02AF"/>
    <w:rsid w:val="00CB08D2"/>
    <w:rsid w:val="00CB0A71"/>
    <w:rsid w:val="00CB0E85"/>
    <w:rsid w:val="00CB1517"/>
    <w:rsid w:val="00CB1877"/>
    <w:rsid w:val="00CB1A6A"/>
    <w:rsid w:val="00CB2727"/>
    <w:rsid w:val="00CB27F1"/>
    <w:rsid w:val="00CB382B"/>
    <w:rsid w:val="00CB505C"/>
    <w:rsid w:val="00CB5C18"/>
    <w:rsid w:val="00CB5E00"/>
    <w:rsid w:val="00CB698B"/>
    <w:rsid w:val="00CB6CCC"/>
    <w:rsid w:val="00CB7634"/>
    <w:rsid w:val="00CB7867"/>
    <w:rsid w:val="00CB7A77"/>
    <w:rsid w:val="00CC0615"/>
    <w:rsid w:val="00CC06E4"/>
    <w:rsid w:val="00CC0986"/>
    <w:rsid w:val="00CC16C1"/>
    <w:rsid w:val="00CC1C6B"/>
    <w:rsid w:val="00CC1D83"/>
    <w:rsid w:val="00CC21C6"/>
    <w:rsid w:val="00CC429B"/>
    <w:rsid w:val="00CC46AA"/>
    <w:rsid w:val="00CC52C9"/>
    <w:rsid w:val="00CC5690"/>
    <w:rsid w:val="00CC5F19"/>
    <w:rsid w:val="00CC71A4"/>
    <w:rsid w:val="00CD119A"/>
    <w:rsid w:val="00CD1246"/>
    <w:rsid w:val="00CD3FBC"/>
    <w:rsid w:val="00CD5CCE"/>
    <w:rsid w:val="00CD5F41"/>
    <w:rsid w:val="00CD61AF"/>
    <w:rsid w:val="00CD625E"/>
    <w:rsid w:val="00CD64CC"/>
    <w:rsid w:val="00CD7176"/>
    <w:rsid w:val="00CE0552"/>
    <w:rsid w:val="00CE0686"/>
    <w:rsid w:val="00CE18EA"/>
    <w:rsid w:val="00CE30B0"/>
    <w:rsid w:val="00CE3729"/>
    <w:rsid w:val="00CE4FBB"/>
    <w:rsid w:val="00CE5174"/>
    <w:rsid w:val="00CE59F1"/>
    <w:rsid w:val="00CE6581"/>
    <w:rsid w:val="00CE6FD2"/>
    <w:rsid w:val="00CE799F"/>
    <w:rsid w:val="00CE7FEC"/>
    <w:rsid w:val="00CF010A"/>
    <w:rsid w:val="00CF1225"/>
    <w:rsid w:val="00CF4223"/>
    <w:rsid w:val="00CF4EA9"/>
    <w:rsid w:val="00CF5EED"/>
    <w:rsid w:val="00CF7118"/>
    <w:rsid w:val="00D00333"/>
    <w:rsid w:val="00D02670"/>
    <w:rsid w:val="00D02C74"/>
    <w:rsid w:val="00D04074"/>
    <w:rsid w:val="00D05752"/>
    <w:rsid w:val="00D05B06"/>
    <w:rsid w:val="00D0769E"/>
    <w:rsid w:val="00D07923"/>
    <w:rsid w:val="00D10C07"/>
    <w:rsid w:val="00D11E8E"/>
    <w:rsid w:val="00D11F0E"/>
    <w:rsid w:val="00D121BD"/>
    <w:rsid w:val="00D131C8"/>
    <w:rsid w:val="00D13CA6"/>
    <w:rsid w:val="00D14F70"/>
    <w:rsid w:val="00D16AA4"/>
    <w:rsid w:val="00D17A73"/>
    <w:rsid w:val="00D17E96"/>
    <w:rsid w:val="00D209C7"/>
    <w:rsid w:val="00D20CFA"/>
    <w:rsid w:val="00D211CA"/>
    <w:rsid w:val="00D23120"/>
    <w:rsid w:val="00D23A6F"/>
    <w:rsid w:val="00D23A9E"/>
    <w:rsid w:val="00D2511E"/>
    <w:rsid w:val="00D26787"/>
    <w:rsid w:val="00D267FA"/>
    <w:rsid w:val="00D27378"/>
    <w:rsid w:val="00D2748B"/>
    <w:rsid w:val="00D27666"/>
    <w:rsid w:val="00D3064E"/>
    <w:rsid w:val="00D30D10"/>
    <w:rsid w:val="00D30F5C"/>
    <w:rsid w:val="00D3229D"/>
    <w:rsid w:val="00D322FD"/>
    <w:rsid w:val="00D329BF"/>
    <w:rsid w:val="00D32A6A"/>
    <w:rsid w:val="00D330B4"/>
    <w:rsid w:val="00D33302"/>
    <w:rsid w:val="00D35142"/>
    <w:rsid w:val="00D356DF"/>
    <w:rsid w:val="00D35790"/>
    <w:rsid w:val="00D35C86"/>
    <w:rsid w:val="00D367CD"/>
    <w:rsid w:val="00D374D0"/>
    <w:rsid w:val="00D40E0B"/>
    <w:rsid w:val="00D410BD"/>
    <w:rsid w:val="00D419D7"/>
    <w:rsid w:val="00D41B2D"/>
    <w:rsid w:val="00D41B57"/>
    <w:rsid w:val="00D41F96"/>
    <w:rsid w:val="00D41FAC"/>
    <w:rsid w:val="00D42586"/>
    <w:rsid w:val="00D43BCA"/>
    <w:rsid w:val="00D445B6"/>
    <w:rsid w:val="00D4517B"/>
    <w:rsid w:val="00D464AB"/>
    <w:rsid w:val="00D47140"/>
    <w:rsid w:val="00D505E1"/>
    <w:rsid w:val="00D50AD5"/>
    <w:rsid w:val="00D517D5"/>
    <w:rsid w:val="00D526CB"/>
    <w:rsid w:val="00D5305F"/>
    <w:rsid w:val="00D53AF5"/>
    <w:rsid w:val="00D545E0"/>
    <w:rsid w:val="00D545EB"/>
    <w:rsid w:val="00D547F4"/>
    <w:rsid w:val="00D549CD"/>
    <w:rsid w:val="00D54D97"/>
    <w:rsid w:val="00D55150"/>
    <w:rsid w:val="00D56B50"/>
    <w:rsid w:val="00D572BF"/>
    <w:rsid w:val="00D5731C"/>
    <w:rsid w:val="00D60E0D"/>
    <w:rsid w:val="00D62654"/>
    <w:rsid w:val="00D62A42"/>
    <w:rsid w:val="00D62D9C"/>
    <w:rsid w:val="00D63194"/>
    <w:rsid w:val="00D63743"/>
    <w:rsid w:val="00D64120"/>
    <w:rsid w:val="00D65718"/>
    <w:rsid w:val="00D657D2"/>
    <w:rsid w:val="00D657F3"/>
    <w:rsid w:val="00D6661F"/>
    <w:rsid w:val="00D66753"/>
    <w:rsid w:val="00D6688C"/>
    <w:rsid w:val="00D66AA6"/>
    <w:rsid w:val="00D6750E"/>
    <w:rsid w:val="00D67850"/>
    <w:rsid w:val="00D67BF4"/>
    <w:rsid w:val="00D67F07"/>
    <w:rsid w:val="00D703A2"/>
    <w:rsid w:val="00D70E3B"/>
    <w:rsid w:val="00D71AA4"/>
    <w:rsid w:val="00D7361D"/>
    <w:rsid w:val="00D743BF"/>
    <w:rsid w:val="00D766F6"/>
    <w:rsid w:val="00D76B85"/>
    <w:rsid w:val="00D76B86"/>
    <w:rsid w:val="00D77040"/>
    <w:rsid w:val="00D77D09"/>
    <w:rsid w:val="00D77FB0"/>
    <w:rsid w:val="00D80433"/>
    <w:rsid w:val="00D8049F"/>
    <w:rsid w:val="00D80CB5"/>
    <w:rsid w:val="00D81AB7"/>
    <w:rsid w:val="00D82415"/>
    <w:rsid w:val="00D8266E"/>
    <w:rsid w:val="00D82FAC"/>
    <w:rsid w:val="00D833C0"/>
    <w:rsid w:val="00D834A3"/>
    <w:rsid w:val="00D83B4E"/>
    <w:rsid w:val="00D83C50"/>
    <w:rsid w:val="00D83DD6"/>
    <w:rsid w:val="00D84046"/>
    <w:rsid w:val="00D84512"/>
    <w:rsid w:val="00D84F15"/>
    <w:rsid w:val="00D855C4"/>
    <w:rsid w:val="00D85845"/>
    <w:rsid w:val="00D867C5"/>
    <w:rsid w:val="00D86FC1"/>
    <w:rsid w:val="00D87BA8"/>
    <w:rsid w:val="00D915EB"/>
    <w:rsid w:val="00D9175B"/>
    <w:rsid w:val="00D92421"/>
    <w:rsid w:val="00D9273A"/>
    <w:rsid w:val="00D92A2E"/>
    <w:rsid w:val="00D92BBA"/>
    <w:rsid w:val="00D92CC9"/>
    <w:rsid w:val="00D92CE4"/>
    <w:rsid w:val="00D92EE2"/>
    <w:rsid w:val="00D93431"/>
    <w:rsid w:val="00D9367F"/>
    <w:rsid w:val="00D94EF6"/>
    <w:rsid w:val="00D94F81"/>
    <w:rsid w:val="00D97472"/>
    <w:rsid w:val="00D97536"/>
    <w:rsid w:val="00D97685"/>
    <w:rsid w:val="00D97A55"/>
    <w:rsid w:val="00D97B00"/>
    <w:rsid w:val="00D97DC5"/>
    <w:rsid w:val="00DA0D0F"/>
    <w:rsid w:val="00DA1285"/>
    <w:rsid w:val="00DA1832"/>
    <w:rsid w:val="00DA19E1"/>
    <w:rsid w:val="00DA2037"/>
    <w:rsid w:val="00DA2FB5"/>
    <w:rsid w:val="00DA3035"/>
    <w:rsid w:val="00DA3683"/>
    <w:rsid w:val="00DA376B"/>
    <w:rsid w:val="00DA3FF6"/>
    <w:rsid w:val="00DA4992"/>
    <w:rsid w:val="00DA55AB"/>
    <w:rsid w:val="00DA6CF3"/>
    <w:rsid w:val="00DA6F12"/>
    <w:rsid w:val="00DA75D1"/>
    <w:rsid w:val="00DB059A"/>
    <w:rsid w:val="00DB07A9"/>
    <w:rsid w:val="00DB09F3"/>
    <w:rsid w:val="00DB125E"/>
    <w:rsid w:val="00DB1B21"/>
    <w:rsid w:val="00DB354A"/>
    <w:rsid w:val="00DB3FF6"/>
    <w:rsid w:val="00DB47B1"/>
    <w:rsid w:val="00DB491A"/>
    <w:rsid w:val="00DB4BC8"/>
    <w:rsid w:val="00DB5662"/>
    <w:rsid w:val="00DB5B6C"/>
    <w:rsid w:val="00DB5D3B"/>
    <w:rsid w:val="00DB6385"/>
    <w:rsid w:val="00DB6529"/>
    <w:rsid w:val="00DB6647"/>
    <w:rsid w:val="00DB675C"/>
    <w:rsid w:val="00DB7751"/>
    <w:rsid w:val="00DB79A8"/>
    <w:rsid w:val="00DC082D"/>
    <w:rsid w:val="00DC0870"/>
    <w:rsid w:val="00DC1410"/>
    <w:rsid w:val="00DC2C98"/>
    <w:rsid w:val="00DC2D9A"/>
    <w:rsid w:val="00DC39EA"/>
    <w:rsid w:val="00DC3F73"/>
    <w:rsid w:val="00DC438B"/>
    <w:rsid w:val="00DC44C5"/>
    <w:rsid w:val="00DC46B0"/>
    <w:rsid w:val="00DC5089"/>
    <w:rsid w:val="00DC56B5"/>
    <w:rsid w:val="00DC5C8F"/>
    <w:rsid w:val="00DC6454"/>
    <w:rsid w:val="00DC7634"/>
    <w:rsid w:val="00DC7E40"/>
    <w:rsid w:val="00DC7FC4"/>
    <w:rsid w:val="00DD0336"/>
    <w:rsid w:val="00DD0BB2"/>
    <w:rsid w:val="00DD1428"/>
    <w:rsid w:val="00DD1E2C"/>
    <w:rsid w:val="00DD2847"/>
    <w:rsid w:val="00DD2A8F"/>
    <w:rsid w:val="00DD2C2D"/>
    <w:rsid w:val="00DD3CC8"/>
    <w:rsid w:val="00DD59F3"/>
    <w:rsid w:val="00DD5DAD"/>
    <w:rsid w:val="00DD63F9"/>
    <w:rsid w:val="00DD64A6"/>
    <w:rsid w:val="00DD6716"/>
    <w:rsid w:val="00DD672E"/>
    <w:rsid w:val="00DD67E9"/>
    <w:rsid w:val="00DD6A8D"/>
    <w:rsid w:val="00DD6B50"/>
    <w:rsid w:val="00DD7A38"/>
    <w:rsid w:val="00DE0120"/>
    <w:rsid w:val="00DE01E9"/>
    <w:rsid w:val="00DE17A9"/>
    <w:rsid w:val="00DE185D"/>
    <w:rsid w:val="00DE18E8"/>
    <w:rsid w:val="00DE216B"/>
    <w:rsid w:val="00DE3B3E"/>
    <w:rsid w:val="00DE43C6"/>
    <w:rsid w:val="00DE4A56"/>
    <w:rsid w:val="00DE54DA"/>
    <w:rsid w:val="00DE5EA6"/>
    <w:rsid w:val="00DE6124"/>
    <w:rsid w:val="00DE616E"/>
    <w:rsid w:val="00DE6195"/>
    <w:rsid w:val="00DE624D"/>
    <w:rsid w:val="00DF0940"/>
    <w:rsid w:val="00DF0B46"/>
    <w:rsid w:val="00DF21B3"/>
    <w:rsid w:val="00DF2776"/>
    <w:rsid w:val="00DF316C"/>
    <w:rsid w:val="00DF3C70"/>
    <w:rsid w:val="00DF3C7A"/>
    <w:rsid w:val="00DF5BC7"/>
    <w:rsid w:val="00DF5C80"/>
    <w:rsid w:val="00DF629F"/>
    <w:rsid w:val="00DF6607"/>
    <w:rsid w:val="00DF6814"/>
    <w:rsid w:val="00DF70B8"/>
    <w:rsid w:val="00DF7575"/>
    <w:rsid w:val="00DF77EF"/>
    <w:rsid w:val="00DF7CDB"/>
    <w:rsid w:val="00DF7FEC"/>
    <w:rsid w:val="00E0029D"/>
    <w:rsid w:val="00E00BB1"/>
    <w:rsid w:val="00E00F82"/>
    <w:rsid w:val="00E01503"/>
    <w:rsid w:val="00E019E0"/>
    <w:rsid w:val="00E01EAE"/>
    <w:rsid w:val="00E024BA"/>
    <w:rsid w:val="00E03341"/>
    <w:rsid w:val="00E036E7"/>
    <w:rsid w:val="00E038D3"/>
    <w:rsid w:val="00E03936"/>
    <w:rsid w:val="00E03EEA"/>
    <w:rsid w:val="00E04329"/>
    <w:rsid w:val="00E0454C"/>
    <w:rsid w:val="00E049FE"/>
    <w:rsid w:val="00E04BC2"/>
    <w:rsid w:val="00E04EA6"/>
    <w:rsid w:val="00E05732"/>
    <w:rsid w:val="00E05A35"/>
    <w:rsid w:val="00E05AFE"/>
    <w:rsid w:val="00E06550"/>
    <w:rsid w:val="00E068B1"/>
    <w:rsid w:val="00E06B44"/>
    <w:rsid w:val="00E06F0E"/>
    <w:rsid w:val="00E07C1F"/>
    <w:rsid w:val="00E07CD5"/>
    <w:rsid w:val="00E12A6B"/>
    <w:rsid w:val="00E12F09"/>
    <w:rsid w:val="00E134F8"/>
    <w:rsid w:val="00E139C5"/>
    <w:rsid w:val="00E13EF3"/>
    <w:rsid w:val="00E14451"/>
    <w:rsid w:val="00E144D5"/>
    <w:rsid w:val="00E15E4C"/>
    <w:rsid w:val="00E16ED9"/>
    <w:rsid w:val="00E17106"/>
    <w:rsid w:val="00E206AF"/>
    <w:rsid w:val="00E22489"/>
    <w:rsid w:val="00E228F3"/>
    <w:rsid w:val="00E22BF2"/>
    <w:rsid w:val="00E22CD5"/>
    <w:rsid w:val="00E23044"/>
    <w:rsid w:val="00E261BD"/>
    <w:rsid w:val="00E26BB7"/>
    <w:rsid w:val="00E2738A"/>
    <w:rsid w:val="00E278B1"/>
    <w:rsid w:val="00E278B5"/>
    <w:rsid w:val="00E3028B"/>
    <w:rsid w:val="00E31691"/>
    <w:rsid w:val="00E31894"/>
    <w:rsid w:val="00E3201C"/>
    <w:rsid w:val="00E3240B"/>
    <w:rsid w:val="00E331FB"/>
    <w:rsid w:val="00E34A85"/>
    <w:rsid w:val="00E34D78"/>
    <w:rsid w:val="00E356AD"/>
    <w:rsid w:val="00E37F7B"/>
    <w:rsid w:val="00E408F4"/>
    <w:rsid w:val="00E4097F"/>
    <w:rsid w:val="00E40BBC"/>
    <w:rsid w:val="00E42805"/>
    <w:rsid w:val="00E431A8"/>
    <w:rsid w:val="00E432B3"/>
    <w:rsid w:val="00E44BF2"/>
    <w:rsid w:val="00E456FC"/>
    <w:rsid w:val="00E45E64"/>
    <w:rsid w:val="00E4606A"/>
    <w:rsid w:val="00E462A3"/>
    <w:rsid w:val="00E46D00"/>
    <w:rsid w:val="00E47584"/>
    <w:rsid w:val="00E47EF4"/>
    <w:rsid w:val="00E502E9"/>
    <w:rsid w:val="00E50401"/>
    <w:rsid w:val="00E50D92"/>
    <w:rsid w:val="00E54B9C"/>
    <w:rsid w:val="00E55420"/>
    <w:rsid w:val="00E569A6"/>
    <w:rsid w:val="00E576B5"/>
    <w:rsid w:val="00E603D4"/>
    <w:rsid w:val="00E60ABD"/>
    <w:rsid w:val="00E61AA7"/>
    <w:rsid w:val="00E61AF1"/>
    <w:rsid w:val="00E61B7C"/>
    <w:rsid w:val="00E61F4A"/>
    <w:rsid w:val="00E624C7"/>
    <w:rsid w:val="00E63638"/>
    <w:rsid w:val="00E64199"/>
    <w:rsid w:val="00E65181"/>
    <w:rsid w:val="00E65CD0"/>
    <w:rsid w:val="00E6635A"/>
    <w:rsid w:val="00E67D78"/>
    <w:rsid w:val="00E7014D"/>
    <w:rsid w:val="00E72424"/>
    <w:rsid w:val="00E7260A"/>
    <w:rsid w:val="00E72633"/>
    <w:rsid w:val="00E73218"/>
    <w:rsid w:val="00E751B4"/>
    <w:rsid w:val="00E752B2"/>
    <w:rsid w:val="00E755E8"/>
    <w:rsid w:val="00E75B0F"/>
    <w:rsid w:val="00E76029"/>
    <w:rsid w:val="00E763A0"/>
    <w:rsid w:val="00E766B5"/>
    <w:rsid w:val="00E8103B"/>
    <w:rsid w:val="00E81604"/>
    <w:rsid w:val="00E837B3"/>
    <w:rsid w:val="00E83C5F"/>
    <w:rsid w:val="00E85A27"/>
    <w:rsid w:val="00E87D96"/>
    <w:rsid w:val="00E906D5"/>
    <w:rsid w:val="00E90ACF"/>
    <w:rsid w:val="00E90C73"/>
    <w:rsid w:val="00E912B1"/>
    <w:rsid w:val="00E91760"/>
    <w:rsid w:val="00E91B56"/>
    <w:rsid w:val="00E9202F"/>
    <w:rsid w:val="00E929BF"/>
    <w:rsid w:val="00E92D93"/>
    <w:rsid w:val="00E92F23"/>
    <w:rsid w:val="00E941F6"/>
    <w:rsid w:val="00E94296"/>
    <w:rsid w:val="00E944DA"/>
    <w:rsid w:val="00E965A9"/>
    <w:rsid w:val="00E96E5F"/>
    <w:rsid w:val="00EA0392"/>
    <w:rsid w:val="00EA052B"/>
    <w:rsid w:val="00EA253C"/>
    <w:rsid w:val="00EA3261"/>
    <w:rsid w:val="00EA4C56"/>
    <w:rsid w:val="00EA4DE0"/>
    <w:rsid w:val="00EA5319"/>
    <w:rsid w:val="00EA5730"/>
    <w:rsid w:val="00EA5960"/>
    <w:rsid w:val="00EA6428"/>
    <w:rsid w:val="00EA71AA"/>
    <w:rsid w:val="00EB00AB"/>
    <w:rsid w:val="00EB06BC"/>
    <w:rsid w:val="00EB0766"/>
    <w:rsid w:val="00EB0910"/>
    <w:rsid w:val="00EB237E"/>
    <w:rsid w:val="00EB2474"/>
    <w:rsid w:val="00EB25FD"/>
    <w:rsid w:val="00EB3A32"/>
    <w:rsid w:val="00EB4132"/>
    <w:rsid w:val="00EB413A"/>
    <w:rsid w:val="00EB4530"/>
    <w:rsid w:val="00EB4DA2"/>
    <w:rsid w:val="00EB60F1"/>
    <w:rsid w:val="00EB627B"/>
    <w:rsid w:val="00EB677A"/>
    <w:rsid w:val="00EC2F2B"/>
    <w:rsid w:val="00EC47BD"/>
    <w:rsid w:val="00EC4C82"/>
    <w:rsid w:val="00EC53FC"/>
    <w:rsid w:val="00EC5590"/>
    <w:rsid w:val="00EC7E03"/>
    <w:rsid w:val="00ED0A83"/>
    <w:rsid w:val="00ED0FCD"/>
    <w:rsid w:val="00ED15EC"/>
    <w:rsid w:val="00ED2BD4"/>
    <w:rsid w:val="00ED4305"/>
    <w:rsid w:val="00ED4BC9"/>
    <w:rsid w:val="00ED627D"/>
    <w:rsid w:val="00ED6766"/>
    <w:rsid w:val="00ED7E3A"/>
    <w:rsid w:val="00EE07FB"/>
    <w:rsid w:val="00EE0A41"/>
    <w:rsid w:val="00EE0D94"/>
    <w:rsid w:val="00EE18C5"/>
    <w:rsid w:val="00EE241F"/>
    <w:rsid w:val="00EE2C7D"/>
    <w:rsid w:val="00EE3043"/>
    <w:rsid w:val="00EE3142"/>
    <w:rsid w:val="00EE388C"/>
    <w:rsid w:val="00EE40C4"/>
    <w:rsid w:val="00EE456D"/>
    <w:rsid w:val="00EE47A7"/>
    <w:rsid w:val="00EE4968"/>
    <w:rsid w:val="00EE7426"/>
    <w:rsid w:val="00EF09AE"/>
    <w:rsid w:val="00EF0A52"/>
    <w:rsid w:val="00EF0E39"/>
    <w:rsid w:val="00EF14FD"/>
    <w:rsid w:val="00EF182B"/>
    <w:rsid w:val="00EF1AE3"/>
    <w:rsid w:val="00EF1C0E"/>
    <w:rsid w:val="00EF1F44"/>
    <w:rsid w:val="00EF299C"/>
    <w:rsid w:val="00EF391B"/>
    <w:rsid w:val="00EF3AF2"/>
    <w:rsid w:val="00EF4096"/>
    <w:rsid w:val="00EF43E9"/>
    <w:rsid w:val="00EF44A0"/>
    <w:rsid w:val="00EF503C"/>
    <w:rsid w:val="00EF5230"/>
    <w:rsid w:val="00EF5DDE"/>
    <w:rsid w:val="00EF61E6"/>
    <w:rsid w:val="00EF7068"/>
    <w:rsid w:val="00EF7B97"/>
    <w:rsid w:val="00F000B1"/>
    <w:rsid w:val="00F01009"/>
    <w:rsid w:val="00F01269"/>
    <w:rsid w:val="00F01651"/>
    <w:rsid w:val="00F018FE"/>
    <w:rsid w:val="00F01D3B"/>
    <w:rsid w:val="00F029DE"/>
    <w:rsid w:val="00F03629"/>
    <w:rsid w:val="00F03871"/>
    <w:rsid w:val="00F048CD"/>
    <w:rsid w:val="00F04A23"/>
    <w:rsid w:val="00F04A99"/>
    <w:rsid w:val="00F04B4D"/>
    <w:rsid w:val="00F0786D"/>
    <w:rsid w:val="00F079B2"/>
    <w:rsid w:val="00F07CF3"/>
    <w:rsid w:val="00F07E90"/>
    <w:rsid w:val="00F10598"/>
    <w:rsid w:val="00F106A0"/>
    <w:rsid w:val="00F108CE"/>
    <w:rsid w:val="00F12329"/>
    <w:rsid w:val="00F12937"/>
    <w:rsid w:val="00F12D0A"/>
    <w:rsid w:val="00F133B6"/>
    <w:rsid w:val="00F137CA"/>
    <w:rsid w:val="00F13AF4"/>
    <w:rsid w:val="00F150EE"/>
    <w:rsid w:val="00F1525B"/>
    <w:rsid w:val="00F15630"/>
    <w:rsid w:val="00F15AF8"/>
    <w:rsid w:val="00F17066"/>
    <w:rsid w:val="00F17235"/>
    <w:rsid w:val="00F17543"/>
    <w:rsid w:val="00F178D3"/>
    <w:rsid w:val="00F178E6"/>
    <w:rsid w:val="00F179FD"/>
    <w:rsid w:val="00F210D3"/>
    <w:rsid w:val="00F2163B"/>
    <w:rsid w:val="00F2323C"/>
    <w:rsid w:val="00F23355"/>
    <w:rsid w:val="00F24A05"/>
    <w:rsid w:val="00F25454"/>
    <w:rsid w:val="00F25D8C"/>
    <w:rsid w:val="00F25DA7"/>
    <w:rsid w:val="00F25DAB"/>
    <w:rsid w:val="00F26F4E"/>
    <w:rsid w:val="00F2744F"/>
    <w:rsid w:val="00F27BC9"/>
    <w:rsid w:val="00F30492"/>
    <w:rsid w:val="00F306DE"/>
    <w:rsid w:val="00F32033"/>
    <w:rsid w:val="00F3284A"/>
    <w:rsid w:val="00F32897"/>
    <w:rsid w:val="00F32BD1"/>
    <w:rsid w:val="00F32D3E"/>
    <w:rsid w:val="00F33229"/>
    <w:rsid w:val="00F34CB6"/>
    <w:rsid w:val="00F35155"/>
    <w:rsid w:val="00F35398"/>
    <w:rsid w:val="00F359AA"/>
    <w:rsid w:val="00F35B00"/>
    <w:rsid w:val="00F35E21"/>
    <w:rsid w:val="00F360D3"/>
    <w:rsid w:val="00F36EB7"/>
    <w:rsid w:val="00F3727C"/>
    <w:rsid w:val="00F37635"/>
    <w:rsid w:val="00F377E9"/>
    <w:rsid w:val="00F37841"/>
    <w:rsid w:val="00F4020A"/>
    <w:rsid w:val="00F41BEA"/>
    <w:rsid w:val="00F4211F"/>
    <w:rsid w:val="00F4214D"/>
    <w:rsid w:val="00F426E5"/>
    <w:rsid w:val="00F43093"/>
    <w:rsid w:val="00F44BDC"/>
    <w:rsid w:val="00F4500A"/>
    <w:rsid w:val="00F45222"/>
    <w:rsid w:val="00F45C8F"/>
    <w:rsid w:val="00F46367"/>
    <w:rsid w:val="00F47095"/>
    <w:rsid w:val="00F475BB"/>
    <w:rsid w:val="00F5012B"/>
    <w:rsid w:val="00F502E1"/>
    <w:rsid w:val="00F50F80"/>
    <w:rsid w:val="00F51F63"/>
    <w:rsid w:val="00F52EEE"/>
    <w:rsid w:val="00F533E0"/>
    <w:rsid w:val="00F53F45"/>
    <w:rsid w:val="00F54C43"/>
    <w:rsid w:val="00F55BFC"/>
    <w:rsid w:val="00F55FF5"/>
    <w:rsid w:val="00F56BDE"/>
    <w:rsid w:val="00F602F7"/>
    <w:rsid w:val="00F60B20"/>
    <w:rsid w:val="00F60FF1"/>
    <w:rsid w:val="00F61443"/>
    <w:rsid w:val="00F61B74"/>
    <w:rsid w:val="00F61BC6"/>
    <w:rsid w:val="00F61D35"/>
    <w:rsid w:val="00F622B5"/>
    <w:rsid w:val="00F62972"/>
    <w:rsid w:val="00F62C45"/>
    <w:rsid w:val="00F637F8"/>
    <w:rsid w:val="00F64236"/>
    <w:rsid w:val="00F64F11"/>
    <w:rsid w:val="00F65BE7"/>
    <w:rsid w:val="00F664E2"/>
    <w:rsid w:val="00F669B7"/>
    <w:rsid w:val="00F66EE9"/>
    <w:rsid w:val="00F67956"/>
    <w:rsid w:val="00F67BDA"/>
    <w:rsid w:val="00F70611"/>
    <w:rsid w:val="00F7148D"/>
    <w:rsid w:val="00F714A8"/>
    <w:rsid w:val="00F721C6"/>
    <w:rsid w:val="00F73F9A"/>
    <w:rsid w:val="00F74627"/>
    <w:rsid w:val="00F7479B"/>
    <w:rsid w:val="00F74C4A"/>
    <w:rsid w:val="00F758A3"/>
    <w:rsid w:val="00F75E39"/>
    <w:rsid w:val="00F765EF"/>
    <w:rsid w:val="00F7678F"/>
    <w:rsid w:val="00F768D5"/>
    <w:rsid w:val="00F769D2"/>
    <w:rsid w:val="00F773E8"/>
    <w:rsid w:val="00F8038D"/>
    <w:rsid w:val="00F80437"/>
    <w:rsid w:val="00F80DEA"/>
    <w:rsid w:val="00F80FA0"/>
    <w:rsid w:val="00F8264F"/>
    <w:rsid w:val="00F8323B"/>
    <w:rsid w:val="00F8482E"/>
    <w:rsid w:val="00F853FA"/>
    <w:rsid w:val="00F8579A"/>
    <w:rsid w:val="00F85C93"/>
    <w:rsid w:val="00F9201E"/>
    <w:rsid w:val="00F9286B"/>
    <w:rsid w:val="00F942E6"/>
    <w:rsid w:val="00F94BAB"/>
    <w:rsid w:val="00F97E6E"/>
    <w:rsid w:val="00F97EB1"/>
    <w:rsid w:val="00FA0240"/>
    <w:rsid w:val="00FA02FD"/>
    <w:rsid w:val="00FA14ED"/>
    <w:rsid w:val="00FA22CC"/>
    <w:rsid w:val="00FA2585"/>
    <w:rsid w:val="00FA2C5B"/>
    <w:rsid w:val="00FA34F6"/>
    <w:rsid w:val="00FA54CB"/>
    <w:rsid w:val="00FA6009"/>
    <w:rsid w:val="00FA6300"/>
    <w:rsid w:val="00FA7420"/>
    <w:rsid w:val="00FB1213"/>
    <w:rsid w:val="00FB1638"/>
    <w:rsid w:val="00FB16A2"/>
    <w:rsid w:val="00FB1A84"/>
    <w:rsid w:val="00FB2470"/>
    <w:rsid w:val="00FB29C3"/>
    <w:rsid w:val="00FB2AFB"/>
    <w:rsid w:val="00FB2C31"/>
    <w:rsid w:val="00FB3E5C"/>
    <w:rsid w:val="00FB40E9"/>
    <w:rsid w:val="00FB4A1E"/>
    <w:rsid w:val="00FB4EBE"/>
    <w:rsid w:val="00FB5630"/>
    <w:rsid w:val="00FB56FC"/>
    <w:rsid w:val="00FB5D87"/>
    <w:rsid w:val="00FB679E"/>
    <w:rsid w:val="00FB6FBA"/>
    <w:rsid w:val="00FB741F"/>
    <w:rsid w:val="00FB7FD0"/>
    <w:rsid w:val="00FC0494"/>
    <w:rsid w:val="00FC0A4D"/>
    <w:rsid w:val="00FC15B4"/>
    <w:rsid w:val="00FC298E"/>
    <w:rsid w:val="00FC3511"/>
    <w:rsid w:val="00FC3A46"/>
    <w:rsid w:val="00FC3C9C"/>
    <w:rsid w:val="00FC4CE8"/>
    <w:rsid w:val="00FC5BE9"/>
    <w:rsid w:val="00FC606A"/>
    <w:rsid w:val="00FC6B57"/>
    <w:rsid w:val="00FC760B"/>
    <w:rsid w:val="00FD0044"/>
    <w:rsid w:val="00FD0982"/>
    <w:rsid w:val="00FD0CF6"/>
    <w:rsid w:val="00FD10F6"/>
    <w:rsid w:val="00FD1653"/>
    <w:rsid w:val="00FD1AC5"/>
    <w:rsid w:val="00FD226B"/>
    <w:rsid w:val="00FD3DD8"/>
    <w:rsid w:val="00FD56C9"/>
    <w:rsid w:val="00FD57EF"/>
    <w:rsid w:val="00FD582D"/>
    <w:rsid w:val="00FD64BE"/>
    <w:rsid w:val="00FD7A24"/>
    <w:rsid w:val="00FE0720"/>
    <w:rsid w:val="00FE08C2"/>
    <w:rsid w:val="00FE0C6C"/>
    <w:rsid w:val="00FE102F"/>
    <w:rsid w:val="00FE171A"/>
    <w:rsid w:val="00FE2A1B"/>
    <w:rsid w:val="00FE34EB"/>
    <w:rsid w:val="00FE3D3B"/>
    <w:rsid w:val="00FE49D7"/>
    <w:rsid w:val="00FE4E11"/>
    <w:rsid w:val="00FE52CB"/>
    <w:rsid w:val="00FE5AFC"/>
    <w:rsid w:val="00FE6B13"/>
    <w:rsid w:val="00FE6BD5"/>
    <w:rsid w:val="00FE7EF1"/>
    <w:rsid w:val="00FF071C"/>
    <w:rsid w:val="00FF0D4C"/>
    <w:rsid w:val="00FF1234"/>
    <w:rsid w:val="00FF18A2"/>
    <w:rsid w:val="00FF29E4"/>
    <w:rsid w:val="00FF2D99"/>
    <w:rsid w:val="00FF323F"/>
    <w:rsid w:val="00FF5725"/>
    <w:rsid w:val="00FF5B96"/>
    <w:rsid w:val="00FF5E63"/>
    <w:rsid w:val="00FF7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5329C4D"/>
  <w15:docId w15:val="{EACA25BB-77A6-453C-8613-2588C1A78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152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54B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A5246"/>
    <w:pPr>
      <w:ind w:left="720"/>
      <w:contextualSpacing/>
    </w:pPr>
  </w:style>
  <w:style w:type="paragraph" w:customStyle="1" w:styleId="Default">
    <w:name w:val="Default"/>
    <w:rsid w:val="00CE055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05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0552"/>
    <w:rPr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CE05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0552"/>
    <w:rPr>
      <w:sz w:val="24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45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5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F6FBA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EB0910"/>
    <w:pPr>
      <w:widowControl w:val="0"/>
      <w:suppressAutoHyphens/>
      <w:autoSpaceDN w:val="0"/>
      <w:textAlignment w:val="baseline"/>
    </w:pPr>
    <w:rPr>
      <w:rFonts w:ascii="Liberation Serif" w:eastAsia="SimSun" w:hAnsi="Liberation Serif" w:cs="Mangal"/>
      <w:kern w:val="3"/>
      <w:sz w:val="24"/>
      <w:szCs w:val="24"/>
      <w:lang w:eastAsia="zh-CN" w:bidi="hi-IN"/>
    </w:rPr>
  </w:style>
  <w:style w:type="paragraph" w:customStyle="1" w:styleId="Style1">
    <w:name w:val="Style 1"/>
    <w:basedOn w:val="Normal"/>
    <w:uiPriority w:val="99"/>
    <w:rsid w:val="00254944"/>
    <w:pPr>
      <w:widowControl w:val="0"/>
      <w:autoSpaceDE w:val="0"/>
      <w:autoSpaceDN w:val="0"/>
      <w:adjustRightInd w:val="0"/>
    </w:pPr>
    <w:rPr>
      <w:rFonts w:ascii="Times New Roman" w:eastAsiaTheme="minorEastAsia" w:hAnsi="Times New Roman"/>
      <w:sz w:val="20"/>
      <w:szCs w:val="20"/>
    </w:rPr>
  </w:style>
  <w:style w:type="character" w:customStyle="1" w:styleId="CharacterStyle1">
    <w:name w:val="Character Style 1"/>
    <w:uiPriority w:val="99"/>
    <w:rsid w:val="00254944"/>
    <w:rPr>
      <w:sz w:val="20"/>
      <w:szCs w:val="20"/>
    </w:rPr>
  </w:style>
  <w:style w:type="paragraph" w:styleId="NormalWeb">
    <w:name w:val="Normal (Web)"/>
    <w:basedOn w:val="Normal"/>
    <w:uiPriority w:val="99"/>
    <w:unhideWhenUsed/>
    <w:rsid w:val="00184D22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paragraph" w:customStyle="1" w:styleId="m317205915482567996p1">
    <w:name w:val="m_317205915482567996p1"/>
    <w:basedOn w:val="Normal"/>
    <w:rsid w:val="000E15B4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customStyle="1" w:styleId="m317205915482567996s1">
    <w:name w:val="m_317205915482567996s1"/>
    <w:basedOn w:val="DefaultParagraphFont"/>
    <w:rsid w:val="000E15B4"/>
  </w:style>
  <w:style w:type="character" w:customStyle="1" w:styleId="m317205915482567996apple-converted-space">
    <w:name w:val="m_317205915482567996apple-converted-space"/>
    <w:basedOn w:val="DefaultParagraphFont"/>
    <w:rsid w:val="000E15B4"/>
  </w:style>
  <w:style w:type="character" w:customStyle="1" w:styleId="m5862157325693084680s1">
    <w:name w:val="m_5862157325693084680s1"/>
    <w:basedOn w:val="DefaultParagraphFont"/>
    <w:rsid w:val="002D441D"/>
  </w:style>
  <w:style w:type="paragraph" w:customStyle="1" w:styleId="m5862157325693084680li1">
    <w:name w:val="m_5862157325693084680li1"/>
    <w:basedOn w:val="Normal"/>
    <w:rsid w:val="002D441D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customStyle="1" w:styleId="m5862157325693084680apple-converted-space">
    <w:name w:val="m_5862157325693084680apple-converted-space"/>
    <w:basedOn w:val="DefaultParagraphFont"/>
    <w:rsid w:val="002D441D"/>
  </w:style>
  <w:style w:type="paragraph" w:customStyle="1" w:styleId="m5862157325693084680p1">
    <w:name w:val="m_5862157325693084680p1"/>
    <w:basedOn w:val="Normal"/>
    <w:rsid w:val="00A564F0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paragraph" w:customStyle="1" w:styleId="m-550961656775478392p1">
    <w:name w:val="m_-550961656775478392p1"/>
    <w:basedOn w:val="Normal"/>
    <w:rsid w:val="00755206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customStyle="1" w:styleId="m-550961656775478392s1">
    <w:name w:val="m_-550961656775478392s1"/>
    <w:basedOn w:val="DefaultParagraphFont"/>
    <w:rsid w:val="00755206"/>
  </w:style>
  <w:style w:type="character" w:customStyle="1" w:styleId="m-550961656775478392apple-converted-space">
    <w:name w:val="m_-550961656775478392apple-converted-space"/>
    <w:basedOn w:val="DefaultParagraphFont"/>
    <w:rsid w:val="003045AB"/>
  </w:style>
  <w:style w:type="character" w:customStyle="1" w:styleId="il">
    <w:name w:val="il"/>
    <w:basedOn w:val="DefaultParagraphFont"/>
    <w:rsid w:val="00A949D0"/>
  </w:style>
  <w:style w:type="character" w:customStyle="1" w:styleId="apple-tab-span">
    <w:name w:val="apple-tab-span"/>
    <w:basedOn w:val="DefaultParagraphFont"/>
    <w:rsid w:val="000421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8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6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02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5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30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8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1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1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6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3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0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1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E438408C2EC2439422EC3F16A265C5" ma:contentTypeVersion="8" ma:contentTypeDescription="Create a new document." ma:contentTypeScope="" ma:versionID="23879d24fa43a1ad06d12680efce9e78">
  <xsd:schema xmlns:xsd="http://www.w3.org/2001/XMLSchema" xmlns:xs="http://www.w3.org/2001/XMLSchema" xmlns:p="http://schemas.microsoft.com/office/2006/metadata/properties" xmlns:ns3="6342d8e4-a3c4-4e07-b1e8-36debf4c578f" targetNamespace="http://schemas.microsoft.com/office/2006/metadata/properties" ma:root="true" ma:fieldsID="14f0654a6bd9f2839f8171a40eb91d89" ns3:_="">
    <xsd:import namespace="6342d8e4-a3c4-4e07-b1e8-36debf4c57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42d8e4-a3c4-4e07-b1e8-36debf4c57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D8492D-571B-4067-8397-B0E1B37F140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4B0152-4A86-425D-B856-B0D2135FC2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875FD6E-7700-4D61-A1A1-8E06694A20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42d8e4-a3c4-4e07-b1e8-36debf4c57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AC46EB-185D-401F-B4FE-7BE2DCC2DF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S-ACC</dc:creator>
  <cp:lastModifiedBy>Town Clerk</cp:lastModifiedBy>
  <cp:revision>2</cp:revision>
  <cp:lastPrinted>2021-11-16T13:17:00Z</cp:lastPrinted>
  <dcterms:created xsi:type="dcterms:W3CDTF">2022-01-15T18:22:00Z</dcterms:created>
  <dcterms:modified xsi:type="dcterms:W3CDTF">2022-01-15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E438408C2EC2439422EC3F16A265C5</vt:lpwstr>
  </property>
</Properties>
</file>